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xml" ContentType="application/vnd.openxmlformats-officedocument.wordprocessingml.comment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31F181D" w:rsidP="304ADE73" w:rsidRDefault="331F181D" w14:paraId="5475A52B" w14:textId="05D7A2A9">
      <w:pPr>
        <w:pStyle w:val="Title"/>
        <w:bidi w:val="0"/>
        <w:spacing w:before="480" w:beforeAutospacing="off" w:after="240" w:afterAutospacing="off" w:line="259" w:lineRule="auto"/>
        <w:ind w:left="0" w:right="0"/>
        <w:jc w:val="center"/>
        <w:rPr>
          <w:rFonts w:ascii="Calibri" w:hAnsi="Calibri" w:eastAsia="ＭＳ ゴシック" w:cs="Times New Roman"/>
          <w:b w:val="1"/>
          <w:bCs w:val="1"/>
          <w:color w:val="345A8A"/>
          <w:sz w:val="36"/>
          <w:szCs w:val="36"/>
        </w:rPr>
      </w:pPr>
      <w:bookmarkStart w:name="breadcrumb-section" w:id="0"/>
      <w:bookmarkStart w:name="main-header" w:id="1"/>
      <w:bookmarkStart w:name="main" w:id="2"/>
      <w:bookmarkStart w:name="page" w:id="3"/>
      <w:r w:rsidR="331F181D">
        <w:rPr/>
        <w:t>ST Meeting #</w:t>
      </w:r>
      <w:r w:rsidR="4A032D6E">
        <w:rPr/>
        <w:t>50</w:t>
      </w:r>
      <w:r w:rsidR="179B7CBA">
        <w:rPr/>
        <w:t xml:space="preserve"> – </w:t>
      </w:r>
      <w:bookmarkEnd w:id="0"/>
      <w:r w:rsidR="43942AEE">
        <w:rPr/>
        <w:t>0</w:t>
      </w:r>
      <w:r w:rsidR="624B3B57">
        <w:rPr/>
        <w:t>7/</w:t>
      </w:r>
      <w:r w:rsidR="16701DE8">
        <w:rPr/>
        <w:t>25</w:t>
      </w:r>
      <w:r w:rsidR="1A38217D">
        <w:rPr/>
        <w:t>/</w:t>
      </w:r>
      <w:r w:rsidR="156DD0EE">
        <w:rPr/>
        <w:t>2023</w:t>
      </w:r>
    </w:p>
    <w:p w:rsidR="00AC6545" w:rsidP="6409BCCF" w:rsidRDefault="331F181D" w14:paraId="54B3A5A8" w14:textId="473125B3">
      <w:pPr>
        <w:pStyle w:val="BodyText"/>
        <w:rPr>
          <w:rFonts w:ascii="Cambria" w:hAnsi="Cambria" w:eastAsia="Cambria" w:cs="Cambria" w:asciiTheme="minorAscii" w:hAnsiTheme="minorAscii" w:eastAsiaTheme="minorAscii" w:cstheme="minorAscii"/>
          <w:b w:val="1"/>
          <w:bCs w:val="1"/>
          <w:sz w:val="24"/>
          <w:szCs w:val="24"/>
        </w:rPr>
      </w:pPr>
      <w:bookmarkStart w:name="main-content" w:id="4"/>
      <w:bookmarkEnd w:id="1"/>
      <w:r w:rsidRPr="00D323DC" w:rsidR="2304DA22">
        <w:rPr>
          <w:rFonts w:ascii="Cambria" w:hAnsi="Cambria" w:eastAsia="Cambria" w:cs="Cambria" w:asciiTheme="minorAscii" w:hAnsiTheme="minorAscii" w:eastAsiaTheme="minorAscii" w:cstheme="minorAscii"/>
          <w:b w:val="1"/>
          <w:bCs w:val="1"/>
          <w:sz w:val="24"/>
          <w:szCs w:val="24"/>
        </w:rPr>
        <w:t>Participants:</w:t>
      </w:r>
      <w:r>
        <w:br/>
      </w:r>
      <w:r w:rsidRPr="00D323DC" w:rsidR="148A682A">
        <w:rPr>
          <w:rFonts w:ascii="Cambria" w:hAnsi="Cambria" w:eastAsia="Cambria" w:cs="Cambria" w:asciiTheme="minorAscii" w:hAnsiTheme="minorAscii" w:eastAsiaTheme="minorAscii" w:cstheme="minorAscii"/>
          <w:sz w:val="24"/>
          <w:szCs w:val="24"/>
        </w:rPr>
        <w:t>Nico Diaz</w:t>
      </w:r>
      <w:r w:rsidRPr="00D323DC" w:rsidR="622E0477">
        <w:rPr>
          <w:rFonts w:ascii="Cambria" w:hAnsi="Cambria" w:eastAsia="Cambria" w:cs="Cambria" w:asciiTheme="minorAscii" w:hAnsiTheme="minorAscii" w:eastAsiaTheme="minorAscii" w:cstheme="minorAscii"/>
          <w:sz w:val="24"/>
          <w:szCs w:val="24"/>
        </w:rPr>
        <w:t xml:space="preserve"> </w:t>
      </w:r>
      <w:r>
        <w:br/>
      </w:r>
      <w:r w:rsidRPr="00D323DC" w:rsidR="79840046">
        <w:rPr>
          <w:rFonts w:ascii="Cambria" w:hAnsi="Cambria" w:eastAsia="Cambria" w:cs="Cambria" w:asciiTheme="minorAscii" w:hAnsiTheme="minorAscii" w:eastAsiaTheme="minorAscii" w:cstheme="minorAscii"/>
          <w:sz w:val="24"/>
          <w:szCs w:val="24"/>
        </w:rPr>
        <w:t>Valerie Didamo</w:t>
      </w:r>
      <w:r>
        <w:br/>
      </w:r>
      <w:r w:rsidRPr="00D323DC" w:rsidR="4AEAE9FC">
        <w:rPr>
          <w:rFonts w:ascii="Cambria" w:hAnsi="Cambria" w:eastAsia="Cambria" w:cs="Cambria" w:asciiTheme="minorAscii" w:hAnsiTheme="minorAscii" w:eastAsiaTheme="minorAscii" w:cstheme="minorAscii"/>
          <w:sz w:val="24"/>
          <w:szCs w:val="24"/>
        </w:rPr>
        <w:t>Daniel Schwarz</w:t>
      </w:r>
      <w:r>
        <w:br/>
      </w:r>
      <w:r w:rsidRPr="00D323DC" w:rsidR="67A49583">
        <w:rPr>
          <w:rFonts w:ascii="Cambria" w:hAnsi="Cambria" w:eastAsia="Cambria" w:cs="Cambria" w:asciiTheme="minorAscii" w:hAnsiTheme="minorAscii" w:eastAsiaTheme="minorAscii" w:cstheme="minorAscii"/>
          <w:sz w:val="24"/>
          <w:szCs w:val="24"/>
        </w:rPr>
        <w:t>Maya Moskowitz</w:t>
      </w:r>
      <w:r>
        <w:br/>
      </w:r>
      <w:r w:rsidRPr="00D323DC" w:rsidR="0D562D65">
        <w:rPr>
          <w:rFonts w:ascii="Cambria" w:hAnsi="Cambria" w:eastAsia="Cambria" w:cs="Cambria" w:asciiTheme="minorAscii" w:hAnsiTheme="minorAscii" w:eastAsiaTheme="minorAscii" w:cstheme="minorAscii"/>
          <w:sz w:val="24"/>
          <w:szCs w:val="24"/>
        </w:rPr>
        <w:t>Jason Scharf</w:t>
      </w:r>
      <w:r>
        <w:br/>
      </w:r>
      <w:r w:rsidRPr="00D323DC" w:rsidR="1F8226F8">
        <w:rPr>
          <w:rFonts w:ascii="Cambria" w:hAnsi="Cambria" w:eastAsia="Cambria" w:cs="Cambria" w:asciiTheme="minorAscii" w:hAnsiTheme="minorAscii" w:eastAsiaTheme="minorAscii" w:cstheme="minorAscii"/>
          <w:b w:val="0"/>
          <w:bCs w:val="0"/>
          <w:sz w:val="24"/>
          <w:szCs w:val="24"/>
        </w:rPr>
        <w:t>Johannes Himmelreich</w:t>
      </w:r>
      <w:r>
        <w:br/>
      </w:r>
      <w:r w:rsidRPr="00D323DC" w:rsidR="1F8226F8">
        <w:rPr>
          <w:rFonts w:ascii="Cambria" w:hAnsi="Cambria" w:eastAsia="Cambria" w:cs="Cambria" w:asciiTheme="minorAscii" w:hAnsiTheme="minorAscii" w:eastAsiaTheme="minorAscii" w:cstheme="minorAscii"/>
          <w:b w:val="0"/>
          <w:bCs w:val="0"/>
          <w:sz w:val="24"/>
          <w:szCs w:val="24"/>
        </w:rPr>
        <w:t>Bradford Morse</w:t>
      </w:r>
      <w:r>
        <w:br/>
      </w:r>
      <w:r w:rsidRPr="00D323DC" w:rsidR="5AF7675B">
        <w:rPr>
          <w:rFonts w:ascii="Cambria" w:hAnsi="Cambria" w:eastAsia="Cambria" w:cs="Cambria" w:asciiTheme="minorAscii" w:hAnsiTheme="minorAscii" w:eastAsiaTheme="minorAscii" w:cstheme="minorAscii"/>
          <w:sz w:val="24"/>
          <w:szCs w:val="24"/>
        </w:rPr>
        <w:t xml:space="preserve">Michelle </w:t>
      </w:r>
      <w:r w:rsidRPr="00D323DC" w:rsidR="5AF7675B">
        <w:rPr>
          <w:rFonts w:ascii="Cambria" w:hAnsi="Cambria" w:eastAsia="Cambria" w:cs="Cambria" w:asciiTheme="minorAscii" w:hAnsiTheme="minorAscii" w:eastAsiaTheme="minorAscii" w:cstheme="minorAscii"/>
          <w:sz w:val="24"/>
          <w:szCs w:val="24"/>
        </w:rPr>
        <w:t>Sczpanski</w:t>
      </w:r>
      <w:r w:rsidRPr="00D323DC" w:rsidR="5AF7675B">
        <w:rPr>
          <w:rFonts w:ascii="Cambria" w:hAnsi="Cambria" w:eastAsia="Cambria" w:cs="Cambria" w:asciiTheme="minorAscii" w:hAnsiTheme="minorAscii" w:eastAsiaTheme="minorAscii" w:cstheme="minorAscii"/>
          <w:sz w:val="24"/>
          <w:szCs w:val="24"/>
        </w:rPr>
        <w:t xml:space="preserve"> </w:t>
      </w:r>
      <w:r>
        <w:br/>
      </w:r>
      <w:r w:rsidRPr="00D323DC" w:rsidR="453022B4">
        <w:rPr>
          <w:rFonts w:ascii="Cambria" w:hAnsi="Cambria" w:eastAsia="Cambria" w:cs="Cambria" w:asciiTheme="minorAscii" w:hAnsiTheme="minorAscii" w:eastAsiaTheme="minorAscii" w:cstheme="minorAscii"/>
          <w:sz w:val="24"/>
          <w:szCs w:val="24"/>
        </w:rPr>
        <w:t>Tim Liles</w:t>
      </w:r>
      <w:r>
        <w:br/>
      </w:r>
      <w:r w:rsidRPr="00D323DC" w:rsidR="5AF7675B">
        <w:rPr>
          <w:rFonts w:ascii="Cambria" w:hAnsi="Cambria" w:eastAsia="Cambria" w:cs="Cambria" w:asciiTheme="minorAscii" w:hAnsiTheme="minorAscii" w:eastAsiaTheme="minorAscii" w:cstheme="minorAscii"/>
          <w:sz w:val="24"/>
          <w:szCs w:val="24"/>
        </w:rPr>
        <w:t>1st Deputy Chief Shoff</w:t>
      </w:r>
      <w:r>
        <w:br/>
      </w:r>
      <w:r w:rsidRPr="00D323DC" w:rsidR="5AF7675B">
        <w:rPr>
          <w:rFonts w:ascii="Cambria" w:hAnsi="Cambria" w:eastAsia="Cambria" w:cs="Cambria" w:asciiTheme="minorAscii" w:hAnsiTheme="minorAscii" w:eastAsiaTheme="minorAscii" w:cstheme="minorAscii"/>
          <w:sz w:val="24"/>
          <w:szCs w:val="24"/>
        </w:rPr>
        <w:t>Deputy Mayor Sharon Owens</w:t>
      </w:r>
      <w:r>
        <w:br/>
      </w:r>
      <w:r w:rsidRPr="00D323DC" w:rsidR="51D44DD7">
        <w:rPr>
          <w:rFonts w:ascii="Cambria" w:hAnsi="Cambria" w:eastAsia="Cambria" w:cs="Cambria" w:asciiTheme="minorAscii" w:hAnsiTheme="minorAscii" w:eastAsiaTheme="minorAscii" w:cstheme="minorAscii"/>
          <w:sz w:val="24"/>
          <w:szCs w:val="24"/>
        </w:rPr>
        <w:t>Jennifer Tifft</w:t>
      </w:r>
      <w:r>
        <w:br/>
      </w:r>
      <w:r w:rsidR="652EC78C">
        <w:rPr/>
        <w:t>Adam Wiley, Code Enforcement Official (Guest)</w:t>
      </w:r>
      <w:r>
        <w:br/>
      </w:r>
      <w:r w:rsidR="652EC78C">
        <w:rPr/>
        <w:t>Michael Morarity, Communication/Code Enforcement Manager (Guest)</w:t>
      </w:r>
      <w:r>
        <w:br/>
      </w:r>
      <w:r>
        <w:br/>
      </w:r>
      <w:r w:rsidRPr="00D323DC" w:rsidR="2304DA22">
        <w:rPr>
          <w:rFonts w:ascii="Cambria" w:hAnsi="Cambria" w:eastAsia="Cambria" w:cs="Cambria" w:asciiTheme="minorAscii" w:hAnsiTheme="minorAscii" w:eastAsiaTheme="minorAscii" w:cstheme="minorAscii"/>
          <w:b w:val="1"/>
          <w:bCs w:val="1"/>
          <w:sz w:val="24"/>
          <w:szCs w:val="24"/>
        </w:rPr>
        <w:t>Absent</w:t>
      </w:r>
      <w:r>
        <w:br/>
      </w:r>
      <w:r w:rsidRPr="00D323DC" w:rsidR="3BD89DF9">
        <w:rPr>
          <w:rFonts w:ascii="Cambria" w:hAnsi="Cambria" w:eastAsia="Cambria" w:cs="Cambria" w:asciiTheme="minorAscii" w:hAnsiTheme="minorAscii" w:eastAsiaTheme="minorAscii" w:cstheme="minorAscii"/>
          <w:b w:val="0"/>
          <w:bCs w:val="0"/>
          <w:sz w:val="24"/>
          <w:szCs w:val="24"/>
        </w:rPr>
        <w:t>Martha Grabowski (Excused)</w:t>
      </w:r>
      <w:r>
        <w:br/>
      </w:r>
      <w:r w:rsidRPr="00D323DC" w:rsidR="40D48E27">
        <w:rPr>
          <w:rFonts w:ascii="Cambria" w:hAnsi="Cambria" w:eastAsia="Cambria" w:cs="Cambria" w:asciiTheme="minorAscii" w:hAnsiTheme="minorAscii" w:eastAsiaTheme="minorAscii" w:cstheme="minorAscii"/>
          <w:b w:val="0"/>
          <w:bCs w:val="0"/>
          <w:sz w:val="24"/>
          <w:szCs w:val="24"/>
        </w:rPr>
        <w:t>Mark King (Excused)</w:t>
      </w:r>
      <w:r>
        <w:br/>
      </w:r>
      <w:r w:rsidRPr="00D323DC" w:rsidR="70C92179">
        <w:rPr>
          <w:rFonts w:ascii="Cambria" w:hAnsi="Cambria" w:eastAsia="Cambria" w:cs="Cambria" w:asciiTheme="minorAscii" w:hAnsiTheme="minorAscii" w:eastAsiaTheme="minorAscii" w:cstheme="minorAscii"/>
          <w:sz w:val="24"/>
          <w:szCs w:val="24"/>
        </w:rPr>
        <w:t>Chief Tim Gleeson (Excused)</w:t>
      </w:r>
      <w:r>
        <w:br/>
      </w:r>
      <w:r w:rsidRPr="00D323DC" w:rsidR="6CBEE7B3">
        <w:rPr>
          <w:rFonts w:ascii="Cambria" w:hAnsi="Cambria" w:eastAsia="Cambria" w:cs="Cambria" w:asciiTheme="minorAscii" w:hAnsiTheme="minorAscii" w:eastAsiaTheme="minorAscii" w:cstheme="minorAscii"/>
          <w:sz w:val="24"/>
          <w:szCs w:val="24"/>
        </w:rPr>
        <w:t>Ocesa Keaton</w:t>
      </w:r>
      <w:r>
        <w:br/>
      </w:r>
      <w:r w:rsidRPr="00D323DC" w:rsidR="27FFADEB">
        <w:rPr>
          <w:rFonts w:ascii="Cambria" w:hAnsi="Cambria" w:eastAsia="Cambria" w:cs="Cambria" w:asciiTheme="minorAscii" w:hAnsiTheme="minorAscii" w:eastAsiaTheme="minorAscii" w:cstheme="minorAscii"/>
          <w:sz w:val="24"/>
          <w:szCs w:val="24"/>
        </w:rPr>
        <w:t>Jawwaad Rasheed</w:t>
      </w:r>
      <w:r>
        <w:br/>
      </w:r>
      <w:r>
        <w:br/>
      </w:r>
      <w:r w:rsidRPr="00D323DC" w:rsidR="2304DA22">
        <w:rPr>
          <w:rFonts w:ascii="Cambria" w:hAnsi="Cambria" w:eastAsia="Cambria" w:cs="Cambria" w:asciiTheme="minorAscii" w:hAnsiTheme="minorAscii" w:eastAsiaTheme="minorAscii" w:cstheme="minorAscii"/>
          <w:b w:val="1"/>
          <w:bCs w:val="1"/>
          <w:sz w:val="24"/>
          <w:szCs w:val="24"/>
        </w:rPr>
        <w:t>Agenda</w:t>
      </w:r>
      <w:r w:rsidRPr="00D323DC" w:rsidR="69B772BC">
        <w:rPr>
          <w:rFonts w:ascii="Cambria" w:hAnsi="Cambria" w:eastAsia="Cambria" w:cs="Cambria" w:asciiTheme="minorAscii" w:hAnsiTheme="minorAscii" w:eastAsiaTheme="minorAscii" w:cstheme="minorAscii"/>
          <w:b w:val="1"/>
          <w:bCs w:val="1"/>
          <w:sz w:val="24"/>
          <w:szCs w:val="24"/>
        </w:rPr>
        <w:t>/Notes</w:t>
      </w:r>
      <w:r w:rsidRPr="00D323DC" w:rsidR="2304DA22">
        <w:rPr>
          <w:rFonts w:ascii="Cambria" w:hAnsi="Cambria" w:eastAsia="Cambria" w:cs="Cambria" w:asciiTheme="minorAscii" w:hAnsiTheme="minorAscii" w:eastAsiaTheme="minorAscii" w:cstheme="minorAscii"/>
          <w:b w:val="1"/>
          <w:bCs w:val="1"/>
          <w:sz w:val="24"/>
          <w:szCs w:val="24"/>
        </w:rPr>
        <w:t>:</w:t>
      </w:r>
    </w:p>
    <w:p w:rsidR="128820CD" w:rsidP="1589AA54" w:rsidRDefault="128820CD" w14:paraId="5196C022" w14:textId="0198AC2B">
      <w:pPr>
        <w:pStyle w:val="BodyText"/>
        <w:numPr>
          <w:ilvl w:val="0"/>
          <w:numId w:val="43"/>
        </w:numPr>
        <w:rPr>
          <w:noProof w:val="0"/>
          <w:lang w:val="en-US"/>
        </w:rPr>
      </w:pPr>
      <w:r w:rsidRPr="00D323DC" w:rsidR="39E35B9D">
        <w:rPr>
          <w:rFonts w:ascii="Cambria" w:hAnsi="Cambria" w:eastAsia="Cambria" w:cs="Cambria" w:asciiTheme="minorAscii" w:hAnsiTheme="minorAscii" w:eastAsiaTheme="minorAscii" w:cstheme="minorAscii"/>
          <w:b w:val="0"/>
          <w:bCs w:val="0"/>
          <w:sz w:val="24"/>
          <w:szCs w:val="24"/>
        </w:rPr>
        <w:t>Corte Madera, CA – Body Worn Camera Discussion</w:t>
      </w:r>
    </w:p>
    <w:p w:rsidR="11BBC016" w:rsidP="00D323DC" w:rsidRDefault="11BBC016" w14:paraId="417649BB" w14:textId="3FAED13E">
      <w:pPr>
        <w:pStyle w:val="BodyText"/>
        <w:numPr>
          <w:ilvl w:val="1"/>
          <w:numId w:val="43"/>
        </w:numPr>
        <w:rPr>
          <w:noProof w:val="0"/>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Mike Morarity – Code Enforcement and Communications Manager</w:t>
      </w:r>
    </w:p>
    <w:p w:rsidR="11BBC016" w:rsidP="00D323DC" w:rsidRDefault="11BBC016" w14:paraId="2422F1D3" w14:textId="2F4DBBDD">
      <w:pPr>
        <w:pStyle w:val="BodyText"/>
        <w:numPr>
          <w:ilvl w:val="2"/>
          <w:numId w:val="43"/>
        </w:numPr>
        <w:rPr>
          <w:noProof w:val="0"/>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Corte Madera, CA is 15 miles north of San Fransisco</w:t>
      </w:r>
    </w:p>
    <w:p w:rsidR="11BBC016" w:rsidP="00D323DC" w:rsidRDefault="11BBC016" w14:paraId="19829BDC" w14:textId="6B2577DF">
      <w:pPr>
        <w:pStyle w:val="BodyText"/>
        <w:numPr>
          <w:ilvl w:val="2"/>
          <w:numId w:val="43"/>
        </w:numPr>
        <w:rPr>
          <w:noProof w:val="0"/>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Population of 10,000 people</w:t>
      </w:r>
    </w:p>
    <w:p w:rsidR="11BBC016" w:rsidP="00D323DC" w:rsidRDefault="11BBC016" w14:paraId="3CF1F1F7" w14:textId="75D95E5D">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Relatively affluent community</w:t>
      </w:r>
    </w:p>
    <w:p w:rsidR="11BBC016" w:rsidP="00D323DC" w:rsidRDefault="11BBC016" w14:paraId="2A7F245E" w14:textId="76DB1FA4">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Two Code Enforcement Staff</w:t>
      </w:r>
    </w:p>
    <w:p w:rsidR="11BBC016" w:rsidP="00D323DC" w:rsidRDefault="11BBC016" w14:paraId="690F7248" w14:textId="7904C2B9">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 xml:space="preserve">Adam does Code </w:t>
      </w:r>
      <w:proofErr w:type="spellStart"/>
      <w:r w:rsidRPr="00D323DC" w:rsidR="11BBC016">
        <w:rPr>
          <w:rFonts w:ascii="Cambria" w:hAnsi="Cambria" w:eastAsia="Cambria" w:cs="Cambria" w:asciiTheme="minorAscii" w:hAnsiTheme="minorAscii" w:eastAsiaTheme="minorAscii" w:cstheme="minorAscii"/>
          <w:b w:val="0"/>
          <w:bCs w:val="0"/>
          <w:noProof w:val="0"/>
          <w:sz w:val="24"/>
          <w:szCs w:val="24"/>
          <w:lang w:val="en-US"/>
        </w:rPr>
        <w:t>Encorcement</w:t>
      </w:r>
      <w:proofErr w:type="spellEnd"/>
      <w:r w:rsidRPr="00D323DC" w:rsidR="11BBC016">
        <w:rPr>
          <w:rFonts w:ascii="Cambria" w:hAnsi="Cambria" w:eastAsia="Cambria" w:cs="Cambria" w:asciiTheme="minorAscii" w:hAnsiTheme="minorAscii" w:eastAsiaTheme="minorAscii" w:cstheme="minorAscii"/>
          <w:b w:val="0"/>
          <w:bCs w:val="0"/>
          <w:noProof w:val="0"/>
          <w:sz w:val="24"/>
          <w:szCs w:val="24"/>
          <w:lang w:val="en-US"/>
        </w:rPr>
        <w:t xml:space="preserve"> – Quality of Life issues for the Juristiction</w:t>
      </w:r>
    </w:p>
    <w:p w:rsidR="11BBC016" w:rsidP="00D323DC" w:rsidRDefault="11BBC016" w14:paraId="4402DC9D" w14:textId="4263F370">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Michael has an extensive history in Law Enforcement</w:t>
      </w:r>
    </w:p>
    <w:p w:rsidR="11BBC016" w:rsidP="00D323DC" w:rsidRDefault="11BBC016" w14:paraId="1D5C2CFF" w14:textId="3EE933C1">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Town Manager was a previous Chief of Police</w:t>
      </w:r>
    </w:p>
    <w:p w:rsidR="11BBC016" w:rsidP="00D323DC" w:rsidRDefault="11BBC016" w14:paraId="58225D77" w14:textId="1423EB6D">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Felt that preserving the interactions between investigators and residents was very important.</w:t>
      </w:r>
    </w:p>
    <w:p w:rsidR="11BBC016" w:rsidP="00D323DC" w:rsidRDefault="11BBC016" w14:paraId="558FFACF" w14:textId="5850625F">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Discussed small level zoning, dogs off the leash</w:t>
      </w:r>
    </w:p>
    <w:p w:rsidR="11BBC016" w:rsidP="00D323DC" w:rsidRDefault="11BBC016" w14:paraId="6B6620CA" w14:textId="29FC5F69">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Any type of enforcement interaction involves potential negative interactions</w:t>
      </w:r>
    </w:p>
    <w:p w:rsidR="11BBC016" w:rsidP="00D323DC" w:rsidRDefault="11BBC016" w14:paraId="4C7EFB91" w14:textId="13D9F40B">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The cameras protect the Inspectors</w:t>
      </w:r>
    </w:p>
    <w:p w:rsidR="11BBC016" w:rsidP="00D323DC" w:rsidRDefault="11BBC016" w14:paraId="32AF9D44" w14:textId="154962CC">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Different Codes is recording in a public place rather than a home</w:t>
      </w:r>
    </w:p>
    <w:p w:rsidR="11BBC016" w:rsidP="00D323DC" w:rsidRDefault="11BBC016" w14:paraId="2A2F93E1" w14:textId="0396A7C3">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 xml:space="preserve">Cannot do </w:t>
      </w:r>
      <w:proofErr w:type="spellStart"/>
      <w:r w:rsidRPr="00D323DC" w:rsidR="11BBC016">
        <w:rPr>
          <w:rFonts w:ascii="Cambria" w:hAnsi="Cambria" w:eastAsia="Cambria" w:cs="Cambria" w:asciiTheme="minorAscii" w:hAnsiTheme="minorAscii" w:eastAsiaTheme="minorAscii" w:cstheme="minorAscii"/>
          <w:b w:val="0"/>
          <w:bCs w:val="0"/>
          <w:noProof w:val="0"/>
          <w:sz w:val="24"/>
          <w:szCs w:val="24"/>
          <w:lang w:val="en-US"/>
        </w:rPr>
        <w:t>surrupticious</w:t>
      </w:r>
      <w:proofErr w:type="spellEnd"/>
      <w:r w:rsidRPr="00D323DC" w:rsidR="11BBC016">
        <w:rPr>
          <w:rFonts w:ascii="Cambria" w:hAnsi="Cambria" w:eastAsia="Cambria" w:cs="Cambria" w:asciiTheme="minorAscii" w:hAnsiTheme="minorAscii" w:eastAsiaTheme="minorAscii" w:cstheme="minorAscii"/>
          <w:b w:val="0"/>
          <w:bCs w:val="0"/>
          <w:noProof w:val="0"/>
          <w:sz w:val="24"/>
          <w:szCs w:val="24"/>
          <w:lang w:val="en-US"/>
        </w:rPr>
        <w:t xml:space="preserve"> recordings in a home</w:t>
      </w:r>
    </w:p>
    <w:p w:rsidR="11BBC016" w:rsidP="00D323DC" w:rsidRDefault="11BBC016" w14:paraId="723E5010" w14:textId="59C5B63E">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In the event that Adam is at a park, and needs to interact with someone for a violation, he needs to let them know that he is recording the interaction</w:t>
      </w:r>
    </w:p>
    <w:p w:rsidR="11BBC016" w:rsidP="00D323DC" w:rsidRDefault="11BBC016" w14:paraId="1F52850C" w14:textId="688558E3">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Wears Axon body camera, tried to put insignia’s stating that recording is in progress, thought about wearing a bright vest, but in a public place he has to make that disclosure.</w:t>
      </w:r>
    </w:p>
    <w:p w:rsidR="11BBC016" w:rsidP="00D323DC" w:rsidRDefault="11BBC016" w14:paraId="538063E3" w14:textId="0F776344">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 xml:space="preserve">If he needs to go inside of the home, he needs to make it very clear that he is wearing a body worn </w:t>
      </w:r>
      <w:r w:rsidRPr="00D323DC" w:rsidR="11BBC016">
        <w:rPr>
          <w:rFonts w:ascii="Cambria" w:hAnsi="Cambria" w:eastAsia="Cambria" w:cs="Cambria" w:asciiTheme="minorAscii" w:hAnsiTheme="minorAscii" w:eastAsiaTheme="minorAscii" w:cstheme="minorAscii"/>
          <w:b w:val="0"/>
          <w:bCs w:val="0"/>
          <w:noProof w:val="0"/>
          <w:sz w:val="24"/>
          <w:szCs w:val="24"/>
          <w:lang w:val="en-US"/>
        </w:rPr>
        <w:t>camera and</w:t>
      </w:r>
      <w:r w:rsidRPr="00D323DC" w:rsidR="11BBC016">
        <w:rPr>
          <w:rFonts w:ascii="Cambria" w:hAnsi="Cambria" w:eastAsia="Cambria" w:cs="Cambria" w:asciiTheme="minorAscii" w:hAnsiTheme="minorAscii" w:eastAsiaTheme="minorAscii" w:cstheme="minorAscii"/>
          <w:b w:val="0"/>
          <w:bCs w:val="0"/>
          <w:noProof w:val="0"/>
          <w:sz w:val="24"/>
          <w:szCs w:val="24"/>
          <w:lang w:val="en-US"/>
        </w:rPr>
        <w:t xml:space="preserve"> asks for permission to record the camera.</w:t>
      </w:r>
    </w:p>
    <w:p w:rsidR="11BBC016" w:rsidP="00D323DC" w:rsidRDefault="11BBC016" w14:paraId="53918508" w14:textId="38F2E89B">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Only been two or three where someone stated that they preferred not to be recorded.  In that case, Adam does not record, and maintains professional standards.</w:t>
      </w:r>
    </w:p>
    <w:p w:rsidR="11BBC016" w:rsidP="00D323DC" w:rsidRDefault="11BBC016" w14:paraId="58E6B621" w14:textId="00DECC69">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They spend 90% of the time dealing with 3% of the population.</w:t>
      </w:r>
    </w:p>
    <w:p w:rsidR="11BBC016" w:rsidP="00D323DC" w:rsidRDefault="11BBC016" w14:paraId="44303A8B" w14:textId="32D4F114">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Some of the accusations come from landlords deflecting accusations to the Code Enforcement.</w:t>
      </w:r>
    </w:p>
    <w:p w:rsidR="11BBC016" w:rsidP="00D323DC" w:rsidRDefault="11BBC016" w14:paraId="00E51785" w14:textId="5A50838E">
      <w:pPr>
        <w:pStyle w:val="BodyText"/>
        <w:numPr>
          <w:ilvl w:val="4"/>
          <w:numId w:val="43"/>
        </w:numPr>
        <w:rPr>
          <w:rFonts w:ascii="Cambria" w:hAnsi="Cambria" w:eastAsia="Cambria" w:cs="Cambria" w:asciiTheme="minorAscii" w:hAnsiTheme="minorAscii" w:eastAsiaTheme="minorAscii" w:cstheme="minorAscii"/>
          <w:b w:val="0"/>
          <w:bCs w:val="0"/>
          <w:noProof w:val="0"/>
          <w:sz w:val="24"/>
          <w:szCs w:val="24"/>
          <w:lang w:val="en-US"/>
        </w:rPr>
      </w:pPr>
      <w:r w:rsidRPr="6CC8B260" w:rsidR="11BBC016">
        <w:rPr>
          <w:rFonts w:ascii="Cambria" w:hAnsi="Cambria" w:eastAsia="Cambria" w:cs="Cambria" w:asciiTheme="minorAscii" w:hAnsiTheme="minorAscii" w:eastAsiaTheme="minorAscii" w:cstheme="minorAscii"/>
          <w:b w:val="0"/>
          <w:bCs w:val="0"/>
          <w:noProof w:val="0"/>
          <w:sz w:val="24"/>
          <w:szCs w:val="24"/>
          <w:lang w:val="en-US"/>
        </w:rPr>
        <w:t xml:space="preserve">Then Michael </w:t>
      </w:r>
      <w:r w:rsidRPr="6CC8B260" w:rsidR="54DBBD08">
        <w:rPr>
          <w:rFonts w:ascii="Cambria" w:hAnsi="Cambria" w:eastAsia="Cambria" w:cs="Cambria" w:asciiTheme="minorAscii" w:hAnsiTheme="minorAscii" w:eastAsiaTheme="minorAscii" w:cstheme="minorAscii"/>
          <w:b w:val="0"/>
          <w:bCs w:val="0"/>
          <w:noProof w:val="0"/>
          <w:sz w:val="24"/>
          <w:szCs w:val="24"/>
          <w:lang w:val="en-US"/>
        </w:rPr>
        <w:t>can</w:t>
      </w:r>
      <w:r w:rsidRPr="6CC8B260" w:rsidR="11BBC016">
        <w:rPr>
          <w:rFonts w:ascii="Cambria" w:hAnsi="Cambria" w:eastAsia="Cambria" w:cs="Cambria" w:asciiTheme="minorAscii" w:hAnsiTheme="minorAscii" w:eastAsiaTheme="minorAscii" w:cstheme="minorAscii"/>
          <w:b w:val="0"/>
          <w:bCs w:val="0"/>
          <w:noProof w:val="0"/>
          <w:sz w:val="24"/>
          <w:szCs w:val="24"/>
          <w:lang w:val="en-US"/>
        </w:rPr>
        <w:t xml:space="preserve"> review the footage before responding to the individual.</w:t>
      </w:r>
    </w:p>
    <w:p w:rsidR="11BBC016" w:rsidP="00D323DC" w:rsidRDefault="11BBC016" w14:paraId="22C1C234" w14:textId="14544D55">
      <w:pPr>
        <w:pStyle w:val="BodyText"/>
        <w:numPr>
          <w:ilvl w:val="4"/>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Residents can call and make a complaint.  Michael states that he is going to listen to the recording, listens to the accusation, then can tell the individual that the interaction was being recorded for accountability purposes.</w:t>
      </w:r>
    </w:p>
    <w:p w:rsidR="11BBC016" w:rsidP="00D323DC" w:rsidRDefault="11BBC016" w14:paraId="5245B954" w14:textId="035539BF">
      <w:pPr>
        <w:pStyle w:val="BodyText"/>
        <w:numPr>
          <w:ilvl w:val="4"/>
          <w:numId w:val="43"/>
        </w:numPr>
        <w:rPr>
          <w:rFonts w:ascii="Cambria" w:hAnsi="Cambria" w:eastAsia="Cambria" w:cs="Cambria" w:asciiTheme="minorAscii" w:hAnsiTheme="minorAscii" w:eastAsiaTheme="minorAscii" w:cstheme="minorAscii"/>
          <w:b w:val="0"/>
          <w:bCs w:val="0"/>
          <w:noProof w:val="0"/>
          <w:sz w:val="24"/>
          <w:szCs w:val="24"/>
          <w:lang w:val="en-US"/>
        </w:rPr>
      </w:pPr>
      <w:r w:rsidRPr="6CC8B260" w:rsidR="11BBC016">
        <w:rPr>
          <w:rFonts w:ascii="Cambria" w:hAnsi="Cambria" w:eastAsia="Cambria" w:cs="Cambria" w:asciiTheme="minorAscii" w:hAnsiTheme="minorAscii" w:eastAsiaTheme="minorAscii" w:cstheme="minorAscii"/>
          <w:b w:val="0"/>
          <w:bCs w:val="0"/>
          <w:noProof w:val="0"/>
          <w:sz w:val="24"/>
          <w:szCs w:val="24"/>
          <w:lang w:val="en-US"/>
        </w:rPr>
        <w:t xml:space="preserve">Individual may have forgot this was recorded.  Will invite them in to come in </w:t>
      </w:r>
      <w:r w:rsidRPr="6CC8B260" w:rsidR="11BBC016">
        <w:rPr>
          <w:rFonts w:ascii="Cambria" w:hAnsi="Cambria" w:eastAsia="Cambria" w:cs="Cambria" w:asciiTheme="minorAscii" w:hAnsiTheme="minorAscii" w:eastAsiaTheme="minorAscii" w:cstheme="minorAscii"/>
          <w:b w:val="0"/>
          <w:bCs w:val="0"/>
          <w:noProof w:val="0"/>
          <w:sz w:val="24"/>
          <w:szCs w:val="24"/>
          <w:lang w:val="en-US"/>
        </w:rPr>
        <w:t>an</w:t>
      </w:r>
      <w:r w:rsidRPr="6CC8B260" w:rsidR="5E22052F">
        <w:rPr>
          <w:rFonts w:ascii="Cambria" w:hAnsi="Cambria" w:eastAsia="Cambria" w:cs="Cambria" w:asciiTheme="minorAscii" w:hAnsiTheme="minorAscii" w:eastAsiaTheme="minorAscii" w:cstheme="minorAscii"/>
          <w:b w:val="0"/>
          <w:bCs w:val="0"/>
          <w:noProof w:val="0"/>
          <w:sz w:val="24"/>
          <w:szCs w:val="24"/>
          <w:lang w:val="en-US"/>
        </w:rPr>
        <w:t>d</w:t>
      </w:r>
      <w:r w:rsidRPr="6CC8B260" w:rsidR="11BBC016">
        <w:rPr>
          <w:rFonts w:ascii="Cambria" w:hAnsi="Cambria" w:eastAsia="Cambria" w:cs="Cambria" w:asciiTheme="minorAscii" w:hAnsiTheme="minorAscii" w:eastAsiaTheme="minorAscii" w:cstheme="minorAscii"/>
          <w:b w:val="0"/>
          <w:bCs w:val="0"/>
          <w:noProof w:val="0"/>
          <w:sz w:val="24"/>
          <w:szCs w:val="24"/>
          <w:lang w:val="en-US"/>
        </w:rPr>
        <w:t xml:space="preserve"> listen to the monitored recording.</w:t>
      </w:r>
    </w:p>
    <w:p w:rsidR="11BBC016" w:rsidP="00D323DC" w:rsidRDefault="11BBC016" w14:paraId="32792EF9" w14:textId="7CD00D53">
      <w:pPr>
        <w:pStyle w:val="BodyText"/>
        <w:numPr>
          <w:ilvl w:val="5"/>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In all of those instances, except for a couple, they have retracted their statements.</w:t>
      </w:r>
    </w:p>
    <w:p w:rsidR="11BBC016" w:rsidP="00D323DC" w:rsidRDefault="11BBC016" w14:paraId="129DC38B" w14:textId="6825CB3B">
      <w:pPr>
        <w:pStyle w:val="BodyText"/>
        <w:numPr>
          <w:ilvl w:val="5"/>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11BBC016">
        <w:rPr>
          <w:rFonts w:ascii="Cambria" w:hAnsi="Cambria" w:eastAsia="Cambria" w:cs="Cambria" w:asciiTheme="minorAscii" w:hAnsiTheme="minorAscii" w:eastAsiaTheme="minorAscii" w:cstheme="minorAscii"/>
          <w:b w:val="0"/>
          <w:bCs w:val="0"/>
          <w:noProof w:val="0"/>
          <w:sz w:val="24"/>
          <w:szCs w:val="24"/>
          <w:lang w:val="en-US"/>
        </w:rPr>
        <w:t>Michael was a police officer for 20+ years</w:t>
      </w:r>
    </w:p>
    <w:p w:rsidR="3869CA44" w:rsidP="00D323DC" w:rsidRDefault="3869CA44" w14:paraId="2A4ED0AB" w14:textId="14EE573E">
      <w:pPr>
        <w:pStyle w:val="BodyText"/>
        <w:numPr>
          <w:ilvl w:val="1"/>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Adam Wiley, Code Inspector</w:t>
      </w:r>
    </w:p>
    <w:p w:rsidR="3869CA44" w:rsidP="00D323DC" w:rsidRDefault="3869CA44" w14:paraId="2B6B8A8B" w14:textId="75478663">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In his work there has been many issues during the pandemic, he shared that they were getting more involved in issues that could be contentious.</w:t>
      </w:r>
    </w:p>
    <w:p w:rsidR="3869CA44" w:rsidP="00D323DC" w:rsidRDefault="3869CA44" w14:paraId="175F0360" w14:textId="5866CBDC">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Had discussed body-worn cameras at that point</w:t>
      </w:r>
    </w:p>
    <w:p w:rsidR="3869CA44" w:rsidP="00D323DC" w:rsidRDefault="3869CA44" w14:paraId="3CA4B0EA" w14:textId="55822440">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Reviewed information from their police department</w:t>
      </w:r>
    </w:p>
    <w:p w:rsidR="3869CA44" w:rsidP="00D323DC" w:rsidRDefault="3869CA44" w14:paraId="1E89EAF7" w14:textId="3F6DF865">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Had to consult with their attorneys to review the issues at hand</w:t>
      </w:r>
    </w:p>
    <w:p w:rsidR="3869CA44" w:rsidP="00D323DC" w:rsidRDefault="3869CA44" w14:paraId="76A95E72" w14:textId="18148DD4">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6CC8B260" w:rsidR="3869CA44">
        <w:rPr>
          <w:rFonts w:ascii="Cambria" w:hAnsi="Cambria" w:eastAsia="Cambria" w:cs="Cambria" w:asciiTheme="minorAscii" w:hAnsiTheme="minorAscii" w:eastAsiaTheme="minorAscii" w:cstheme="minorAscii"/>
          <w:b w:val="0"/>
          <w:bCs w:val="0"/>
          <w:noProof w:val="0"/>
          <w:sz w:val="24"/>
          <w:szCs w:val="24"/>
          <w:lang w:val="en-US"/>
        </w:rPr>
        <w:t xml:space="preserve">A lot of differences between Code </w:t>
      </w:r>
      <w:r w:rsidRPr="6CC8B260" w:rsidR="3737F3DA">
        <w:rPr>
          <w:rFonts w:ascii="Cambria" w:hAnsi="Cambria" w:eastAsia="Cambria" w:cs="Cambria" w:asciiTheme="minorAscii" w:hAnsiTheme="minorAscii" w:eastAsiaTheme="minorAscii" w:cstheme="minorAscii"/>
          <w:b w:val="0"/>
          <w:bCs w:val="0"/>
          <w:noProof w:val="0"/>
          <w:sz w:val="24"/>
          <w:szCs w:val="24"/>
          <w:lang w:val="en-US"/>
        </w:rPr>
        <w:t>Enforcement</w:t>
      </w:r>
      <w:r w:rsidRPr="6CC8B260" w:rsidR="3869CA44">
        <w:rPr>
          <w:rFonts w:ascii="Cambria" w:hAnsi="Cambria" w:eastAsia="Cambria" w:cs="Cambria" w:asciiTheme="minorAscii" w:hAnsiTheme="minorAscii" w:eastAsiaTheme="minorAscii" w:cstheme="minorAscii"/>
          <w:b w:val="0"/>
          <w:bCs w:val="0"/>
          <w:noProof w:val="0"/>
          <w:sz w:val="24"/>
          <w:szCs w:val="24"/>
          <w:lang w:val="en-US"/>
        </w:rPr>
        <w:t xml:space="preserve"> and police using this, with them being non-sworn officers</w:t>
      </w:r>
    </w:p>
    <w:p w:rsidR="3869CA44" w:rsidP="00D323DC" w:rsidRDefault="3869CA44" w14:paraId="10AB7D3F" w14:textId="1B276570">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When it went to Town Council, believes that it was a unanimous vote</w:t>
      </w:r>
    </w:p>
    <w:p w:rsidR="3869CA44" w:rsidP="00D323DC" w:rsidRDefault="3869CA44" w14:paraId="62CA3D5C" w14:textId="78D16ABB">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They added decals to the camera’s stating “Recording In Process” in Yellow Text.</w:t>
      </w:r>
    </w:p>
    <w:p w:rsidR="3869CA44" w:rsidP="00D323DC" w:rsidRDefault="3869CA44" w14:paraId="08590E25" w14:textId="51F28358">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 xml:space="preserve">Made sure that the red recording light is on high contrast and is </w:t>
      </w:r>
      <w:r w:rsidRPr="00D323DC" w:rsidR="3869CA44">
        <w:rPr>
          <w:rFonts w:ascii="Cambria" w:hAnsi="Cambria" w:eastAsia="Cambria" w:cs="Cambria" w:asciiTheme="minorAscii" w:hAnsiTheme="minorAscii" w:eastAsiaTheme="minorAscii" w:cstheme="minorAscii"/>
          <w:b w:val="0"/>
          <w:bCs w:val="0"/>
          <w:noProof w:val="0"/>
          <w:sz w:val="24"/>
          <w:szCs w:val="24"/>
          <w:lang w:val="en-US"/>
        </w:rPr>
        <w:t>always turned on</w:t>
      </w:r>
      <w:r w:rsidRPr="00D323DC" w:rsidR="3869CA44">
        <w:rPr>
          <w:rFonts w:ascii="Cambria" w:hAnsi="Cambria" w:eastAsia="Cambria" w:cs="Cambria" w:asciiTheme="minorAscii" w:hAnsiTheme="minorAscii" w:eastAsiaTheme="minorAscii" w:cstheme="minorAscii"/>
          <w:b w:val="0"/>
          <w:bCs w:val="0"/>
          <w:noProof w:val="0"/>
          <w:sz w:val="24"/>
          <w:szCs w:val="24"/>
          <w:lang w:val="en-US"/>
        </w:rPr>
        <w:t>.</w:t>
      </w:r>
    </w:p>
    <w:p w:rsidR="3869CA44" w:rsidP="00D323DC" w:rsidRDefault="3869CA44" w14:paraId="3AC45948" w14:textId="17BEE091">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When people have commented on the camera’s, the comments have been primarily positive.</w:t>
      </w:r>
    </w:p>
    <w:p w:rsidR="3869CA44" w:rsidP="00D323DC" w:rsidRDefault="3869CA44" w14:paraId="67FFB44B" w14:textId="5BAB5058">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Needs for what he does to be up to legal standards.</w:t>
      </w:r>
    </w:p>
    <w:p w:rsidR="3869CA44" w:rsidP="00D323DC" w:rsidRDefault="3869CA44" w14:paraId="4F62F894" w14:textId="53861EC3">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Biggest challenges they have had, are sometimes if he is caught off guard, he may forget to announce that he is recording the interaction.</w:t>
      </w:r>
    </w:p>
    <w:p w:rsidR="3869CA44" w:rsidP="00D323DC" w:rsidRDefault="3869CA44" w14:paraId="55E34336" w14:textId="2E5D7C57">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Adam stated that it takes approximately, 10-15 minutes a week to categorize and log his videos</w:t>
      </w:r>
    </w:p>
    <w:p w:rsidR="3869CA44" w:rsidP="00D323DC" w:rsidRDefault="3869CA44" w14:paraId="2A284723" w14:textId="6E61CF69">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6CC8B260" w:rsidR="3869CA44">
        <w:rPr>
          <w:rFonts w:ascii="Cambria" w:hAnsi="Cambria" w:eastAsia="Cambria" w:cs="Cambria" w:asciiTheme="minorAscii" w:hAnsiTheme="minorAscii" w:eastAsiaTheme="minorAscii" w:cstheme="minorAscii"/>
          <w:b w:val="0"/>
          <w:bCs w:val="0"/>
          <w:noProof w:val="0"/>
          <w:sz w:val="24"/>
          <w:szCs w:val="24"/>
          <w:lang w:val="en-US"/>
        </w:rPr>
        <w:t xml:space="preserve">Non incident storage time is a </w:t>
      </w:r>
      <w:r w:rsidRPr="6CC8B260" w:rsidR="4DE858F1">
        <w:rPr>
          <w:rFonts w:ascii="Cambria" w:hAnsi="Cambria" w:eastAsia="Cambria" w:cs="Cambria" w:asciiTheme="minorAscii" w:hAnsiTheme="minorAscii" w:eastAsiaTheme="minorAscii" w:cstheme="minorAscii"/>
          <w:b w:val="0"/>
          <w:bCs w:val="0"/>
          <w:noProof w:val="0"/>
          <w:sz w:val="24"/>
          <w:szCs w:val="24"/>
          <w:lang w:val="en-US"/>
        </w:rPr>
        <w:t>60-day</w:t>
      </w:r>
      <w:r w:rsidRPr="6CC8B260" w:rsidR="3869CA44">
        <w:rPr>
          <w:rFonts w:ascii="Cambria" w:hAnsi="Cambria" w:eastAsia="Cambria" w:cs="Cambria" w:asciiTheme="minorAscii" w:hAnsiTheme="minorAscii" w:eastAsiaTheme="minorAscii" w:cstheme="minorAscii"/>
          <w:b w:val="0"/>
          <w:bCs w:val="0"/>
          <w:noProof w:val="0"/>
          <w:sz w:val="24"/>
          <w:szCs w:val="24"/>
          <w:lang w:val="en-US"/>
        </w:rPr>
        <w:t xml:space="preserve"> minimum</w:t>
      </w:r>
    </w:p>
    <w:p w:rsidR="3869CA44" w:rsidP="00D323DC" w:rsidRDefault="3869CA44" w14:paraId="4322AE79" w14:textId="13C444DC">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If there is an incident, it can be stored for one year.</w:t>
      </w:r>
    </w:p>
    <w:p w:rsidR="3869CA44" w:rsidP="00D323DC" w:rsidRDefault="3869CA44" w14:paraId="560BC262" w14:textId="1B23B84C">
      <w:pPr>
        <w:pStyle w:val="BodyText"/>
        <w:numPr>
          <w:ilvl w:val="2"/>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Any active code case, the video remains active until the Code Case is opened</w:t>
      </w:r>
    </w:p>
    <w:p w:rsidR="3869CA44" w:rsidP="00D323DC" w:rsidRDefault="3869CA44" w14:paraId="04072410" w14:textId="01A79CA3">
      <w:pPr>
        <w:pStyle w:val="BodyText"/>
        <w:numPr>
          <w:ilvl w:val="3"/>
          <w:numId w:val="43"/>
        </w:numPr>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Deleted a year after the case is closed.</w:t>
      </w:r>
    </w:p>
    <w:p w:rsidR="3869CA44" w:rsidP="00D323DC" w:rsidRDefault="3869CA44" w14:paraId="50BF2BAC" w14:textId="66B7ED8F">
      <w:pPr>
        <w:pStyle w:val="BodyText"/>
        <w:numPr>
          <w:ilvl w:val="1"/>
          <w:numId w:val="46"/>
        </w:numPr>
        <w:bidi w:val="0"/>
        <w:spacing w:before="180" w:beforeAutospacing="off" w:after="180" w:afterAutospacing="off" w:line="259" w:lineRule="auto"/>
        <w:ind w:right="0"/>
        <w:jc w:val="left"/>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Question and Answer:</w:t>
      </w:r>
    </w:p>
    <w:p w:rsidR="3869CA44" w:rsidP="00D323DC" w:rsidRDefault="3869CA44" w14:paraId="052C281E" w14:textId="25F08D1C">
      <w:pPr>
        <w:pStyle w:val="BodyText"/>
        <w:numPr>
          <w:ilvl w:val="2"/>
          <w:numId w:val="46"/>
        </w:numPr>
        <w:bidi w:val="0"/>
        <w:spacing w:before="180" w:beforeAutospacing="off" w:after="180" w:afterAutospacing="off" w:line="259" w:lineRule="auto"/>
        <w:ind w:right="0"/>
        <w:jc w:val="left"/>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Who has access to these recordings?</w:t>
      </w:r>
    </w:p>
    <w:p w:rsidR="3869CA44" w:rsidP="00D323DC" w:rsidRDefault="3869CA44" w14:paraId="03AC7A5C" w14:textId="27D1AFB4">
      <w:pPr>
        <w:pStyle w:val="BodyText"/>
        <w:numPr>
          <w:ilvl w:val="3"/>
          <w:numId w:val="46"/>
        </w:numPr>
        <w:bidi w:val="0"/>
        <w:spacing w:before="180" w:beforeAutospacing="off" w:after="180" w:afterAutospacing="off" w:line="259" w:lineRule="auto"/>
        <w:ind w:right="0"/>
        <w:jc w:val="left"/>
        <w:rPr>
          <w:rFonts w:ascii="Cambria" w:hAnsi="Cambria" w:eastAsia="Cambria" w:cs="Cambria" w:asciiTheme="minorAscii" w:hAnsiTheme="minorAscii" w:eastAsiaTheme="minorAscii" w:cstheme="minorAscii"/>
          <w:b w:val="0"/>
          <w:bCs w:val="0"/>
          <w:noProof w:val="0"/>
          <w:sz w:val="24"/>
          <w:szCs w:val="24"/>
          <w:lang w:val="en-US"/>
        </w:rPr>
      </w:pPr>
      <w:r w:rsidRPr="00D323DC" w:rsidR="3869CA44">
        <w:rPr>
          <w:rFonts w:ascii="Cambria" w:hAnsi="Cambria" w:eastAsia="Cambria" w:cs="Cambria" w:asciiTheme="minorAscii" w:hAnsiTheme="minorAscii" w:eastAsiaTheme="minorAscii" w:cstheme="minorAscii"/>
          <w:b w:val="0"/>
          <w:bCs w:val="0"/>
          <w:noProof w:val="0"/>
          <w:sz w:val="24"/>
          <w:szCs w:val="24"/>
          <w:lang w:val="en-US"/>
        </w:rPr>
        <w:t>Michael: Recordings are maintained on the Cloud storage system through evidence.com (same program their</w:t>
      </w:r>
      <w:r w:rsidRPr="00D323DC" w:rsidR="229A04D7">
        <w:rPr>
          <w:rFonts w:ascii="Cambria" w:hAnsi="Cambria" w:eastAsia="Cambria" w:cs="Cambria" w:asciiTheme="minorAscii" w:hAnsiTheme="minorAscii" w:eastAsiaTheme="minorAscii" w:cstheme="minorAscii"/>
          <w:b w:val="0"/>
          <w:bCs w:val="0"/>
          <w:noProof w:val="0"/>
          <w:sz w:val="24"/>
          <w:szCs w:val="24"/>
          <w:lang w:val="en-US"/>
        </w:rPr>
        <w:t xml:space="preserve"> police use to categorize and maintain police conduct)</w:t>
      </w:r>
      <w:r w:rsidRPr="00D323DC" w:rsidR="761CFA2F">
        <w:rPr>
          <w:rFonts w:ascii="Cambria" w:hAnsi="Cambria" w:eastAsia="Cambria" w:cs="Cambria" w:asciiTheme="minorAscii" w:hAnsiTheme="minorAscii" w:eastAsiaTheme="minorAscii" w:cstheme="minorAscii"/>
          <w:b w:val="0"/>
          <w:bCs w:val="0"/>
          <w:noProof w:val="0"/>
          <w:sz w:val="24"/>
          <w:szCs w:val="24"/>
          <w:lang w:val="en-US"/>
        </w:rPr>
        <w:t>.</w:t>
      </w:r>
    </w:p>
    <w:p w:rsidR="761CFA2F" w:rsidP="00D323DC" w:rsidRDefault="761CFA2F" w14:paraId="4A3B350C" w14:textId="57D3A8A1">
      <w:pPr>
        <w:pStyle w:val="BodyText"/>
        <w:numPr>
          <w:ilvl w:val="4"/>
          <w:numId w:val="46"/>
        </w:numPr>
        <w:bidi w:val="0"/>
        <w:spacing w:before="180" w:beforeAutospacing="off" w:after="180" w:afterAutospacing="off" w:line="259" w:lineRule="auto"/>
        <w:ind w:right="0"/>
        <w:jc w:val="left"/>
        <w:rPr>
          <w:rFonts w:ascii="Cambria" w:hAnsi="Cambria" w:eastAsia="Cambria" w:cs="Cambria" w:asciiTheme="minorAscii" w:hAnsiTheme="minorAscii" w:eastAsiaTheme="minorAscii" w:cstheme="minorAscii"/>
          <w:b w:val="0"/>
          <w:bCs w:val="0"/>
          <w:noProof w:val="0"/>
          <w:sz w:val="24"/>
          <w:szCs w:val="24"/>
          <w:lang w:val="en-US"/>
        </w:rPr>
      </w:pPr>
      <w:r w:rsidRPr="6CC8B260" w:rsidR="761CFA2F">
        <w:rPr>
          <w:rFonts w:ascii="Cambria" w:hAnsi="Cambria" w:eastAsia="Cambria" w:cs="Cambria" w:asciiTheme="minorAscii" w:hAnsiTheme="minorAscii" w:eastAsiaTheme="minorAscii" w:cstheme="minorAscii"/>
          <w:b w:val="0"/>
          <w:bCs w:val="0"/>
          <w:noProof w:val="0"/>
          <w:sz w:val="24"/>
          <w:szCs w:val="24"/>
          <w:lang w:val="en-US"/>
        </w:rPr>
        <w:t xml:space="preserve">District </w:t>
      </w:r>
      <w:r w:rsidRPr="6CC8B260" w:rsidR="369D9FB8">
        <w:rPr>
          <w:rFonts w:ascii="Cambria" w:hAnsi="Cambria" w:eastAsia="Cambria" w:cs="Cambria" w:asciiTheme="minorAscii" w:hAnsiTheme="minorAscii" w:eastAsiaTheme="minorAscii" w:cstheme="minorAscii"/>
          <w:b w:val="0"/>
          <w:bCs w:val="0"/>
          <w:noProof w:val="0"/>
          <w:sz w:val="24"/>
          <w:szCs w:val="24"/>
          <w:lang w:val="en-US"/>
        </w:rPr>
        <w:t>Attorneys</w:t>
      </w:r>
      <w:r w:rsidRPr="6CC8B260" w:rsidR="761CFA2F">
        <w:rPr>
          <w:rFonts w:ascii="Cambria" w:hAnsi="Cambria" w:eastAsia="Cambria" w:cs="Cambria" w:asciiTheme="minorAscii" w:hAnsiTheme="minorAscii" w:eastAsiaTheme="minorAscii" w:cstheme="minorAscii"/>
          <w:b w:val="0"/>
          <w:bCs w:val="0"/>
          <w:noProof w:val="0"/>
          <w:sz w:val="24"/>
          <w:szCs w:val="24"/>
          <w:lang w:val="en-US"/>
        </w:rPr>
        <w:t xml:space="preserve"> can get permission to view and download.</w:t>
      </w:r>
    </w:p>
    <w:p w:rsidR="229A04D7" w:rsidP="00D323DC" w:rsidRDefault="229A04D7" w14:paraId="3693AE20" w14:textId="0CB2C815">
      <w:pPr>
        <w:pStyle w:val="BodyText"/>
        <w:numPr>
          <w:ilvl w:val="3"/>
          <w:numId w:val="46"/>
        </w:numPr>
        <w:bidi w:val="0"/>
        <w:spacing w:before="180" w:beforeAutospacing="off" w:after="180" w:afterAutospacing="off" w:line="259" w:lineRule="auto"/>
        <w:ind w:right="0"/>
        <w:jc w:val="left"/>
        <w:rPr>
          <w:rFonts w:ascii="Cambria" w:hAnsi="Cambria" w:eastAsia="Cambria" w:cs="Cambria" w:asciiTheme="minorAscii" w:hAnsiTheme="minorAscii" w:eastAsiaTheme="minorAscii" w:cstheme="minorAscii"/>
          <w:b w:val="0"/>
          <w:bCs w:val="0"/>
          <w:noProof w:val="0"/>
          <w:sz w:val="24"/>
          <w:szCs w:val="24"/>
          <w:lang w:val="en-US"/>
        </w:rPr>
      </w:pPr>
      <w:r w:rsidRPr="00D323DC" w:rsidR="229A04D7">
        <w:rPr>
          <w:rFonts w:ascii="Cambria" w:hAnsi="Cambria" w:eastAsia="Cambria" w:cs="Cambria" w:asciiTheme="minorAscii" w:hAnsiTheme="minorAscii" w:eastAsiaTheme="minorAscii" w:cstheme="minorAscii"/>
          <w:b w:val="0"/>
          <w:bCs w:val="0"/>
          <w:noProof w:val="0"/>
          <w:sz w:val="24"/>
          <w:szCs w:val="24"/>
          <w:lang w:val="en-US"/>
        </w:rPr>
        <w:t>There is no way to manipulate the data once it is in the cloud, can be tagged</w:t>
      </w:r>
    </w:p>
    <w:p w:rsidR="229A04D7" w:rsidP="00D323DC" w:rsidRDefault="229A04D7" w14:paraId="4991F887" w14:textId="249B410D">
      <w:pPr>
        <w:pStyle w:val="BodyText"/>
        <w:numPr>
          <w:ilvl w:val="3"/>
          <w:numId w:val="46"/>
        </w:numPr>
        <w:bidi w:val="0"/>
        <w:spacing w:before="180" w:beforeAutospacing="off" w:after="180" w:afterAutospacing="off" w:line="259" w:lineRule="auto"/>
        <w:ind w:right="0"/>
        <w:jc w:val="left"/>
        <w:rPr>
          <w:rFonts w:ascii="Cambria" w:hAnsi="Cambria" w:eastAsia="Cambria" w:cs="Cambria" w:asciiTheme="minorAscii" w:hAnsiTheme="minorAscii" w:eastAsiaTheme="minorAscii" w:cstheme="minorAscii"/>
          <w:b w:val="0"/>
          <w:bCs w:val="0"/>
          <w:noProof w:val="0"/>
          <w:sz w:val="24"/>
          <w:szCs w:val="24"/>
          <w:lang w:val="en-US"/>
        </w:rPr>
      </w:pPr>
      <w:r w:rsidRPr="00D323DC" w:rsidR="229A04D7">
        <w:rPr>
          <w:rFonts w:ascii="Cambria" w:hAnsi="Cambria" w:eastAsia="Cambria" w:cs="Cambria" w:asciiTheme="minorAscii" w:hAnsiTheme="minorAscii" w:eastAsiaTheme="minorAscii" w:cstheme="minorAscii"/>
          <w:b w:val="0"/>
          <w:bCs w:val="0"/>
          <w:noProof w:val="0"/>
          <w:sz w:val="24"/>
          <w:szCs w:val="24"/>
          <w:lang w:val="en-US"/>
        </w:rPr>
        <w:t>Supervisor Michael has access to view the video footage but cannot change this.</w:t>
      </w:r>
    </w:p>
    <w:p w:rsidR="3869CA44" w:rsidP="00D323DC" w:rsidRDefault="3869CA44" w14:paraId="416F5F18" w14:textId="636270E4">
      <w:pPr>
        <w:pStyle w:val="ListParagraph"/>
        <w:numPr>
          <w:ilvl w:val="2"/>
          <w:numId w:val="46"/>
        </w:numPr>
        <w:bidi w:val="0"/>
        <w:rPr>
          <w:noProof w:val="0"/>
          <w:lang w:val="en-US"/>
        </w:rPr>
      </w:pPr>
      <w:r w:rsidRPr="00D323DC" w:rsidR="3869CA44">
        <w:rPr>
          <w:noProof w:val="0"/>
          <w:lang w:val="en-US"/>
        </w:rPr>
        <w:t>How long are you keeping the data for?</w:t>
      </w:r>
    </w:p>
    <w:p w:rsidR="32936044" w:rsidP="00D323DC" w:rsidRDefault="32936044" w14:paraId="2F81328A" w14:textId="50B70473">
      <w:pPr>
        <w:pStyle w:val="ListParagraph"/>
        <w:numPr>
          <w:ilvl w:val="3"/>
          <w:numId w:val="46"/>
        </w:numPr>
        <w:bidi w:val="0"/>
        <w:rPr>
          <w:noProof w:val="0"/>
          <w:lang w:val="en-US"/>
        </w:rPr>
      </w:pPr>
      <w:r w:rsidRPr="00D323DC" w:rsidR="32936044">
        <w:rPr>
          <w:noProof w:val="0"/>
          <w:lang w:val="en-US"/>
        </w:rPr>
        <w:t>1 year</w:t>
      </w:r>
    </w:p>
    <w:p w:rsidR="3869CA44" w:rsidP="00D323DC" w:rsidRDefault="3869CA44" w14:paraId="05D37BBF" w14:textId="3E74B431">
      <w:pPr>
        <w:pStyle w:val="ListParagraph"/>
        <w:numPr>
          <w:ilvl w:val="2"/>
          <w:numId w:val="46"/>
        </w:numPr>
        <w:bidi w:val="0"/>
        <w:rPr>
          <w:noProof w:val="0"/>
          <w:lang w:val="en-US"/>
        </w:rPr>
      </w:pPr>
      <w:r w:rsidRPr="00D323DC" w:rsidR="3869CA44">
        <w:rPr>
          <w:noProof w:val="0"/>
          <w:lang w:val="en-US"/>
        </w:rPr>
        <w:t>Are recordings subject to FOIL?</w:t>
      </w:r>
    </w:p>
    <w:p w:rsidR="408073AC" w:rsidP="00D323DC" w:rsidRDefault="408073AC" w14:paraId="04FE556A" w14:textId="49AAFA53">
      <w:pPr>
        <w:pStyle w:val="ListParagraph"/>
        <w:numPr>
          <w:ilvl w:val="3"/>
          <w:numId w:val="46"/>
        </w:numPr>
        <w:bidi w:val="0"/>
        <w:rPr>
          <w:noProof w:val="0"/>
          <w:lang w:val="en-US"/>
        </w:rPr>
      </w:pPr>
      <w:r w:rsidRPr="00D323DC" w:rsidR="408073AC">
        <w:rPr>
          <w:noProof w:val="0"/>
          <w:lang w:val="en-US"/>
        </w:rPr>
        <w:t>Yes, if an individual requested this, they would have to oblige.</w:t>
      </w:r>
    </w:p>
    <w:p w:rsidR="408073AC" w:rsidP="00D323DC" w:rsidRDefault="408073AC" w14:paraId="47BDBEDE" w14:textId="3F8B0DF5">
      <w:pPr>
        <w:pStyle w:val="ListParagraph"/>
        <w:numPr>
          <w:ilvl w:val="3"/>
          <w:numId w:val="46"/>
        </w:numPr>
        <w:bidi w:val="0"/>
        <w:rPr>
          <w:noProof w:val="0"/>
          <w:lang w:val="en-US"/>
        </w:rPr>
      </w:pPr>
      <w:r w:rsidRPr="00D323DC" w:rsidR="408073AC">
        <w:rPr>
          <w:noProof w:val="0"/>
          <w:lang w:val="en-US"/>
        </w:rPr>
        <w:t>Attorney would first review the videos before release.</w:t>
      </w:r>
    </w:p>
    <w:p w:rsidR="3869CA44" w:rsidP="00D323DC" w:rsidRDefault="3869CA44" w14:paraId="5A50524B" w14:textId="49FF57B9">
      <w:pPr>
        <w:pStyle w:val="ListParagraph"/>
        <w:numPr>
          <w:ilvl w:val="2"/>
          <w:numId w:val="46"/>
        </w:numPr>
        <w:bidi w:val="0"/>
        <w:rPr>
          <w:noProof w:val="0"/>
          <w:lang w:val="en-US"/>
        </w:rPr>
      </w:pPr>
      <w:r w:rsidRPr="00D323DC" w:rsidR="3869CA44">
        <w:rPr>
          <w:noProof w:val="0"/>
          <w:lang w:val="en-US"/>
        </w:rPr>
        <w:t>Is the data stored in Axon's cloud system?</w:t>
      </w:r>
    </w:p>
    <w:p w:rsidR="0A044587" w:rsidP="00D323DC" w:rsidRDefault="0A044587" w14:paraId="39B142F0" w14:textId="09D30B8B">
      <w:pPr>
        <w:pStyle w:val="ListParagraph"/>
        <w:numPr>
          <w:ilvl w:val="3"/>
          <w:numId w:val="46"/>
        </w:numPr>
        <w:bidi w:val="0"/>
        <w:rPr>
          <w:noProof w:val="0"/>
          <w:lang w:val="en-US"/>
        </w:rPr>
      </w:pPr>
      <w:r w:rsidRPr="00D323DC" w:rsidR="0A044587">
        <w:rPr>
          <w:noProof w:val="0"/>
          <w:lang w:val="en-US"/>
        </w:rPr>
        <w:t>Subsidiary of Axon, evidence.com</w:t>
      </w:r>
    </w:p>
    <w:p w:rsidR="0A044587" w:rsidP="00D323DC" w:rsidRDefault="0A044587" w14:paraId="41CB186A" w14:textId="06A81B13">
      <w:pPr>
        <w:pStyle w:val="ListParagraph"/>
        <w:numPr>
          <w:ilvl w:val="3"/>
          <w:numId w:val="46"/>
        </w:numPr>
        <w:bidi w:val="0"/>
        <w:rPr>
          <w:noProof w:val="0"/>
          <w:lang w:val="en-US"/>
        </w:rPr>
      </w:pPr>
      <w:r w:rsidRPr="00D323DC" w:rsidR="0A044587">
        <w:rPr>
          <w:noProof w:val="0"/>
          <w:lang w:val="en-US"/>
        </w:rPr>
        <w:t>Downloads directly from a docking station at the end of the shift</w:t>
      </w:r>
    </w:p>
    <w:p w:rsidR="3869CA44" w:rsidP="00D323DC" w:rsidRDefault="3869CA44" w14:paraId="40E57802" w14:textId="31F4FB27">
      <w:pPr>
        <w:pStyle w:val="ListParagraph"/>
        <w:numPr>
          <w:ilvl w:val="2"/>
          <w:numId w:val="46"/>
        </w:numPr>
        <w:bidi w:val="0"/>
        <w:rPr>
          <w:noProof w:val="0"/>
          <w:lang w:val="en-US"/>
        </w:rPr>
      </w:pPr>
      <w:r w:rsidRPr="00D323DC" w:rsidR="3869CA44">
        <w:rPr>
          <w:noProof w:val="0"/>
          <w:lang w:val="en-US"/>
        </w:rPr>
        <w:t>What are the yearly costs of the system? (</w:t>
      </w:r>
      <w:proofErr w:type="gramStart"/>
      <w:r w:rsidRPr="00D323DC" w:rsidR="3869CA44">
        <w:rPr>
          <w:noProof w:val="0"/>
          <w:lang w:val="en-US"/>
        </w:rPr>
        <w:t>if</w:t>
      </w:r>
      <w:proofErr w:type="gramEnd"/>
      <w:r w:rsidRPr="00D323DC" w:rsidR="3869CA44">
        <w:rPr>
          <w:noProof w:val="0"/>
          <w:lang w:val="en-US"/>
        </w:rPr>
        <w:t xml:space="preserve"> you </w:t>
      </w:r>
      <w:proofErr w:type="gramStart"/>
      <w:r w:rsidRPr="00D323DC" w:rsidR="3869CA44">
        <w:rPr>
          <w:noProof w:val="0"/>
          <w:lang w:val="en-US"/>
        </w:rPr>
        <w:t>are able to</w:t>
      </w:r>
      <w:proofErr w:type="gramEnd"/>
      <w:r w:rsidRPr="00D323DC" w:rsidR="3869CA44">
        <w:rPr>
          <w:noProof w:val="0"/>
          <w:lang w:val="en-US"/>
        </w:rPr>
        <w:t xml:space="preserve"> share)</w:t>
      </w:r>
    </w:p>
    <w:p w:rsidR="52B9372B" w:rsidP="00D323DC" w:rsidRDefault="52B9372B" w14:paraId="610B8C74" w14:textId="3F7E879B">
      <w:pPr>
        <w:pStyle w:val="ListParagraph"/>
        <w:numPr>
          <w:ilvl w:val="3"/>
          <w:numId w:val="46"/>
        </w:numPr>
        <w:bidi w:val="0"/>
        <w:rPr>
          <w:noProof w:val="0"/>
          <w:lang w:val="en-US"/>
        </w:rPr>
      </w:pPr>
      <w:r w:rsidRPr="00D323DC" w:rsidR="52B9372B">
        <w:rPr>
          <w:noProof w:val="0"/>
          <w:lang w:val="en-US"/>
        </w:rPr>
        <w:t>Two Codes staff, opted for higher level of storage</w:t>
      </w:r>
    </w:p>
    <w:p w:rsidR="52B9372B" w:rsidP="00D323DC" w:rsidRDefault="52B9372B" w14:paraId="23833573" w14:textId="779365A9">
      <w:pPr>
        <w:pStyle w:val="ListParagraph"/>
        <w:numPr>
          <w:ilvl w:val="4"/>
          <w:numId w:val="46"/>
        </w:numPr>
        <w:bidi w:val="0"/>
        <w:rPr>
          <w:noProof w:val="0"/>
          <w:lang w:val="en-US"/>
        </w:rPr>
      </w:pPr>
      <w:r w:rsidRPr="00D323DC" w:rsidR="52B9372B">
        <w:rPr>
          <w:noProof w:val="0"/>
          <w:lang w:val="en-US"/>
        </w:rPr>
        <w:t>$300/camera</w:t>
      </w:r>
    </w:p>
    <w:p w:rsidR="52B9372B" w:rsidP="00D323DC" w:rsidRDefault="52B9372B" w14:paraId="6604B39A" w14:textId="60FDD238">
      <w:pPr>
        <w:pStyle w:val="ListParagraph"/>
        <w:numPr>
          <w:ilvl w:val="4"/>
          <w:numId w:val="46"/>
        </w:numPr>
        <w:bidi w:val="0"/>
        <w:rPr>
          <w:noProof w:val="0"/>
          <w:lang w:val="en-US"/>
        </w:rPr>
      </w:pPr>
      <w:r w:rsidRPr="00D323DC" w:rsidR="52B9372B">
        <w:rPr>
          <w:noProof w:val="0"/>
          <w:lang w:val="en-US"/>
        </w:rPr>
        <w:t>$800/year for storage</w:t>
      </w:r>
    </w:p>
    <w:p w:rsidR="52B9372B" w:rsidP="00D323DC" w:rsidRDefault="52B9372B" w14:paraId="5D9FE8E6" w14:textId="26391703">
      <w:pPr>
        <w:pStyle w:val="ListParagraph"/>
        <w:numPr>
          <w:ilvl w:val="4"/>
          <w:numId w:val="46"/>
        </w:numPr>
        <w:bidi w:val="0"/>
        <w:rPr>
          <w:noProof w:val="0"/>
          <w:lang w:val="en-US"/>
        </w:rPr>
      </w:pPr>
      <w:r w:rsidRPr="00D323DC" w:rsidR="52B9372B">
        <w:rPr>
          <w:noProof w:val="0"/>
          <w:lang w:val="en-US"/>
        </w:rPr>
        <w:t>Believe spent $2,500 for the cameras</w:t>
      </w:r>
    </w:p>
    <w:p w:rsidR="52B9372B" w:rsidP="00D323DC" w:rsidRDefault="52B9372B" w14:paraId="31B53B23" w14:textId="6C029CFA">
      <w:pPr>
        <w:pStyle w:val="ListParagraph"/>
        <w:numPr>
          <w:ilvl w:val="2"/>
          <w:numId w:val="46"/>
        </w:numPr>
        <w:bidi w:val="0"/>
        <w:rPr>
          <w:noProof w:val="0"/>
          <w:lang w:val="en-US"/>
        </w:rPr>
      </w:pPr>
      <w:r w:rsidRPr="00D323DC" w:rsidR="52B9372B">
        <w:rPr>
          <w:noProof w:val="0"/>
          <w:lang w:val="en-US"/>
        </w:rPr>
        <w:t>Deputy Mayor: When asked who has the responsibility to redact the videos?</w:t>
      </w:r>
    </w:p>
    <w:p w:rsidR="52B9372B" w:rsidP="00D323DC" w:rsidRDefault="52B9372B" w14:paraId="597DEC04" w14:textId="3B9CD4EC">
      <w:pPr>
        <w:pStyle w:val="ListParagraph"/>
        <w:numPr>
          <w:ilvl w:val="3"/>
          <w:numId w:val="46"/>
        </w:numPr>
        <w:bidi w:val="0"/>
        <w:rPr>
          <w:noProof w:val="0"/>
          <w:lang w:val="en-US"/>
        </w:rPr>
      </w:pPr>
      <w:r w:rsidRPr="00D323DC" w:rsidR="52B9372B">
        <w:rPr>
          <w:noProof w:val="0"/>
          <w:lang w:val="en-US"/>
        </w:rPr>
        <w:t>Michael stated that he was not certain, and they have not had to do that yet.</w:t>
      </w:r>
    </w:p>
    <w:p w:rsidR="52B9372B" w:rsidP="00D323DC" w:rsidRDefault="52B9372B" w14:paraId="5BDF198E" w14:textId="4D65D6EA">
      <w:pPr>
        <w:pStyle w:val="ListParagraph"/>
        <w:numPr>
          <w:ilvl w:val="3"/>
          <w:numId w:val="46"/>
        </w:numPr>
        <w:bidi w:val="0"/>
        <w:rPr>
          <w:noProof w:val="0"/>
          <w:lang w:val="en-US"/>
        </w:rPr>
      </w:pPr>
      <w:r w:rsidRPr="00D323DC" w:rsidR="52B9372B">
        <w:rPr>
          <w:noProof w:val="0"/>
          <w:lang w:val="en-US"/>
        </w:rPr>
        <w:t>Stated that there might be children.</w:t>
      </w:r>
    </w:p>
    <w:p w:rsidR="52B9372B" w:rsidP="00D323DC" w:rsidRDefault="52B9372B" w14:paraId="716F21CB" w14:textId="7739E791">
      <w:pPr>
        <w:pStyle w:val="ListParagraph"/>
        <w:numPr>
          <w:ilvl w:val="3"/>
          <w:numId w:val="46"/>
        </w:numPr>
        <w:bidi w:val="0"/>
        <w:rPr>
          <w:noProof w:val="0"/>
          <w:lang w:val="en-US"/>
        </w:rPr>
      </w:pPr>
      <w:r w:rsidRPr="00D323DC" w:rsidR="52B9372B">
        <w:rPr>
          <w:noProof w:val="0"/>
          <w:lang w:val="en-US"/>
        </w:rPr>
        <w:t>Adam stated that he has done inspections where there are children.  He has had to notify each of the units that they are recording the inspection.  Adam stated that Axon has the capability to edit or blur footage.  They have not had to use this, but the capability does exist.</w:t>
      </w:r>
    </w:p>
    <w:p w:rsidR="52B9372B" w:rsidP="00D323DC" w:rsidRDefault="52B9372B" w14:paraId="7A9D5114" w14:textId="1E19181B">
      <w:pPr>
        <w:pStyle w:val="ListParagraph"/>
        <w:numPr>
          <w:ilvl w:val="3"/>
          <w:numId w:val="46"/>
        </w:numPr>
        <w:bidi w:val="0"/>
        <w:rPr>
          <w:noProof w:val="0"/>
          <w:lang w:val="en-US"/>
        </w:rPr>
      </w:pPr>
      <w:r w:rsidRPr="00D323DC" w:rsidR="52B9372B">
        <w:rPr>
          <w:noProof w:val="0"/>
          <w:lang w:val="en-US"/>
        </w:rPr>
        <w:t>Believe that in their policy, the FOIA requests go to the Town Attorney.</w:t>
      </w:r>
    </w:p>
    <w:p w:rsidR="52B9372B" w:rsidP="00D323DC" w:rsidRDefault="52B9372B" w14:paraId="323BE71A" w14:textId="44CB5B0F">
      <w:pPr>
        <w:pStyle w:val="ListParagraph"/>
        <w:numPr>
          <w:ilvl w:val="2"/>
          <w:numId w:val="46"/>
        </w:numPr>
        <w:bidi w:val="0"/>
        <w:rPr>
          <w:noProof w:val="0"/>
          <w:lang w:val="en-US"/>
        </w:rPr>
      </w:pPr>
      <w:r w:rsidRPr="00D323DC" w:rsidR="52B9372B">
        <w:rPr>
          <w:noProof w:val="0"/>
          <w:lang w:val="en-US"/>
        </w:rPr>
        <w:t>Deputy Mayor: If refuses video, do you still conduct the inspection?</w:t>
      </w:r>
    </w:p>
    <w:p w:rsidR="52B9372B" w:rsidP="00D323DC" w:rsidRDefault="52B9372B" w14:paraId="1D1A4BFF" w14:textId="5BAC5043">
      <w:pPr>
        <w:pStyle w:val="ListParagraph"/>
        <w:numPr>
          <w:ilvl w:val="3"/>
          <w:numId w:val="46"/>
        </w:numPr>
        <w:bidi w:val="0"/>
        <w:rPr>
          <w:noProof w:val="0"/>
          <w:lang w:val="en-US"/>
        </w:rPr>
      </w:pPr>
      <w:r w:rsidRPr="00D323DC" w:rsidR="52B9372B">
        <w:rPr>
          <w:noProof w:val="0"/>
          <w:lang w:val="en-US"/>
        </w:rPr>
        <w:t>Adam and Michael: Yes</w:t>
      </w:r>
    </w:p>
    <w:p w:rsidR="52B9372B" w:rsidP="00D323DC" w:rsidRDefault="52B9372B" w14:paraId="5F3E671B" w14:textId="427B299D">
      <w:pPr>
        <w:pStyle w:val="ListParagraph"/>
        <w:numPr>
          <w:ilvl w:val="2"/>
          <w:numId w:val="46"/>
        </w:numPr>
        <w:bidi w:val="0"/>
        <w:rPr>
          <w:noProof w:val="0"/>
          <w:lang w:val="en-US"/>
        </w:rPr>
      </w:pPr>
      <w:r w:rsidRPr="00D323DC" w:rsidR="52B9372B">
        <w:rPr>
          <w:noProof w:val="0"/>
          <w:lang w:val="en-US"/>
        </w:rPr>
        <w:t xml:space="preserve">Michelle S: Asked if someone denies permission to record the interaction, can they </w:t>
      </w:r>
      <w:r w:rsidRPr="00D323DC" w:rsidR="1DA392A5">
        <w:rPr>
          <w:noProof w:val="0"/>
          <w:lang w:val="en-US"/>
        </w:rPr>
        <w:t>deny that they denied this?</w:t>
      </w:r>
    </w:p>
    <w:p w:rsidR="1DA392A5" w:rsidP="00D323DC" w:rsidRDefault="1DA392A5" w14:paraId="1E9BA568" w14:textId="3D45C40A">
      <w:pPr>
        <w:pStyle w:val="ListParagraph"/>
        <w:numPr>
          <w:ilvl w:val="3"/>
          <w:numId w:val="46"/>
        </w:numPr>
        <w:bidi w:val="0"/>
        <w:rPr>
          <w:noProof w:val="0"/>
          <w:lang w:val="en-US"/>
        </w:rPr>
      </w:pPr>
      <w:r w:rsidRPr="00D323DC" w:rsidR="1DA392A5">
        <w:rPr>
          <w:noProof w:val="0"/>
          <w:lang w:val="en-US"/>
        </w:rPr>
        <w:t>Michael stated that they record the walk up to the property and the beginning of the interaction.  If they say that they don’t want it recorded, that then he will stop recording.</w:t>
      </w:r>
    </w:p>
    <w:p w:rsidR="1DA392A5" w:rsidP="00D323DC" w:rsidRDefault="1DA392A5" w14:paraId="7820A961" w14:textId="6481DFED">
      <w:pPr>
        <w:pStyle w:val="ListParagraph"/>
        <w:numPr>
          <w:ilvl w:val="2"/>
          <w:numId w:val="46"/>
        </w:numPr>
        <w:bidi w:val="0"/>
        <w:rPr>
          <w:noProof w:val="0"/>
          <w:lang w:val="en-US"/>
        </w:rPr>
      </w:pPr>
      <w:r w:rsidRPr="00D323DC" w:rsidR="1DA392A5">
        <w:rPr>
          <w:noProof w:val="0"/>
          <w:lang w:val="en-US"/>
        </w:rPr>
        <w:t xml:space="preserve">DM Owens: Adam stated that, he does not think that he has ever gone back over to an inspection to specifically look at the video to try to pinpoint a specific thing.  </w:t>
      </w:r>
    </w:p>
    <w:p w:rsidR="1DA392A5" w:rsidP="00D323DC" w:rsidRDefault="1DA392A5" w14:paraId="188394F8" w14:textId="6B5AABC7">
      <w:pPr>
        <w:pStyle w:val="ListParagraph"/>
        <w:numPr>
          <w:ilvl w:val="3"/>
          <w:numId w:val="46"/>
        </w:numPr>
        <w:bidi w:val="0"/>
        <w:rPr>
          <w:noProof w:val="0"/>
          <w:lang w:val="en-US"/>
        </w:rPr>
      </w:pPr>
      <w:r w:rsidRPr="00D323DC" w:rsidR="1DA392A5">
        <w:rPr>
          <w:noProof w:val="0"/>
          <w:lang w:val="en-US"/>
        </w:rPr>
        <w:t>Adam Will typically go back to the notes that he took, the photos that he took.  Doesn’t go through video as part of the inspection.   Thinks that this would make more work for him.  Would rather just go through his photos and notes.</w:t>
      </w:r>
    </w:p>
    <w:p w:rsidR="7E391D2B" w:rsidP="00D323DC" w:rsidRDefault="7E391D2B" w14:paraId="5AC80753" w14:textId="21960F8C">
      <w:pPr>
        <w:pStyle w:val="ListParagraph"/>
        <w:numPr>
          <w:ilvl w:val="1"/>
          <w:numId w:val="46"/>
        </w:numPr>
        <w:bidi w:val="0"/>
        <w:rPr>
          <w:noProof w:val="0"/>
          <w:lang w:val="en-US"/>
        </w:rPr>
      </w:pPr>
      <w:r w:rsidRPr="00D323DC" w:rsidR="7E391D2B">
        <w:rPr>
          <w:noProof w:val="0"/>
          <w:lang w:val="en-US"/>
        </w:rPr>
        <w:t>DM Owens asked if they had to do this over, would they do anything different.</w:t>
      </w:r>
    </w:p>
    <w:p w:rsidR="7E391D2B" w:rsidP="00D323DC" w:rsidRDefault="7E391D2B" w14:paraId="0C1B0F1D" w14:textId="28F75D34">
      <w:pPr>
        <w:pStyle w:val="ListParagraph"/>
        <w:numPr>
          <w:ilvl w:val="2"/>
          <w:numId w:val="46"/>
        </w:numPr>
        <w:bidi w:val="0"/>
        <w:rPr>
          <w:noProof w:val="0"/>
          <w:lang w:val="en-US"/>
        </w:rPr>
      </w:pPr>
      <w:r w:rsidRPr="00D323DC" w:rsidR="7E391D2B">
        <w:rPr>
          <w:noProof w:val="0"/>
          <w:lang w:val="en-US"/>
        </w:rPr>
        <w:t>Michael stated that he wouldn’t do anything different.</w:t>
      </w:r>
    </w:p>
    <w:p w:rsidR="7E391D2B" w:rsidP="00D323DC" w:rsidRDefault="7E391D2B" w14:paraId="0F3DFF23" w14:textId="282B1B4E">
      <w:pPr>
        <w:pStyle w:val="ListParagraph"/>
        <w:numPr>
          <w:ilvl w:val="2"/>
          <w:numId w:val="46"/>
        </w:numPr>
        <w:bidi w:val="0"/>
        <w:rPr>
          <w:noProof w:val="0"/>
          <w:lang w:val="en-US"/>
        </w:rPr>
      </w:pPr>
      <w:r w:rsidRPr="00D323DC" w:rsidR="7E391D2B">
        <w:rPr>
          <w:noProof w:val="0"/>
          <w:lang w:val="en-US"/>
        </w:rPr>
        <w:t>Adam stated that he wouldn’t do anything different either.</w:t>
      </w:r>
    </w:p>
    <w:p w:rsidR="7E391D2B" w:rsidP="00D323DC" w:rsidRDefault="7E391D2B" w14:paraId="3E45DDE2" w14:textId="685AE859">
      <w:pPr>
        <w:pStyle w:val="ListParagraph"/>
        <w:numPr>
          <w:ilvl w:val="3"/>
          <w:numId w:val="46"/>
        </w:numPr>
        <w:bidi w:val="0"/>
        <w:rPr>
          <w:noProof w:val="0"/>
          <w:lang w:val="en-US"/>
        </w:rPr>
      </w:pPr>
      <w:r w:rsidRPr="00D323DC" w:rsidR="7E391D2B">
        <w:rPr>
          <w:noProof w:val="0"/>
          <w:lang w:val="en-US"/>
        </w:rPr>
        <w:t>Made a time that he had a complaint a little less stressful</w:t>
      </w:r>
    </w:p>
    <w:p w:rsidR="7E391D2B" w:rsidP="00D323DC" w:rsidRDefault="7E391D2B" w14:paraId="44C18C21" w14:textId="3E0862CD">
      <w:pPr>
        <w:pStyle w:val="ListParagraph"/>
        <w:numPr>
          <w:ilvl w:val="3"/>
          <w:numId w:val="46"/>
        </w:numPr>
        <w:bidi w:val="0"/>
        <w:rPr>
          <w:noProof w:val="0"/>
          <w:lang w:val="en-US"/>
        </w:rPr>
      </w:pPr>
      <w:r w:rsidRPr="00D323DC" w:rsidR="7E391D2B">
        <w:rPr>
          <w:noProof w:val="0"/>
          <w:lang w:val="en-US"/>
        </w:rPr>
        <w:t>Keeps him and the residents accountable.</w:t>
      </w:r>
    </w:p>
    <w:p w:rsidR="7E391D2B" w:rsidP="00D323DC" w:rsidRDefault="7E391D2B" w14:paraId="48D4B4C1" w14:textId="29E5097F">
      <w:pPr>
        <w:pStyle w:val="ListParagraph"/>
        <w:numPr>
          <w:ilvl w:val="1"/>
          <w:numId w:val="46"/>
        </w:numPr>
        <w:bidi w:val="0"/>
        <w:rPr>
          <w:noProof w:val="0"/>
          <w:lang w:val="en-US"/>
        </w:rPr>
      </w:pPr>
      <w:r w:rsidRPr="00D323DC" w:rsidR="7E391D2B">
        <w:rPr>
          <w:noProof w:val="0"/>
          <w:lang w:val="en-US"/>
        </w:rPr>
        <w:t>Michael asked what purposes Syracuse is looking at this for:</w:t>
      </w:r>
    </w:p>
    <w:p w:rsidR="7E391D2B" w:rsidP="00D323DC" w:rsidRDefault="7E391D2B" w14:paraId="69F744D0" w14:textId="6D614A04">
      <w:pPr>
        <w:pStyle w:val="ListParagraph"/>
        <w:numPr>
          <w:ilvl w:val="2"/>
          <w:numId w:val="46"/>
        </w:numPr>
        <w:bidi w:val="0"/>
        <w:rPr>
          <w:noProof w:val="0"/>
          <w:lang w:val="en-US"/>
        </w:rPr>
      </w:pPr>
      <w:r w:rsidRPr="00D323DC" w:rsidR="7E391D2B">
        <w:rPr>
          <w:noProof w:val="0"/>
          <w:lang w:val="en-US"/>
        </w:rPr>
        <w:t xml:space="preserve">DM Owens stated that this is </w:t>
      </w:r>
      <w:r w:rsidRPr="00D323DC" w:rsidR="7E391D2B">
        <w:rPr>
          <w:noProof w:val="0"/>
          <w:lang w:val="en-US"/>
        </w:rPr>
        <w:t>primary</w:t>
      </w:r>
      <w:r w:rsidRPr="00D323DC" w:rsidR="7E391D2B">
        <w:rPr>
          <w:noProof w:val="0"/>
          <w:lang w:val="en-US"/>
        </w:rPr>
        <w:t xml:space="preserve"> being looked at for Code Enforcement inspectors</w:t>
      </w:r>
    </w:p>
    <w:p w:rsidR="7E391D2B" w:rsidP="00D323DC" w:rsidRDefault="7E391D2B" w14:paraId="27C9E5F6" w14:textId="4A2899ED">
      <w:pPr>
        <w:pStyle w:val="ListParagraph"/>
        <w:numPr>
          <w:ilvl w:val="2"/>
          <w:numId w:val="46"/>
        </w:numPr>
        <w:bidi w:val="0"/>
        <w:rPr>
          <w:noProof w:val="0"/>
          <w:lang w:val="en-US"/>
        </w:rPr>
      </w:pPr>
      <w:r w:rsidRPr="00D323DC" w:rsidR="7E391D2B">
        <w:rPr>
          <w:noProof w:val="0"/>
          <w:lang w:val="en-US"/>
        </w:rPr>
        <w:t>Complaints made against code inspectors</w:t>
      </w:r>
    </w:p>
    <w:p w:rsidR="7E391D2B" w:rsidP="00D323DC" w:rsidRDefault="7E391D2B" w14:paraId="0F92D183" w14:textId="0A400C44">
      <w:pPr>
        <w:pStyle w:val="ListParagraph"/>
        <w:numPr>
          <w:ilvl w:val="2"/>
          <w:numId w:val="46"/>
        </w:numPr>
        <w:bidi w:val="0"/>
        <w:rPr>
          <w:noProof w:val="0"/>
          <w:lang w:val="en-US"/>
        </w:rPr>
      </w:pPr>
      <w:r w:rsidRPr="00D323DC" w:rsidR="7E391D2B">
        <w:rPr>
          <w:noProof w:val="0"/>
          <w:lang w:val="en-US"/>
        </w:rPr>
        <w:t>Threats made to Code Inspectors also.</w:t>
      </w:r>
    </w:p>
    <w:p w:rsidR="7E391D2B" w:rsidP="00D323DC" w:rsidRDefault="7E391D2B" w14:paraId="1EA06919" w14:textId="147283B1">
      <w:pPr>
        <w:pStyle w:val="ListParagraph"/>
        <w:numPr>
          <w:ilvl w:val="2"/>
          <w:numId w:val="46"/>
        </w:numPr>
        <w:bidi w:val="0"/>
        <w:rPr>
          <w:noProof w:val="0"/>
          <w:lang w:val="en-US"/>
        </w:rPr>
      </w:pPr>
      <w:r w:rsidRPr="00D323DC" w:rsidR="7E391D2B">
        <w:rPr>
          <w:noProof w:val="0"/>
          <w:lang w:val="en-US"/>
        </w:rPr>
        <w:t>For Commercial permits, she can see the benefit of video documentation of that also.</w:t>
      </w:r>
    </w:p>
    <w:p w:rsidR="7E391D2B" w:rsidP="00D323DC" w:rsidRDefault="7E391D2B" w14:paraId="3DE88179" w14:textId="5DEED0C5">
      <w:pPr>
        <w:pStyle w:val="ListParagraph"/>
        <w:numPr>
          <w:ilvl w:val="2"/>
          <w:numId w:val="46"/>
        </w:numPr>
        <w:bidi w:val="0"/>
        <w:rPr>
          <w:noProof w:val="0"/>
          <w:lang w:val="en-US"/>
        </w:rPr>
      </w:pPr>
      <w:r w:rsidRPr="00D323DC" w:rsidR="7E391D2B">
        <w:rPr>
          <w:noProof w:val="0"/>
          <w:lang w:val="en-US"/>
        </w:rPr>
        <w:t xml:space="preserve">Discussed concern of using phones for videos, their phones can be </w:t>
      </w:r>
      <w:r w:rsidRPr="00D323DC" w:rsidR="7E391D2B">
        <w:rPr>
          <w:noProof w:val="0"/>
          <w:lang w:val="en-US"/>
        </w:rPr>
        <w:t>subpoenaed</w:t>
      </w:r>
      <w:r w:rsidRPr="00D323DC" w:rsidR="7E391D2B">
        <w:rPr>
          <w:noProof w:val="0"/>
          <w:lang w:val="en-US"/>
        </w:rPr>
        <w:t>.</w:t>
      </w:r>
    </w:p>
    <w:p w:rsidR="7E391D2B" w:rsidP="00D323DC" w:rsidRDefault="7E391D2B" w14:paraId="1D4F7523" w14:textId="54FC8935">
      <w:pPr>
        <w:pStyle w:val="ListParagraph"/>
        <w:numPr>
          <w:ilvl w:val="2"/>
          <w:numId w:val="46"/>
        </w:numPr>
        <w:bidi w:val="0"/>
        <w:rPr>
          <w:noProof w:val="0"/>
          <w:lang w:val="en-US"/>
        </w:rPr>
      </w:pPr>
      <w:r w:rsidRPr="00D323DC" w:rsidR="7E391D2B">
        <w:rPr>
          <w:noProof w:val="0"/>
          <w:lang w:val="en-US"/>
        </w:rPr>
        <w:t>It’s going to mitigate false claims.</w:t>
      </w:r>
    </w:p>
    <w:p w:rsidR="7E391D2B" w:rsidP="00D323DC" w:rsidRDefault="7E391D2B" w14:paraId="3DE458FB" w14:textId="1F57B7EC">
      <w:pPr>
        <w:pStyle w:val="ListParagraph"/>
        <w:numPr>
          <w:ilvl w:val="1"/>
          <w:numId w:val="46"/>
        </w:numPr>
        <w:bidi w:val="0"/>
        <w:rPr>
          <w:noProof w:val="0"/>
          <w:lang w:val="en-US"/>
        </w:rPr>
      </w:pPr>
      <w:r w:rsidRPr="00D323DC" w:rsidR="7E391D2B">
        <w:rPr>
          <w:noProof w:val="0"/>
          <w:lang w:val="en-US"/>
        </w:rPr>
        <w:t>Bradford asked: What is the frequency/week of code violations and the burden of the process?</w:t>
      </w:r>
    </w:p>
    <w:p w:rsidR="7E391D2B" w:rsidP="00D323DC" w:rsidRDefault="7E391D2B" w14:paraId="0BF9DBEB" w14:textId="5CD966F4">
      <w:pPr>
        <w:pStyle w:val="ListParagraph"/>
        <w:numPr>
          <w:ilvl w:val="2"/>
          <w:numId w:val="46"/>
        </w:numPr>
        <w:bidi w:val="0"/>
        <w:rPr>
          <w:noProof w:val="0"/>
          <w:lang w:val="en-US"/>
        </w:rPr>
      </w:pPr>
      <w:r w:rsidRPr="00D323DC" w:rsidR="7E391D2B">
        <w:rPr>
          <w:noProof w:val="0"/>
          <w:lang w:val="en-US"/>
        </w:rPr>
        <w:t>Michael stated that Adam will go out and monitor potential zoning violations.</w:t>
      </w:r>
    </w:p>
    <w:p w:rsidR="7E391D2B" w:rsidP="00D323DC" w:rsidRDefault="7E391D2B" w14:paraId="29899A20" w14:textId="6B4EACE4">
      <w:pPr>
        <w:pStyle w:val="ListParagraph"/>
        <w:numPr>
          <w:ilvl w:val="2"/>
          <w:numId w:val="46"/>
        </w:numPr>
        <w:bidi w:val="0"/>
        <w:rPr>
          <w:noProof w:val="0"/>
          <w:lang w:val="en-US"/>
        </w:rPr>
      </w:pPr>
      <w:r w:rsidRPr="00D323DC" w:rsidR="7E391D2B">
        <w:rPr>
          <w:noProof w:val="0"/>
          <w:lang w:val="en-US"/>
        </w:rPr>
        <w:t>When you are driving around the town, you get a pulse of what’s happening in the community.</w:t>
      </w:r>
    </w:p>
    <w:p w:rsidR="7E391D2B" w:rsidP="00D323DC" w:rsidRDefault="7E391D2B" w14:paraId="7C212B31" w14:textId="62122D0A">
      <w:pPr>
        <w:pStyle w:val="ListParagraph"/>
        <w:numPr>
          <w:ilvl w:val="2"/>
          <w:numId w:val="46"/>
        </w:numPr>
        <w:bidi w:val="0"/>
        <w:rPr>
          <w:noProof w:val="0"/>
          <w:lang w:val="en-US"/>
        </w:rPr>
      </w:pPr>
      <w:r w:rsidRPr="00D323DC" w:rsidR="7E391D2B">
        <w:rPr>
          <w:noProof w:val="0"/>
          <w:lang w:val="en-US"/>
        </w:rPr>
        <w:t>It’s about safety in the community.  Will often see them before they are reported.</w:t>
      </w:r>
    </w:p>
    <w:p w:rsidR="7E391D2B" w:rsidP="00D323DC" w:rsidRDefault="7E391D2B" w14:paraId="152E7035" w14:textId="6A055890">
      <w:pPr>
        <w:pStyle w:val="ListParagraph"/>
        <w:numPr>
          <w:ilvl w:val="2"/>
          <w:numId w:val="46"/>
        </w:numPr>
        <w:bidi w:val="0"/>
        <w:rPr>
          <w:noProof w:val="0"/>
          <w:lang w:val="en-US"/>
        </w:rPr>
      </w:pPr>
      <w:r w:rsidRPr="00D323DC" w:rsidR="7E391D2B">
        <w:rPr>
          <w:noProof w:val="0"/>
          <w:lang w:val="en-US"/>
        </w:rPr>
        <w:t xml:space="preserve">Will typically see a couple Code Violations </w:t>
      </w:r>
      <w:r w:rsidRPr="00D323DC" w:rsidR="7E391D2B">
        <w:rPr>
          <w:noProof w:val="0"/>
          <w:lang w:val="en-US"/>
        </w:rPr>
        <w:t>every</w:t>
      </w:r>
      <w:r w:rsidRPr="00D323DC" w:rsidR="7E391D2B">
        <w:rPr>
          <w:noProof w:val="0"/>
          <w:lang w:val="en-US"/>
        </w:rPr>
        <w:t xml:space="preserve"> single day.</w:t>
      </w:r>
    </w:p>
    <w:p w:rsidR="7E391D2B" w:rsidP="00D323DC" w:rsidRDefault="7E391D2B" w14:paraId="76C58C9C" w14:textId="11E968BF">
      <w:pPr>
        <w:pStyle w:val="ListParagraph"/>
        <w:numPr>
          <w:ilvl w:val="3"/>
          <w:numId w:val="46"/>
        </w:numPr>
        <w:bidi w:val="0"/>
        <w:rPr>
          <w:noProof w:val="0"/>
          <w:lang w:val="en-US"/>
        </w:rPr>
      </w:pPr>
      <w:r w:rsidRPr="00D323DC" w:rsidR="7E391D2B">
        <w:rPr>
          <w:noProof w:val="0"/>
          <w:lang w:val="en-US"/>
        </w:rPr>
        <w:t xml:space="preserve">Start with </w:t>
      </w:r>
      <w:r w:rsidRPr="00D323DC" w:rsidR="7E391D2B">
        <w:rPr>
          <w:noProof w:val="0"/>
          <w:lang w:val="en-US"/>
        </w:rPr>
        <w:t>education</w:t>
      </w:r>
      <w:r w:rsidRPr="00D323DC" w:rsidR="7E391D2B">
        <w:rPr>
          <w:noProof w:val="0"/>
          <w:lang w:val="en-US"/>
        </w:rPr>
        <w:t>, then verbal warning, then a written warning, before they give an administrative citation.</w:t>
      </w:r>
    </w:p>
    <w:p w:rsidR="7E391D2B" w:rsidP="00D323DC" w:rsidRDefault="7E391D2B" w14:paraId="72D97795" w14:textId="583E7110">
      <w:pPr>
        <w:pStyle w:val="ListParagraph"/>
        <w:numPr>
          <w:ilvl w:val="3"/>
          <w:numId w:val="46"/>
        </w:numPr>
        <w:bidi w:val="0"/>
        <w:rPr>
          <w:noProof w:val="0"/>
          <w:lang w:val="en-US"/>
        </w:rPr>
      </w:pPr>
      <w:r w:rsidRPr="00D323DC" w:rsidR="7E391D2B">
        <w:rPr>
          <w:noProof w:val="0"/>
          <w:lang w:val="en-US"/>
        </w:rPr>
        <w:t>Also doing Parking Enforcement for ADA.</w:t>
      </w:r>
    </w:p>
    <w:p w:rsidR="7E391D2B" w:rsidP="00D323DC" w:rsidRDefault="7E391D2B" w14:paraId="0359B205" w14:textId="4DB085AC">
      <w:pPr>
        <w:pStyle w:val="ListParagraph"/>
        <w:numPr>
          <w:ilvl w:val="3"/>
          <w:numId w:val="46"/>
        </w:numPr>
        <w:bidi w:val="0"/>
        <w:rPr>
          <w:noProof w:val="0"/>
          <w:lang w:val="en-US"/>
        </w:rPr>
      </w:pPr>
      <w:r w:rsidRPr="00D323DC" w:rsidR="7E391D2B">
        <w:rPr>
          <w:noProof w:val="0"/>
          <w:lang w:val="en-US"/>
        </w:rPr>
        <w:t>They live in a high fire zone, there is a hill that needs to have 15 feet of room.</w:t>
      </w:r>
    </w:p>
    <w:p w:rsidR="7E391D2B" w:rsidP="00D323DC" w:rsidRDefault="7E391D2B" w14:paraId="15365FD6" w14:textId="541635C8">
      <w:pPr>
        <w:pStyle w:val="ListParagraph"/>
        <w:numPr>
          <w:ilvl w:val="2"/>
          <w:numId w:val="46"/>
        </w:numPr>
        <w:bidi w:val="0"/>
        <w:rPr>
          <w:noProof w:val="0"/>
          <w:lang w:val="en-US"/>
        </w:rPr>
      </w:pPr>
      <w:r w:rsidRPr="00D323DC" w:rsidR="7E391D2B">
        <w:rPr>
          <w:noProof w:val="0"/>
          <w:lang w:val="en-US"/>
        </w:rPr>
        <w:t>Adam stated that he has tried to transition to be more pro-active.</w:t>
      </w:r>
    </w:p>
    <w:p w:rsidR="7E391D2B" w:rsidP="00D323DC" w:rsidRDefault="7E391D2B" w14:paraId="428B02F1" w14:textId="0D7677A2">
      <w:pPr>
        <w:pStyle w:val="ListParagraph"/>
        <w:numPr>
          <w:ilvl w:val="3"/>
          <w:numId w:val="46"/>
        </w:numPr>
        <w:bidi w:val="0"/>
        <w:rPr>
          <w:noProof w:val="0"/>
          <w:lang w:val="en-US"/>
        </w:rPr>
      </w:pPr>
      <w:r w:rsidRPr="00D323DC" w:rsidR="7E391D2B">
        <w:rPr>
          <w:noProof w:val="0"/>
          <w:lang w:val="en-US"/>
        </w:rPr>
        <w:t>Adam has his route and tries to drive down most of his city streets every single day.</w:t>
      </w:r>
    </w:p>
    <w:p w:rsidR="7E391D2B" w:rsidP="00D323DC" w:rsidRDefault="7E391D2B" w14:paraId="33B88B6B" w14:textId="03C335BD">
      <w:pPr>
        <w:pStyle w:val="ListParagraph"/>
        <w:numPr>
          <w:ilvl w:val="3"/>
          <w:numId w:val="46"/>
        </w:numPr>
        <w:bidi w:val="0"/>
        <w:rPr>
          <w:noProof w:val="0"/>
          <w:lang w:val="en-US"/>
        </w:rPr>
      </w:pPr>
      <w:r w:rsidRPr="00D323DC" w:rsidR="7E391D2B">
        <w:rPr>
          <w:noProof w:val="0"/>
          <w:lang w:val="en-US"/>
        </w:rPr>
        <w:t>Schedules appointments based on his route for where he is going to be.</w:t>
      </w:r>
    </w:p>
    <w:p w:rsidR="7E391D2B" w:rsidP="00D323DC" w:rsidRDefault="7E391D2B" w14:paraId="4CBCAFF0" w14:textId="275569CB">
      <w:pPr>
        <w:pStyle w:val="ListParagraph"/>
        <w:numPr>
          <w:ilvl w:val="3"/>
          <w:numId w:val="46"/>
        </w:numPr>
        <w:bidi w:val="0"/>
        <w:rPr>
          <w:noProof w:val="0"/>
          <w:lang w:val="en-US"/>
        </w:rPr>
      </w:pPr>
      <w:r w:rsidRPr="00D323DC" w:rsidR="7E391D2B">
        <w:rPr>
          <w:noProof w:val="0"/>
          <w:lang w:val="en-US"/>
        </w:rPr>
        <w:t xml:space="preserve">Also interacts with the public talking with contractors, </w:t>
      </w:r>
      <w:r w:rsidRPr="00D323DC" w:rsidR="7E391D2B">
        <w:rPr>
          <w:noProof w:val="0"/>
          <w:lang w:val="en-US"/>
        </w:rPr>
        <w:t>homeowners</w:t>
      </w:r>
      <w:r w:rsidRPr="00D323DC" w:rsidR="7E391D2B">
        <w:rPr>
          <w:noProof w:val="0"/>
          <w:lang w:val="en-US"/>
        </w:rPr>
        <w:t xml:space="preserve"> and residents, trying to be more of a community relationship representative.</w:t>
      </w:r>
    </w:p>
    <w:p w:rsidR="7E391D2B" w:rsidP="00D323DC" w:rsidRDefault="7E391D2B" w14:paraId="5B8E2B4B" w14:textId="7F1BBA85">
      <w:pPr>
        <w:pStyle w:val="ListParagraph"/>
        <w:numPr>
          <w:ilvl w:val="3"/>
          <w:numId w:val="46"/>
        </w:numPr>
        <w:bidi w:val="0"/>
        <w:rPr>
          <w:noProof w:val="0"/>
          <w:lang w:val="en-US"/>
        </w:rPr>
      </w:pPr>
      <w:r w:rsidRPr="00D323DC" w:rsidR="7E391D2B">
        <w:rPr>
          <w:noProof w:val="0"/>
          <w:lang w:val="en-US"/>
        </w:rPr>
        <w:t>Typically,</w:t>
      </w:r>
      <w:r w:rsidRPr="00D323DC" w:rsidR="7E391D2B">
        <w:rPr>
          <w:noProof w:val="0"/>
          <w:lang w:val="en-US"/>
        </w:rPr>
        <w:t xml:space="preserve"> doesn’t record casual conversations with residents.</w:t>
      </w:r>
    </w:p>
    <w:p w:rsidR="7E391D2B" w:rsidP="00D323DC" w:rsidRDefault="7E391D2B" w14:paraId="3236C5FB" w14:textId="4DEE7990">
      <w:pPr>
        <w:pStyle w:val="ListParagraph"/>
        <w:numPr>
          <w:ilvl w:val="2"/>
          <w:numId w:val="46"/>
        </w:numPr>
        <w:bidi w:val="0"/>
        <w:rPr>
          <w:noProof w:val="0"/>
          <w:lang w:val="en-US"/>
        </w:rPr>
      </w:pPr>
      <w:r w:rsidRPr="00D323DC" w:rsidR="7E391D2B">
        <w:rPr>
          <w:noProof w:val="0"/>
          <w:lang w:val="en-US"/>
        </w:rPr>
        <w:t>Michael mentioned that there is another municipality in Florida that is using these also.</w:t>
      </w:r>
    </w:p>
    <w:p w:rsidR="128820CD" w:rsidP="1589AA54" w:rsidRDefault="128820CD" w14:paraId="64658072" w14:textId="3522321A">
      <w:pPr>
        <w:pStyle w:val="BodyText"/>
        <w:numPr>
          <w:ilvl w:val="0"/>
          <w:numId w:val="43"/>
        </w:numPr>
        <w:rPr>
          <w:noProof w:val="0"/>
          <w:lang w:val="en-US"/>
        </w:rPr>
      </w:pPr>
      <w:r w:rsidRPr="00D323DC" w:rsidR="39E35B9D">
        <w:rPr>
          <w:noProof w:val="0"/>
          <w:lang w:val="en-US"/>
        </w:rPr>
        <w:t xml:space="preserve">Body Worn Camera </w:t>
      </w:r>
    </w:p>
    <w:p w:rsidR="51C6EEE2" w:rsidP="00D323DC" w:rsidRDefault="51C6EEE2" w14:paraId="5ADBF85A" w14:textId="63E2E7F8">
      <w:pPr>
        <w:pStyle w:val="BodyText"/>
        <w:numPr>
          <w:ilvl w:val="1"/>
          <w:numId w:val="43"/>
        </w:numPr>
        <w:rPr>
          <w:noProof w:val="0"/>
          <w:lang w:val="en-US"/>
        </w:rPr>
      </w:pPr>
      <w:r w:rsidRPr="00D323DC" w:rsidR="51C6EEE2">
        <w:rPr>
          <w:noProof w:val="0"/>
          <w:lang w:val="en-US"/>
        </w:rPr>
        <w:t xml:space="preserve">Nico asked if he received any response from Code Enforcement on the </w:t>
      </w:r>
      <w:r w:rsidRPr="00D323DC" w:rsidR="0A7EBB16">
        <w:rPr>
          <w:noProof w:val="0"/>
          <w:lang w:val="en-US"/>
        </w:rPr>
        <w:t>questions</w:t>
      </w:r>
      <w:r w:rsidRPr="00D323DC" w:rsidR="51C6EEE2">
        <w:rPr>
          <w:noProof w:val="0"/>
          <w:lang w:val="en-US"/>
        </w:rPr>
        <w:t xml:space="preserve"> yet.</w:t>
      </w:r>
    </w:p>
    <w:p w:rsidR="572FD5BE" w:rsidP="00D323DC" w:rsidRDefault="572FD5BE" w14:paraId="376FD271" w14:textId="51C85710">
      <w:pPr>
        <w:pStyle w:val="BodyText"/>
        <w:numPr>
          <w:ilvl w:val="1"/>
          <w:numId w:val="43"/>
        </w:numPr>
        <w:rPr>
          <w:noProof w:val="0"/>
          <w:lang w:val="en-US"/>
        </w:rPr>
      </w:pPr>
      <w:r w:rsidRPr="00D323DC" w:rsidR="572FD5BE">
        <w:rPr>
          <w:noProof w:val="0"/>
          <w:lang w:val="en-US"/>
        </w:rPr>
        <w:t>Jason S. shared that we have not</w:t>
      </w:r>
      <w:r w:rsidRPr="00D323DC" w:rsidR="52446447">
        <w:rPr>
          <w:noProof w:val="0"/>
          <w:lang w:val="en-US"/>
        </w:rPr>
        <w:t>.</w:t>
      </w:r>
    </w:p>
    <w:p w:rsidR="11C3FA79" w:rsidP="00D323DC" w:rsidRDefault="11C3FA79" w14:paraId="07C87C7A" w14:textId="3E750279">
      <w:pPr>
        <w:pStyle w:val="BodyText"/>
        <w:numPr>
          <w:ilvl w:val="1"/>
          <w:numId w:val="43"/>
        </w:numPr>
        <w:rPr>
          <w:noProof w:val="0"/>
          <w:lang w:val="en-US"/>
        </w:rPr>
      </w:pPr>
      <w:r w:rsidRPr="00D323DC" w:rsidR="11C3FA79">
        <w:rPr>
          <w:noProof w:val="0"/>
          <w:lang w:val="en-US"/>
        </w:rPr>
        <w:t xml:space="preserve">Bradford asked how many Codes inspectors the City of Syracuse has. </w:t>
      </w:r>
    </w:p>
    <w:p w:rsidR="11C3FA79" w:rsidP="00D323DC" w:rsidRDefault="11C3FA79" w14:paraId="2316A21D" w14:textId="646EF82C">
      <w:pPr>
        <w:pStyle w:val="BodyText"/>
        <w:numPr>
          <w:ilvl w:val="1"/>
          <w:numId w:val="43"/>
        </w:numPr>
        <w:rPr>
          <w:noProof w:val="0"/>
          <w:lang w:val="en-US"/>
        </w:rPr>
      </w:pPr>
      <w:r w:rsidRPr="00D323DC" w:rsidR="11C3FA79">
        <w:rPr>
          <w:noProof w:val="0"/>
          <w:lang w:val="en-US"/>
        </w:rPr>
        <w:t>Michelle said approximately 11 residential housing inspectors and around 10 commercial inspectors.</w:t>
      </w:r>
    </w:p>
    <w:p w:rsidR="128820CD" w:rsidP="1589AA54" w:rsidRDefault="128820CD" w14:paraId="29C73BB5" w14:textId="4C0D76E7">
      <w:pPr>
        <w:pStyle w:val="ListParagraph"/>
        <w:numPr>
          <w:ilvl w:val="0"/>
          <w:numId w:val="43"/>
        </w:numPr>
        <w:rPr>
          <w:noProof w:val="0"/>
          <w:lang w:val="en-US"/>
        </w:rPr>
      </w:pPr>
      <w:r w:rsidRPr="1589AA54" w:rsidR="39E35B9D">
        <w:rPr>
          <w:noProof w:val="0"/>
          <w:lang w:val="en-US"/>
        </w:rPr>
        <w:t xml:space="preserve">Coming Up </w:t>
      </w:r>
    </w:p>
    <w:p w:rsidR="128820CD" w:rsidP="1589AA54" w:rsidRDefault="128820CD" w14:paraId="5790455A" w14:textId="67AF869B">
      <w:pPr>
        <w:pStyle w:val="ListParagraph"/>
        <w:numPr>
          <w:ilvl w:val="0"/>
          <w:numId w:val="43"/>
        </w:numPr>
        <w:rPr>
          <w:noProof w:val="0"/>
          <w:lang w:val="en-US"/>
        </w:rPr>
      </w:pPr>
      <w:r w:rsidRPr="1589AA54" w:rsidR="39E35B9D">
        <w:rPr>
          <w:noProof w:val="0"/>
          <w:lang w:val="en-US"/>
        </w:rPr>
        <w:t>Questions</w:t>
      </w:r>
    </w:p>
    <w:p w:rsidR="5AAC5860" w:rsidP="6DBA2896" w:rsidRDefault="5A743150" w14:paraId="16090E03" w14:textId="77FF4E3C">
      <w:pPr>
        <w:pStyle w:val="Normal"/>
        <w:spacing w:before="180" w:beforeAutospacing="off" w:after="180" w:afterAutospacing="off" w:line="240" w:lineRule="auto"/>
        <w:ind w:left="0"/>
        <w:rPr>
          <w:rFonts w:ascii="Cambria" w:hAnsi="Cambria" w:eastAsia="Cambria" w:cs="Cambria" w:asciiTheme="minorAscii" w:hAnsiTheme="minorAscii" w:eastAsiaTheme="minorAscii" w:cstheme="minorAscii"/>
          <w:b w:val="1"/>
          <w:bCs w:val="1"/>
          <w:sz w:val="24"/>
          <w:szCs w:val="24"/>
        </w:rPr>
      </w:pPr>
      <w:r w:rsidRPr="1589AA54" w:rsidR="5A743150">
        <w:rPr>
          <w:rFonts w:ascii="Cambria" w:hAnsi="Cambria" w:eastAsia="Cambria" w:cs="Cambria" w:asciiTheme="minorAscii" w:hAnsiTheme="minorAscii" w:eastAsiaTheme="minorAscii" w:cstheme="minorAscii"/>
          <w:b w:val="1"/>
          <w:bCs w:val="1"/>
          <w:sz w:val="24"/>
          <w:szCs w:val="24"/>
        </w:rPr>
        <w:t>Previous Action Items:</w:t>
      </w:r>
      <w:bookmarkEnd w:id="2"/>
      <w:bookmarkEnd w:id="4"/>
      <w:bookmarkEnd w:id="3"/>
    </w:p>
    <w:p w:rsidR="4D851850" w:rsidP="1589AA54" w:rsidRDefault="4D851850" w14:paraId="0FF1508E" w14:textId="3A0A7CC4">
      <w:pPr>
        <w:pStyle w:val="ListParagraph"/>
        <w:numPr>
          <w:ilvl w:val="0"/>
          <w:numId w:val="45"/>
        </w:numPr>
        <w:spacing w:before="180" w:beforeAutospacing="off" w:after="180" w:afterAutospacing="off" w:line="240" w:lineRule="auto"/>
        <w:rPr>
          <w:rFonts w:ascii="Calibri" w:hAnsi="Calibri" w:eastAsia="Calibri" w:cs="Calibri"/>
          <w:noProof w:val="0"/>
          <w:sz w:val="22"/>
          <w:szCs w:val="22"/>
          <w:lang w:val="en-US"/>
        </w:rPr>
      </w:pPr>
      <w:r w:rsidRPr="1589AA54" w:rsidR="4D851850">
        <w:rPr>
          <w:rFonts w:ascii="Calibri" w:hAnsi="Calibri" w:eastAsia="Calibri" w:cs="Calibri"/>
          <w:noProof w:val="0"/>
          <w:sz w:val="22"/>
          <w:szCs w:val="22"/>
          <w:lang w:val="en-US"/>
        </w:rPr>
        <w:t xml:space="preserve">Send email to Jake that I would like 30 minutes to go through the questions, CC the Deputy Mayer.  Ask if he needs assistance. - </w:t>
      </w:r>
      <w:commentRangeStart w:id="2107983851"/>
      <w:r>
        <w:fldChar w:fldCharType="begin"/>
      </w:r>
      <w:r>
        <w:instrText xml:space="preserve"> HYPERLINK "mailto:jscharf@syr.gov"</w:instrText>
      </w:r>
      <w:bookmarkStart w:name="_@_E77B18A7D8744033AA90E5DCE4B3265CZ" w:id="1608588778"/>
      <w:r>
        <w:fldChar w:fldCharType="separate"/>
      </w:r>
      <w:bookmarkEnd w:id="1608588778"/>
      <w:r w:rsidR="4D851850">
        <w:rPr>
          <w:rStyle w:val="Mention"/>
          <w:noProof/>
        </w:rPr>
        <w:t>@Scharf, Jason</w:t>
      </w:r>
      <w:commentRangeEnd w:id="2107983851"/>
      <w:r>
        <w:rPr>
          <w:rStyle w:val="CommentReference"/>
        </w:rPr>
        <w:commentReference w:id="2107983851"/>
      </w:r>
      <w:r>
        <w:fldChar w:fldCharType="end"/>
      </w:r>
      <w:r w:rsidRPr="1589AA54" w:rsidR="4D851850">
        <w:rPr>
          <w:rFonts w:ascii="Calibri" w:hAnsi="Calibri" w:eastAsia="Calibri" w:cs="Calibri"/>
          <w:noProof w:val="0"/>
          <w:sz w:val="22"/>
          <w:szCs w:val="22"/>
          <w:lang w:val="en-US"/>
        </w:rPr>
        <w:t xml:space="preserve"> </w:t>
      </w:r>
    </w:p>
    <w:p w:rsidR="4D851850" w:rsidP="1589AA54" w:rsidRDefault="4D851850" w14:paraId="40C1DA7F" w14:textId="460F5527">
      <w:pPr>
        <w:pStyle w:val="Compact"/>
        <w:numPr>
          <w:ilvl w:val="0"/>
          <w:numId w:val="45"/>
        </w:numPr>
        <w:bidi w:val="0"/>
        <w:spacing w:before="36" w:beforeAutospacing="off" w:after="36" w:afterAutospacing="off" w:line="259" w:lineRule="auto"/>
        <w:ind w:right="0"/>
        <w:jc w:val="left"/>
        <w:rPr>
          <w:rFonts w:ascii="Calibri" w:hAnsi="Calibri" w:eastAsia="Calibri" w:cs="Calibri"/>
          <w:noProof w:val="0"/>
          <w:sz w:val="22"/>
          <w:szCs w:val="22"/>
          <w:lang w:val="en-US"/>
        </w:rPr>
      </w:pPr>
      <w:r w:rsidRPr="1589AA54" w:rsidR="4D851850">
        <w:rPr>
          <w:rFonts w:ascii="Calibri" w:hAnsi="Calibri" w:eastAsia="Calibri" w:cs="Calibri"/>
          <w:noProof w:val="0"/>
          <w:sz w:val="22"/>
          <w:szCs w:val="22"/>
          <w:lang w:val="en-US"/>
        </w:rPr>
        <w:t xml:space="preserve">Invite Jake to 7/25 Meeting - </w:t>
      </w:r>
      <w:commentRangeStart w:id="1509076175"/>
      <w:r>
        <w:fldChar w:fldCharType="begin"/>
      </w:r>
      <w:r>
        <w:instrText xml:space="preserve"> HYPERLINK "mailto:jscharf@syr.gov"</w:instrText>
      </w:r>
      <w:bookmarkStart w:name="_@_C6C1FAF25F154E6F952B7A318BC1BCDCZ" w:id="1615685376"/>
      <w:r>
        <w:fldChar w:fldCharType="separate"/>
      </w:r>
      <w:bookmarkEnd w:id="1615685376"/>
      <w:r w:rsidR="4D851850">
        <w:rPr>
          <w:rStyle w:val="Mention"/>
          <w:noProof/>
        </w:rPr>
        <w:t>@Scharf, Jason</w:t>
      </w:r>
      <w:commentRangeEnd w:id="1509076175"/>
      <w:r>
        <w:rPr>
          <w:rStyle w:val="CommentReference"/>
        </w:rPr>
        <w:commentReference w:id="1509076175"/>
      </w:r>
      <w:r>
        <w:fldChar w:fldCharType="end"/>
      </w:r>
      <w:r w:rsidRPr="1589AA54" w:rsidR="4D851850">
        <w:rPr>
          <w:rFonts w:ascii="Calibri" w:hAnsi="Calibri" w:eastAsia="Calibri" w:cs="Calibri"/>
          <w:noProof w:val="0"/>
          <w:sz w:val="22"/>
          <w:szCs w:val="22"/>
          <w:lang w:val="en-US"/>
        </w:rPr>
        <w:t xml:space="preserve"> </w:t>
      </w:r>
    </w:p>
    <w:p w:rsidR="4D851850" w:rsidP="1589AA54" w:rsidRDefault="4D851850" w14:paraId="60B02F95" w14:textId="4FFBFFE6">
      <w:pPr>
        <w:pStyle w:val="Compact"/>
        <w:numPr>
          <w:ilvl w:val="0"/>
          <w:numId w:val="45"/>
        </w:numPr>
        <w:bidi w:val="0"/>
        <w:spacing w:before="36" w:beforeAutospacing="off" w:after="36" w:afterAutospacing="off" w:line="259" w:lineRule="auto"/>
        <w:ind w:right="0"/>
        <w:jc w:val="left"/>
        <w:rPr>
          <w:rFonts w:ascii="Calibri" w:hAnsi="Calibri" w:eastAsia="Calibri" w:cs="Calibri"/>
          <w:noProof w:val="0"/>
          <w:sz w:val="22"/>
          <w:szCs w:val="22"/>
          <w:lang w:val="en-US"/>
        </w:rPr>
      </w:pPr>
      <w:r w:rsidRPr="1589AA54" w:rsidR="4D851850">
        <w:rPr>
          <w:rFonts w:ascii="Calibri" w:hAnsi="Calibri" w:eastAsia="Calibri" w:cs="Calibri"/>
          <w:noProof w:val="0"/>
          <w:sz w:val="22"/>
          <w:szCs w:val="22"/>
          <w:lang w:val="en-US"/>
        </w:rPr>
        <w:t xml:space="preserve">Ask Corte Madero if they would be comfortable with this at our next meeting - </w:t>
      </w:r>
      <w:commentRangeStart w:id="1128316743"/>
      <w:r>
        <w:fldChar w:fldCharType="begin"/>
      </w:r>
      <w:r>
        <w:instrText xml:space="preserve"> HYPERLINK "mailto:jscharf@syr.gov"</w:instrText>
      </w:r>
      <w:bookmarkStart w:name="_@_713047B97D684B9C9A5D06D8884E7F2FZ" w:id="798476285"/>
      <w:r>
        <w:fldChar w:fldCharType="separate"/>
      </w:r>
      <w:bookmarkEnd w:id="798476285"/>
      <w:r w:rsidR="4D851850">
        <w:rPr>
          <w:rStyle w:val="Mention"/>
          <w:noProof/>
        </w:rPr>
        <w:t>@Scharf, Jason</w:t>
      </w:r>
      <w:commentRangeEnd w:id="1128316743"/>
      <w:r>
        <w:rPr>
          <w:rStyle w:val="CommentReference"/>
        </w:rPr>
        <w:commentReference w:id="1128316743"/>
      </w:r>
      <w:r>
        <w:fldChar w:fldCharType="end"/>
      </w:r>
    </w:p>
    <w:p w:rsidR="55494F44" w:rsidP="55494F44" w:rsidRDefault="55494F44" w14:paraId="7BC6610E" w14:textId="06EDD7C0">
      <w:pPr>
        <w:pStyle w:val="Compact"/>
        <w:rPr>
          <w:rFonts w:ascii="Cambria" w:hAnsi="Cambria" w:eastAsia="Cambria" w:cs="Cambria" w:asciiTheme="minorAscii" w:hAnsiTheme="minorAscii" w:eastAsiaTheme="minorAscii" w:cstheme="minorAscii"/>
          <w:b w:val="1"/>
          <w:bCs w:val="1"/>
          <w:sz w:val="24"/>
          <w:szCs w:val="24"/>
        </w:rPr>
      </w:pPr>
    </w:p>
    <w:p w:rsidR="12117005" w:rsidP="1589AA54" w:rsidRDefault="12117005" w14:paraId="09E4C012" w14:textId="04F6ED51">
      <w:pPr>
        <w:pStyle w:val="Compact"/>
        <w:bidi w:val="0"/>
        <w:spacing w:before="36" w:beforeAutospacing="off" w:after="36" w:afterAutospacing="off" w:line="259" w:lineRule="auto"/>
        <w:ind/>
        <w:rPr>
          <w:rFonts w:ascii="Cambria" w:hAnsi="Cambria" w:eastAsia="Cambria" w:cs="Cambria" w:asciiTheme="minorAscii" w:hAnsiTheme="minorAscii" w:eastAsiaTheme="minorAscii" w:cstheme="minorAscii"/>
          <w:b w:val="1"/>
          <w:bCs w:val="1"/>
          <w:noProof w:val="0"/>
          <w:sz w:val="24"/>
          <w:szCs w:val="24"/>
          <w:lang w:val="en-US"/>
        </w:rPr>
      </w:pPr>
      <w:r w:rsidRPr="1589AA54" w:rsidR="3BE75777">
        <w:rPr>
          <w:rFonts w:ascii="Cambria" w:hAnsi="Cambria" w:eastAsia="Cambria" w:cs="Cambria" w:asciiTheme="minorAscii" w:hAnsiTheme="minorAscii" w:eastAsiaTheme="minorAscii" w:cstheme="minorAscii"/>
          <w:b w:val="1"/>
          <w:bCs w:val="1"/>
          <w:sz w:val="24"/>
          <w:szCs w:val="24"/>
        </w:rPr>
        <w:t>New Action Items:</w:t>
      </w:r>
    </w:p>
    <w:p w:rsidR="1589AA54" w:rsidP="1589AA54" w:rsidRDefault="1589AA54" w14:paraId="07EFDB84" w14:textId="4AB492C5">
      <w:pPr>
        <w:pStyle w:val="Compact"/>
        <w:numPr>
          <w:ilvl w:val="0"/>
          <w:numId w:val="44"/>
        </w:numPr>
        <w:rPr>
          <w:rFonts w:ascii="Cambria" w:hAnsi="Cambria" w:eastAsia="Cambria" w:cs="Cambria" w:asciiTheme="minorAscii" w:hAnsiTheme="minorAscii" w:eastAsiaTheme="minorAscii" w:cstheme="minorAscii"/>
          <w:b w:val="1"/>
          <w:bCs w:val="1"/>
          <w:sz w:val="24"/>
          <w:szCs w:val="24"/>
        </w:rPr>
      </w:pPr>
      <w:r w:rsidRPr="00D323DC" w:rsidR="5B5C3D77">
        <w:rPr>
          <w:rFonts w:ascii="Cambria" w:hAnsi="Cambria" w:eastAsia="Cambria" w:cs="Cambria" w:asciiTheme="minorAscii" w:hAnsiTheme="minorAscii" w:eastAsiaTheme="minorAscii" w:cstheme="minorAscii"/>
          <w:b w:val="0"/>
          <w:bCs w:val="0"/>
          <w:sz w:val="24"/>
          <w:szCs w:val="24"/>
        </w:rPr>
        <w:t>Discuss what to do with BWC Technology and the lack of responses from Codes at next meeting</w:t>
      </w:r>
    </w:p>
    <w:sectPr w:rsidR="00AC6545">
      <w:pgSz w:w="12240" w:h="15840" w:orient="portrait"/>
      <w:pgMar w:top="1440" w:right="1440" w:bottom="1440" w:left="1440" w:header="720" w:footer="720" w:gutter="0"/>
      <w:cols w:space="720"/>
    </w:sectPr>
  </w:body>
</w:document>
</file>

<file path=word/comments.xml><?xml version="1.0" encoding="utf-8"?>
<w:comments xmlns:w14="http://schemas.microsoft.com/office/word/2010/wordml" xmlns:w="http://schemas.openxmlformats.org/wordprocessingml/2006/main">
  <w:comment w:initials="SJ" w:author="Scharf, Jason" w:date="2023-07-11T17:19:30" w:id="2107983851">
    <w:p w:rsidR="1589AA54" w:rsidRDefault="1589AA54" w14:paraId="5A677C5F" w14:textId="17FB8C4D">
      <w:pPr>
        <w:pStyle w:val="CommentText"/>
      </w:pPr>
      <w:r>
        <w:fldChar w:fldCharType="begin"/>
      </w:r>
      <w:r>
        <w:instrText xml:space="preserve"> HYPERLINK "mailto:jscharf@syr.gov"</w:instrText>
      </w:r>
      <w:bookmarkStart w:name="_@_3F5A03A511E84FB6A3F8C700FAE9D60CZ" w:id="464347111"/>
      <w:r>
        <w:fldChar w:fldCharType="separate"/>
      </w:r>
      <w:bookmarkEnd w:id="464347111"/>
      <w:r w:rsidR="1589AA54">
        <w:rPr>
          <w:rStyle w:val="Mention"/>
          <w:noProof/>
        </w:rPr>
        <w:t>@Scharf, Jason</w:t>
      </w:r>
      <w:r>
        <w:fldChar w:fldCharType="end"/>
      </w:r>
      <w:r>
        <w:rPr>
          <w:rStyle w:val="CommentReference"/>
        </w:rPr>
        <w:annotationRef/>
      </w:r>
    </w:p>
  </w:comment>
  <w:comment w:initials="SJ" w:author="Scharf, Jason" w:date="2023-07-11T17:20:01" w:id="1509076175">
    <w:p w:rsidR="1589AA54" w:rsidRDefault="1589AA54" w14:paraId="1ACEC7DC" w14:textId="4DA7A2CE">
      <w:pPr>
        <w:pStyle w:val="CommentText"/>
      </w:pPr>
      <w:r>
        <w:fldChar w:fldCharType="begin"/>
      </w:r>
      <w:r>
        <w:instrText xml:space="preserve"> HYPERLINK "mailto:jscharf@syr.gov"</w:instrText>
      </w:r>
      <w:bookmarkStart w:name="_@_E6364CE46A634E818E25878AB4194046Z" w:id="1610630684"/>
      <w:r>
        <w:fldChar w:fldCharType="separate"/>
      </w:r>
      <w:bookmarkEnd w:id="1610630684"/>
      <w:r w:rsidR="1589AA54">
        <w:rPr>
          <w:rStyle w:val="Mention"/>
          <w:noProof/>
        </w:rPr>
        <w:t>@Scharf, Jason</w:t>
      </w:r>
      <w:r>
        <w:fldChar w:fldCharType="end"/>
      </w:r>
      <w:r>
        <w:rPr>
          <w:rStyle w:val="CommentReference"/>
        </w:rPr>
        <w:annotationRef/>
      </w:r>
    </w:p>
  </w:comment>
  <w:comment w:initials="SJ" w:author="Scharf, Jason" w:date="2023-07-11T17:20:13" w:id="1128316743">
    <w:p w:rsidR="1589AA54" w:rsidRDefault="1589AA54" w14:paraId="19332E20" w14:textId="64173C68">
      <w:pPr>
        <w:pStyle w:val="CommentText"/>
      </w:pPr>
      <w:r>
        <w:fldChar w:fldCharType="begin"/>
      </w:r>
      <w:r>
        <w:instrText xml:space="preserve"> HYPERLINK "mailto:jscharf@syr.gov"</w:instrText>
      </w:r>
      <w:bookmarkStart w:name="_@_7D47D969C53D4C79BB7FBA41FFDC0307Z" w:id="1120626806"/>
      <w:r>
        <w:fldChar w:fldCharType="separate"/>
      </w:r>
      <w:bookmarkEnd w:id="1120626806"/>
      <w:r w:rsidR="1589AA54">
        <w:rPr>
          <w:rStyle w:val="Mention"/>
          <w:noProof/>
        </w:rPr>
        <w:t>@Scharf, Jason</w:t>
      </w:r>
      <w:r>
        <w:fldChar w:fldCharType="end"/>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paraId="5A677C5F"/>
  <w15:commentEx w15:paraId="1ACEC7DC"/>
  <w15:commentEx w15:paraId="19332E2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9F0224" w16cex:dateUtc="2023-07-11T21:20:13.544Z"/>
  <w16cex:commentExtensible w16cex:durableId="0B6B401B" w16cex:dateUtc="2023-07-11T21:20:01.259Z"/>
  <w16cex:commentExtensible w16cex:durableId="49915667" w16cex:dateUtc="2023-07-11T21:19:30.156Z"/>
</w16cex:commentsExtensible>
</file>

<file path=word/commentsIds.xml><?xml version="1.0" encoding="utf-8"?>
<w16cid:commentsIds xmlns:mc="http://schemas.openxmlformats.org/markup-compatibility/2006" xmlns:w16cid="http://schemas.microsoft.com/office/word/2016/wordml/cid" mc:Ignorable="w16cid">
  <w16cid:commentId w16cid:paraId="5A677C5F" w16cid:durableId="49915667"/>
  <w16cid:commentId w16cid:paraId="1ACEC7DC" w16cid:durableId="0B6B401B"/>
  <w16cid:commentId w16cid:paraId="19332E20" w16cid:durableId="209F02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0627" w:rsidRDefault="00C40627" w14:paraId="2B5978FB" w14:textId="77777777">
      <w:pPr>
        <w:spacing w:after="0"/>
      </w:pPr>
      <w:r>
        <w:separator/>
      </w:r>
    </w:p>
  </w:endnote>
  <w:endnote w:type="continuationSeparator" w:id="0">
    <w:p w:rsidR="00C40627" w:rsidRDefault="00C40627" w14:paraId="191DB3C5" w14:textId="77777777">
      <w:pPr>
        <w:spacing w:after="0"/>
      </w:pPr>
      <w:r>
        <w:continuationSeparator/>
      </w:r>
    </w:p>
  </w:endnote>
  <w:endnote w:type="continuationNotice" w:id="1">
    <w:p w:rsidR="00C40627" w:rsidRDefault="00C40627" w14:paraId="7199F8F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0627" w:rsidRDefault="00C40627" w14:paraId="2A395377" w14:textId="77777777">
      <w:r>
        <w:separator/>
      </w:r>
    </w:p>
  </w:footnote>
  <w:footnote w:type="continuationSeparator" w:id="0">
    <w:p w:rsidR="00C40627" w:rsidRDefault="00C40627" w14:paraId="681DB3C9" w14:textId="77777777">
      <w:r>
        <w:continuationSeparator/>
      </w:r>
    </w:p>
  </w:footnote>
  <w:footnote w:type="continuationNotice" w:id="1">
    <w:p w:rsidR="00C40627" w:rsidRDefault="00C40627" w14:paraId="19483097" w14:textId="77777777">
      <w:pPr>
        <w:spacing w:after="0"/>
      </w:pPr>
    </w:p>
  </w:footnote>
</w:footnotes>
</file>

<file path=word/intelligence2.xml><?xml version="1.0" encoding="utf-8"?>
<int2:intelligence xmlns:int2="http://schemas.microsoft.com/office/intelligence/2020/intelligence">
  <int2:observations>
    <int2:bookmark int2:bookmarkName="_Int_XuX3sYVg" int2:invalidationBookmarkName="" int2:hashCode="5cEnj+BQkBZE21" int2:id="agoyq0A9">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2">
    <w:nsid w:val="400fcc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4c7852b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23ba03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170742a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ee1c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0d040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3147b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2bfb44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7f853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ce0d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1aa780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42d06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8b55b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c5f63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40c8e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91424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40b7e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efce6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12dad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9142f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6cf1d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f93c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6dd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42f8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1e1a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a501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02AA7F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9F9E3C"/>
    <w:multiLevelType w:val="hybridMultilevel"/>
    <w:tmpl w:val="2F288AF4"/>
    <w:lvl w:ilvl="0" w:tplc="554EF8D6">
      <w:start w:val="1"/>
      <w:numFmt w:val="bullet"/>
      <w:lvlText w:val="•"/>
      <w:lvlJc w:val="left"/>
      <w:pPr>
        <w:ind w:left="720" w:hanging="360"/>
      </w:pPr>
      <w:rPr>
        <w:rFonts w:hint="default" w:ascii="Symbol" w:hAnsi="Symbol"/>
      </w:rPr>
    </w:lvl>
    <w:lvl w:ilvl="1" w:tplc="D854BC38">
      <w:start w:val="1"/>
      <w:numFmt w:val="bullet"/>
      <w:lvlText w:val="o"/>
      <w:lvlJc w:val="left"/>
      <w:pPr>
        <w:ind w:left="1440" w:hanging="360"/>
      </w:pPr>
      <w:rPr>
        <w:rFonts w:hint="default" w:ascii="Courier New" w:hAnsi="Courier New"/>
      </w:rPr>
    </w:lvl>
    <w:lvl w:ilvl="2" w:tplc="2968DE7C">
      <w:start w:val="1"/>
      <w:numFmt w:val="bullet"/>
      <w:lvlText w:val=""/>
      <w:lvlJc w:val="left"/>
      <w:pPr>
        <w:ind w:left="2160" w:hanging="360"/>
      </w:pPr>
      <w:rPr>
        <w:rFonts w:hint="default" w:ascii="Wingdings" w:hAnsi="Wingdings"/>
      </w:rPr>
    </w:lvl>
    <w:lvl w:ilvl="3" w:tplc="D742AC74">
      <w:start w:val="1"/>
      <w:numFmt w:val="bullet"/>
      <w:lvlText w:val=""/>
      <w:lvlJc w:val="left"/>
      <w:pPr>
        <w:ind w:left="2880" w:hanging="360"/>
      </w:pPr>
      <w:rPr>
        <w:rFonts w:hint="default" w:ascii="Symbol" w:hAnsi="Symbol"/>
      </w:rPr>
    </w:lvl>
    <w:lvl w:ilvl="4" w:tplc="6DEA2430">
      <w:start w:val="1"/>
      <w:numFmt w:val="bullet"/>
      <w:lvlText w:val="o"/>
      <w:lvlJc w:val="left"/>
      <w:pPr>
        <w:ind w:left="3600" w:hanging="360"/>
      </w:pPr>
      <w:rPr>
        <w:rFonts w:hint="default" w:ascii="Courier New" w:hAnsi="Courier New"/>
      </w:rPr>
    </w:lvl>
    <w:lvl w:ilvl="5" w:tplc="D0780EBA">
      <w:start w:val="1"/>
      <w:numFmt w:val="bullet"/>
      <w:lvlText w:val=""/>
      <w:lvlJc w:val="left"/>
      <w:pPr>
        <w:ind w:left="4320" w:hanging="360"/>
      </w:pPr>
      <w:rPr>
        <w:rFonts w:hint="default" w:ascii="Wingdings" w:hAnsi="Wingdings"/>
      </w:rPr>
    </w:lvl>
    <w:lvl w:ilvl="6" w:tplc="455C649C">
      <w:start w:val="1"/>
      <w:numFmt w:val="bullet"/>
      <w:lvlText w:val=""/>
      <w:lvlJc w:val="left"/>
      <w:pPr>
        <w:ind w:left="5040" w:hanging="360"/>
      </w:pPr>
      <w:rPr>
        <w:rFonts w:hint="default" w:ascii="Symbol" w:hAnsi="Symbol"/>
      </w:rPr>
    </w:lvl>
    <w:lvl w:ilvl="7" w:tplc="42E49D84">
      <w:start w:val="1"/>
      <w:numFmt w:val="bullet"/>
      <w:lvlText w:val="o"/>
      <w:lvlJc w:val="left"/>
      <w:pPr>
        <w:ind w:left="5760" w:hanging="360"/>
      </w:pPr>
      <w:rPr>
        <w:rFonts w:hint="default" w:ascii="Courier New" w:hAnsi="Courier New"/>
      </w:rPr>
    </w:lvl>
    <w:lvl w:ilvl="8" w:tplc="49521EE8">
      <w:start w:val="1"/>
      <w:numFmt w:val="bullet"/>
      <w:lvlText w:val=""/>
      <w:lvlJc w:val="left"/>
      <w:pPr>
        <w:ind w:left="6480" w:hanging="360"/>
      </w:pPr>
      <w:rPr>
        <w:rFonts w:hint="default" w:ascii="Wingdings" w:hAnsi="Wingdings"/>
      </w:rPr>
    </w:lvl>
  </w:abstractNum>
  <w:abstractNum w:abstractNumId="2" w15:restartNumberingAfterBreak="0">
    <w:nsid w:val="1EECDD69"/>
    <w:multiLevelType w:val="hybridMultilevel"/>
    <w:tmpl w:val="172C646E"/>
    <w:lvl w:ilvl="0" w:tplc="5550777A">
      <w:start w:val="1"/>
      <w:numFmt w:val="bullet"/>
      <w:lvlText w:val="·"/>
      <w:lvlJc w:val="left"/>
      <w:pPr>
        <w:ind w:left="720" w:hanging="360"/>
      </w:pPr>
      <w:rPr>
        <w:rFonts w:hint="default" w:ascii="Symbol" w:hAnsi="Symbol"/>
      </w:rPr>
    </w:lvl>
    <w:lvl w:ilvl="1" w:tplc="10480488">
      <w:start w:val="1"/>
      <w:numFmt w:val="bullet"/>
      <w:lvlText w:val="o"/>
      <w:lvlJc w:val="left"/>
      <w:pPr>
        <w:ind w:left="1440" w:hanging="360"/>
      </w:pPr>
      <w:rPr>
        <w:rFonts w:hint="default" w:ascii="Courier New" w:hAnsi="Courier New"/>
      </w:rPr>
    </w:lvl>
    <w:lvl w:ilvl="2" w:tplc="4A7C082C">
      <w:start w:val="1"/>
      <w:numFmt w:val="bullet"/>
      <w:lvlText w:val=""/>
      <w:lvlJc w:val="left"/>
      <w:pPr>
        <w:ind w:left="2160" w:hanging="360"/>
      </w:pPr>
      <w:rPr>
        <w:rFonts w:hint="default" w:ascii="Wingdings" w:hAnsi="Wingdings"/>
      </w:rPr>
    </w:lvl>
    <w:lvl w:ilvl="3" w:tplc="BB38F422">
      <w:start w:val="1"/>
      <w:numFmt w:val="bullet"/>
      <w:lvlText w:val=""/>
      <w:lvlJc w:val="left"/>
      <w:pPr>
        <w:ind w:left="2880" w:hanging="360"/>
      </w:pPr>
      <w:rPr>
        <w:rFonts w:hint="default" w:ascii="Symbol" w:hAnsi="Symbol"/>
      </w:rPr>
    </w:lvl>
    <w:lvl w:ilvl="4" w:tplc="5AB2FA78">
      <w:start w:val="1"/>
      <w:numFmt w:val="bullet"/>
      <w:lvlText w:val="o"/>
      <w:lvlJc w:val="left"/>
      <w:pPr>
        <w:ind w:left="3600" w:hanging="360"/>
      </w:pPr>
      <w:rPr>
        <w:rFonts w:hint="default" w:ascii="Courier New" w:hAnsi="Courier New"/>
      </w:rPr>
    </w:lvl>
    <w:lvl w:ilvl="5" w:tplc="632A9B82">
      <w:start w:val="1"/>
      <w:numFmt w:val="bullet"/>
      <w:lvlText w:val=""/>
      <w:lvlJc w:val="left"/>
      <w:pPr>
        <w:ind w:left="4320" w:hanging="360"/>
      </w:pPr>
      <w:rPr>
        <w:rFonts w:hint="default" w:ascii="Wingdings" w:hAnsi="Wingdings"/>
      </w:rPr>
    </w:lvl>
    <w:lvl w:ilvl="6" w:tplc="3C8C23B8">
      <w:start w:val="1"/>
      <w:numFmt w:val="bullet"/>
      <w:lvlText w:val=""/>
      <w:lvlJc w:val="left"/>
      <w:pPr>
        <w:ind w:left="5040" w:hanging="360"/>
      </w:pPr>
      <w:rPr>
        <w:rFonts w:hint="default" w:ascii="Symbol" w:hAnsi="Symbol"/>
      </w:rPr>
    </w:lvl>
    <w:lvl w:ilvl="7" w:tplc="C486FDEA">
      <w:start w:val="1"/>
      <w:numFmt w:val="bullet"/>
      <w:lvlText w:val="o"/>
      <w:lvlJc w:val="left"/>
      <w:pPr>
        <w:ind w:left="5760" w:hanging="360"/>
      </w:pPr>
      <w:rPr>
        <w:rFonts w:hint="default" w:ascii="Courier New" w:hAnsi="Courier New"/>
      </w:rPr>
    </w:lvl>
    <w:lvl w:ilvl="8" w:tplc="BD562728">
      <w:start w:val="1"/>
      <w:numFmt w:val="bullet"/>
      <w:lvlText w:val=""/>
      <w:lvlJc w:val="left"/>
      <w:pPr>
        <w:ind w:left="6480" w:hanging="360"/>
      </w:pPr>
      <w:rPr>
        <w:rFonts w:hint="default" w:ascii="Wingdings" w:hAnsi="Wingdings"/>
      </w:rPr>
    </w:lvl>
  </w:abstractNum>
  <w:abstractNum w:abstractNumId="3" w15:restartNumberingAfterBreak="0">
    <w:nsid w:val="21E574E2"/>
    <w:multiLevelType w:val="hybridMultilevel"/>
    <w:tmpl w:val="0750D47A"/>
    <w:lvl w:ilvl="0" w:tplc="ECDC4BE6">
      <w:start w:val="1"/>
      <w:numFmt w:val="bullet"/>
      <w:lvlText w:val=""/>
      <w:lvlJc w:val="left"/>
      <w:pPr>
        <w:ind w:left="720" w:hanging="360"/>
      </w:pPr>
      <w:rPr>
        <w:rFonts w:hint="default" w:ascii="Symbol" w:hAnsi="Symbol"/>
      </w:rPr>
    </w:lvl>
    <w:lvl w:ilvl="1" w:tplc="18D62DDE">
      <w:start w:val="1"/>
      <w:numFmt w:val="bullet"/>
      <w:lvlText w:val="o"/>
      <w:lvlJc w:val="left"/>
      <w:pPr>
        <w:ind w:left="1440" w:hanging="360"/>
      </w:pPr>
      <w:rPr>
        <w:rFonts w:hint="default" w:ascii="Courier New" w:hAnsi="Courier New"/>
      </w:rPr>
    </w:lvl>
    <w:lvl w:ilvl="2" w:tplc="12F6D544">
      <w:start w:val="1"/>
      <w:numFmt w:val="bullet"/>
      <w:lvlText w:val=""/>
      <w:lvlJc w:val="left"/>
      <w:pPr>
        <w:ind w:left="2160" w:hanging="360"/>
      </w:pPr>
      <w:rPr>
        <w:rFonts w:hint="default" w:ascii="Wingdings" w:hAnsi="Wingdings"/>
      </w:rPr>
    </w:lvl>
    <w:lvl w:ilvl="3" w:tplc="5428E0AC">
      <w:start w:val="1"/>
      <w:numFmt w:val="bullet"/>
      <w:lvlText w:val=""/>
      <w:lvlJc w:val="left"/>
      <w:pPr>
        <w:ind w:left="2880" w:hanging="360"/>
      </w:pPr>
      <w:rPr>
        <w:rFonts w:hint="default" w:ascii="Symbol" w:hAnsi="Symbol"/>
      </w:rPr>
    </w:lvl>
    <w:lvl w:ilvl="4" w:tplc="CC4C1584">
      <w:start w:val="1"/>
      <w:numFmt w:val="bullet"/>
      <w:lvlText w:val="o"/>
      <w:lvlJc w:val="left"/>
      <w:pPr>
        <w:ind w:left="3600" w:hanging="360"/>
      </w:pPr>
      <w:rPr>
        <w:rFonts w:hint="default" w:ascii="Courier New" w:hAnsi="Courier New"/>
      </w:rPr>
    </w:lvl>
    <w:lvl w:ilvl="5" w:tplc="C1A4563C">
      <w:start w:val="1"/>
      <w:numFmt w:val="bullet"/>
      <w:lvlText w:val=""/>
      <w:lvlJc w:val="left"/>
      <w:pPr>
        <w:ind w:left="4320" w:hanging="360"/>
      </w:pPr>
      <w:rPr>
        <w:rFonts w:hint="default" w:ascii="Wingdings" w:hAnsi="Wingdings"/>
      </w:rPr>
    </w:lvl>
    <w:lvl w:ilvl="6" w:tplc="D190154A">
      <w:start w:val="1"/>
      <w:numFmt w:val="bullet"/>
      <w:lvlText w:val=""/>
      <w:lvlJc w:val="left"/>
      <w:pPr>
        <w:ind w:left="5040" w:hanging="360"/>
      </w:pPr>
      <w:rPr>
        <w:rFonts w:hint="default" w:ascii="Symbol" w:hAnsi="Symbol"/>
      </w:rPr>
    </w:lvl>
    <w:lvl w:ilvl="7" w:tplc="193468E8">
      <w:start w:val="1"/>
      <w:numFmt w:val="bullet"/>
      <w:lvlText w:val="o"/>
      <w:lvlJc w:val="left"/>
      <w:pPr>
        <w:ind w:left="5760" w:hanging="360"/>
      </w:pPr>
      <w:rPr>
        <w:rFonts w:hint="default" w:ascii="Courier New" w:hAnsi="Courier New"/>
      </w:rPr>
    </w:lvl>
    <w:lvl w:ilvl="8" w:tplc="1BE0B232">
      <w:start w:val="1"/>
      <w:numFmt w:val="bullet"/>
      <w:lvlText w:val=""/>
      <w:lvlJc w:val="left"/>
      <w:pPr>
        <w:ind w:left="6480" w:hanging="360"/>
      </w:pPr>
      <w:rPr>
        <w:rFonts w:hint="default" w:ascii="Wingdings" w:hAnsi="Wingdings"/>
      </w:rPr>
    </w:lvl>
  </w:abstractNum>
  <w:abstractNum w:abstractNumId="4" w15:restartNumberingAfterBreak="0">
    <w:nsid w:val="21F8B63C"/>
    <w:multiLevelType w:val="hybridMultilevel"/>
    <w:tmpl w:val="319EF8A6"/>
    <w:lvl w:ilvl="0" w:tplc="AAF4E832">
      <w:start w:val="1"/>
      <w:numFmt w:val="bullet"/>
      <w:lvlText w:val=""/>
      <w:lvlJc w:val="left"/>
      <w:pPr>
        <w:ind w:left="720" w:hanging="360"/>
      </w:pPr>
      <w:rPr>
        <w:rFonts w:hint="default" w:ascii="Wingdings" w:hAnsi="Wingdings"/>
      </w:rPr>
    </w:lvl>
    <w:lvl w:ilvl="1" w:tplc="5DFCF8A2">
      <w:start w:val="1"/>
      <w:numFmt w:val="bullet"/>
      <w:lvlText w:val="o"/>
      <w:lvlJc w:val="left"/>
      <w:pPr>
        <w:ind w:left="1440" w:hanging="360"/>
      </w:pPr>
      <w:rPr>
        <w:rFonts w:hint="default" w:ascii="Courier New" w:hAnsi="Courier New"/>
      </w:rPr>
    </w:lvl>
    <w:lvl w:ilvl="2" w:tplc="1D1651E2">
      <w:start w:val="1"/>
      <w:numFmt w:val="bullet"/>
      <w:lvlText w:val=""/>
      <w:lvlJc w:val="left"/>
      <w:pPr>
        <w:ind w:left="2160" w:hanging="360"/>
      </w:pPr>
      <w:rPr>
        <w:rFonts w:hint="default" w:ascii="Wingdings" w:hAnsi="Wingdings"/>
      </w:rPr>
    </w:lvl>
    <w:lvl w:ilvl="3" w:tplc="DB88B372">
      <w:start w:val="1"/>
      <w:numFmt w:val="bullet"/>
      <w:lvlText w:val=""/>
      <w:lvlJc w:val="left"/>
      <w:pPr>
        <w:ind w:left="2880" w:hanging="360"/>
      </w:pPr>
      <w:rPr>
        <w:rFonts w:hint="default" w:ascii="Symbol" w:hAnsi="Symbol"/>
      </w:rPr>
    </w:lvl>
    <w:lvl w:ilvl="4" w:tplc="CDFCC956">
      <w:start w:val="1"/>
      <w:numFmt w:val="bullet"/>
      <w:lvlText w:val="o"/>
      <w:lvlJc w:val="left"/>
      <w:pPr>
        <w:ind w:left="3600" w:hanging="360"/>
      </w:pPr>
      <w:rPr>
        <w:rFonts w:hint="default" w:ascii="Courier New" w:hAnsi="Courier New"/>
      </w:rPr>
    </w:lvl>
    <w:lvl w:ilvl="5" w:tplc="A71A27C6">
      <w:start w:val="1"/>
      <w:numFmt w:val="bullet"/>
      <w:lvlText w:val=""/>
      <w:lvlJc w:val="left"/>
      <w:pPr>
        <w:ind w:left="4320" w:hanging="360"/>
      </w:pPr>
      <w:rPr>
        <w:rFonts w:hint="default" w:ascii="Wingdings" w:hAnsi="Wingdings"/>
      </w:rPr>
    </w:lvl>
    <w:lvl w:ilvl="6" w:tplc="2A00CA86">
      <w:start w:val="1"/>
      <w:numFmt w:val="bullet"/>
      <w:lvlText w:val=""/>
      <w:lvlJc w:val="left"/>
      <w:pPr>
        <w:ind w:left="5040" w:hanging="360"/>
      </w:pPr>
      <w:rPr>
        <w:rFonts w:hint="default" w:ascii="Symbol" w:hAnsi="Symbol"/>
      </w:rPr>
    </w:lvl>
    <w:lvl w:ilvl="7" w:tplc="FAE00B0C">
      <w:start w:val="1"/>
      <w:numFmt w:val="bullet"/>
      <w:lvlText w:val="o"/>
      <w:lvlJc w:val="left"/>
      <w:pPr>
        <w:ind w:left="5760" w:hanging="360"/>
      </w:pPr>
      <w:rPr>
        <w:rFonts w:hint="default" w:ascii="Courier New" w:hAnsi="Courier New"/>
      </w:rPr>
    </w:lvl>
    <w:lvl w:ilvl="8" w:tplc="4EDA6D44">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569E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A28B7F"/>
    <w:multiLevelType w:val="hybridMultilevel"/>
    <w:tmpl w:val="3A869892"/>
    <w:lvl w:ilvl="0" w:tplc="85A46510">
      <w:start w:val="1"/>
      <w:numFmt w:val="bullet"/>
      <w:lvlText w:val=""/>
      <w:lvlJc w:val="left"/>
      <w:pPr>
        <w:ind w:left="720" w:hanging="360"/>
      </w:pPr>
      <w:rPr>
        <w:rFonts w:hint="default" w:ascii="Symbol" w:hAnsi="Symbol"/>
      </w:rPr>
    </w:lvl>
    <w:lvl w:ilvl="1" w:tplc="A4D86696">
      <w:start w:val="1"/>
      <w:numFmt w:val="bullet"/>
      <w:lvlText w:val="o"/>
      <w:lvlJc w:val="left"/>
      <w:pPr>
        <w:ind w:left="1440" w:hanging="360"/>
      </w:pPr>
      <w:rPr>
        <w:rFonts w:hint="default" w:ascii="Courier New" w:hAnsi="Courier New"/>
      </w:rPr>
    </w:lvl>
    <w:lvl w:ilvl="2" w:tplc="EFB81CF8">
      <w:start w:val="1"/>
      <w:numFmt w:val="bullet"/>
      <w:lvlText w:val=""/>
      <w:lvlJc w:val="left"/>
      <w:pPr>
        <w:ind w:left="2160" w:hanging="360"/>
      </w:pPr>
      <w:rPr>
        <w:rFonts w:hint="default" w:ascii="Wingdings" w:hAnsi="Wingdings"/>
      </w:rPr>
    </w:lvl>
    <w:lvl w:ilvl="3" w:tplc="D160DBD0">
      <w:start w:val="1"/>
      <w:numFmt w:val="bullet"/>
      <w:lvlText w:val=""/>
      <w:lvlJc w:val="left"/>
      <w:pPr>
        <w:ind w:left="2880" w:hanging="360"/>
      </w:pPr>
      <w:rPr>
        <w:rFonts w:hint="default" w:ascii="Symbol" w:hAnsi="Symbol"/>
      </w:rPr>
    </w:lvl>
    <w:lvl w:ilvl="4" w:tplc="3CDE9476">
      <w:start w:val="1"/>
      <w:numFmt w:val="bullet"/>
      <w:lvlText w:val="o"/>
      <w:lvlJc w:val="left"/>
      <w:pPr>
        <w:ind w:left="3600" w:hanging="360"/>
      </w:pPr>
      <w:rPr>
        <w:rFonts w:hint="default" w:ascii="Courier New" w:hAnsi="Courier New"/>
      </w:rPr>
    </w:lvl>
    <w:lvl w:ilvl="5" w:tplc="0960EEC0">
      <w:start w:val="1"/>
      <w:numFmt w:val="bullet"/>
      <w:lvlText w:val=""/>
      <w:lvlJc w:val="left"/>
      <w:pPr>
        <w:ind w:left="4320" w:hanging="360"/>
      </w:pPr>
      <w:rPr>
        <w:rFonts w:hint="default" w:ascii="Wingdings" w:hAnsi="Wingdings"/>
      </w:rPr>
    </w:lvl>
    <w:lvl w:ilvl="6" w:tplc="D7BE458A">
      <w:start w:val="1"/>
      <w:numFmt w:val="bullet"/>
      <w:lvlText w:val=""/>
      <w:lvlJc w:val="left"/>
      <w:pPr>
        <w:ind w:left="5040" w:hanging="360"/>
      </w:pPr>
      <w:rPr>
        <w:rFonts w:hint="default" w:ascii="Symbol" w:hAnsi="Symbol"/>
      </w:rPr>
    </w:lvl>
    <w:lvl w:ilvl="7" w:tplc="44585654">
      <w:start w:val="1"/>
      <w:numFmt w:val="bullet"/>
      <w:lvlText w:val="o"/>
      <w:lvlJc w:val="left"/>
      <w:pPr>
        <w:ind w:left="5760" w:hanging="360"/>
      </w:pPr>
      <w:rPr>
        <w:rFonts w:hint="default" w:ascii="Courier New" w:hAnsi="Courier New"/>
      </w:rPr>
    </w:lvl>
    <w:lvl w:ilvl="8" w:tplc="4A30A60C">
      <w:start w:val="1"/>
      <w:numFmt w:val="bullet"/>
      <w:lvlText w:val=""/>
      <w:lvlJc w:val="left"/>
      <w:pPr>
        <w:ind w:left="6480" w:hanging="360"/>
      </w:pPr>
      <w:rPr>
        <w:rFonts w:hint="default" w:ascii="Wingdings" w:hAnsi="Wingdings"/>
      </w:rPr>
    </w:lvl>
  </w:abstractNum>
  <w:abstractNum w:abstractNumId="7" w15:restartNumberingAfterBreak="0">
    <w:nsid w:val="32CC8085"/>
    <w:multiLevelType w:val="hybridMultilevel"/>
    <w:tmpl w:val="B8CCEC30"/>
    <w:lvl w:ilvl="0" w:tplc="AA92310A">
      <w:start w:val="1"/>
      <w:numFmt w:val="bullet"/>
      <w:lvlText w:val="•"/>
      <w:lvlJc w:val="left"/>
      <w:pPr>
        <w:ind w:left="360" w:hanging="360"/>
      </w:pPr>
      <w:rPr>
        <w:rFonts w:hint="default" w:ascii="Symbol" w:hAnsi="Symbol"/>
      </w:rPr>
    </w:lvl>
    <w:lvl w:ilvl="1" w:tplc="AB9AB74E">
      <w:start w:val="1"/>
      <w:numFmt w:val="bullet"/>
      <w:lvlText w:val="o"/>
      <w:lvlJc w:val="left"/>
      <w:pPr>
        <w:ind w:left="1080" w:hanging="360"/>
      </w:pPr>
      <w:rPr>
        <w:rFonts w:hint="default" w:ascii="Courier New" w:hAnsi="Courier New"/>
      </w:rPr>
    </w:lvl>
    <w:lvl w:ilvl="2" w:tplc="C4D82EB8">
      <w:start w:val="1"/>
      <w:numFmt w:val="bullet"/>
      <w:lvlText w:val=""/>
      <w:lvlJc w:val="left"/>
      <w:pPr>
        <w:ind w:left="1800" w:hanging="360"/>
      </w:pPr>
      <w:rPr>
        <w:rFonts w:hint="default" w:ascii="Wingdings" w:hAnsi="Wingdings"/>
      </w:rPr>
    </w:lvl>
    <w:lvl w:ilvl="3" w:tplc="AEEE6E5E">
      <w:start w:val="1"/>
      <w:numFmt w:val="bullet"/>
      <w:lvlText w:val=""/>
      <w:lvlJc w:val="left"/>
      <w:pPr>
        <w:ind w:left="2520" w:hanging="360"/>
      </w:pPr>
      <w:rPr>
        <w:rFonts w:hint="default" w:ascii="Symbol" w:hAnsi="Symbol"/>
      </w:rPr>
    </w:lvl>
    <w:lvl w:ilvl="4" w:tplc="9E42BFE0">
      <w:start w:val="1"/>
      <w:numFmt w:val="bullet"/>
      <w:lvlText w:val="o"/>
      <w:lvlJc w:val="left"/>
      <w:pPr>
        <w:ind w:left="3240" w:hanging="360"/>
      </w:pPr>
      <w:rPr>
        <w:rFonts w:hint="default" w:ascii="Courier New" w:hAnsi="Courier New"/>
      </w:rPr>
    </w:lvl>
    <w:lvl w:ilvl="5" w:tplc="9DFE9EE2">
      <w:start w:val="1"/>
      <w:numFmt w:val="bullet"/>
      <w:lvlText w:val=""/>
      <w:lvlJc w:val="left"/>
      <w:pPr>
        <w:ind w:left="3960" w:hanging="360"/>
      </w:pPr>
      <w:rPr>
        <w:rFonts w:hint="default" w:ascii="Wingdings" w:hAnsi="Wingdings"/>
      </w:rPr>
    </w:lvl>
    <w:lvl w:ilvl="6" w:tplc="E4423C8A">
      <w:start w:val="1"/>
      <w:numFmt w:val="bullet"/>
      <w:lvlText w:val=""/>
      <w:lvlJc w:val="left"/>
      <w:pPr>
        <w:ind w:left="4680" w:hanging="360"/>
      </w:pPr>
      <w:rPr>
        <w:rFonts w:hint="default" w:ascii="Symbol" w:hAnsi="Symbol"/>
      </w:rPr>
    </w:lvl>
    <w:lvl w:ilvl="7" w:tplc="CA0A59D6">
      <w:start w:val="1"/>
      <w:numFmt w:val="bullet"/>
      <w:lvlText w:val="o"/>
      <w:lvlJc w:val="left"/>
      <w:pPr>
        <w:ind w:left="5400" w:hanging="360"/>
      </w:pPr>
      <w:rPr>
        <w:rFonts w:hint="default" w:ascii="Courier New" w:hAnsi="Courier New"/>
      </w:rPr>
    </w:lvl>
    <w:lvl w:ilvl="8" w:tplc="CFBA914E">
      <w:start w:val="1"/>
      <w:numFmt w:val="bullet"/>
      <w:lvlText w:val=""/>
      <w:lvlJc w:val="left"/>
      <w:pPr>
        <w:ind w:left="6120" w:hanging="360"/>
      </w:pPr>
      <w:rPr>
        <w:rFonts w:hint="default" w:ascii="Wingdings" w:hAnsi="Wingdings"/>
      </w:rPr>
    </w:lvl>
  </w:abstractNum>
  <w:abstractNum w:abstractNumId="8" w15:restartNumberingAfterBreak="0">
    <w:nsid w:val="4292AB7C"/>
    <w:multiLevelType w:val="hybridMultilevel"/>
    <w:tmpl w:val="06C05B6E"/>
    <w:lvl w:ilvl="0" w:tplc="00B2270C">
      <w:start w:val="1"/>
      <w:numFmt w:val="bullet"/>
      <w:lvlText w:val=""/>
      <w:lvlJc w:val="left"/>
      <w:pPr>
        <w:ind w:left="720" w:hanging="360"/>
      </w:pPr>
      <w:rPr>
        <w:rFonts w:hint="default" w:ascii="Symbol" w:hAnsi="Symbol"/>
      </w:rPr>
    </w:lvl>
    <w:lvl w:ilvl="1" w:tplc="6E4822CC">
      <w:start w:val="1"/>
      <w:numFmt w:val="bullet"/>
      <w:lvlText w:val="o"/>
      <w:lvlJc w:val="left"/>
      <w:pPr>
        <w:ind w:left="1440" w:hanging="360"/>
      </w:pPr>
      <w:rPr>
        <w:rFonts w:hint="default" w:ascii="Courier New" w:hAnsi="Courier New"/>
      </w:rPr>
    </w:lvl>
    <w:lvl w:ilvl="2" w:tplc="622EFC36">
      <w:start w:val="1"/>
      <w:numFmt w:val="bullet"/>
      <w:lvlText w:val=""/>
      <w:lvlJc w:val="left"/>
      <w:pPr>
        <w:ind w:left="2160" w:hanging="360"/>
      </w:pPr>
      <w:rPr>
        <w:rFonts w:hint="default" w:ascii="Wingdings" w:hAnsi="Wingdings"/>
      </w:rPr>
    </w:lvl>
    <w:lvl w:ilvl="3" w:tplc="6DEEBF2E">
      <w:start w:val="1"/>
      <w:numFmt w:val="bullet"/>
      <w:lvlText w:val=""/>
      <w:lvlJc w:val="left"/>
      <w:pPr>
        <w:ind w:left="2880" w:hanging="360"/>
      </w:pPr>
      <w:rPr>
        <w:rFonts w:hint="default" w:ascii="Symbol" w:hAnsi="Symbol"/>
      </w:rPr>
    </w:lvl>
    <w:lvl w:ilvl="4" w:tplc="E2B49620">
      <w:start w:val="1"/>
      <w:numFmt w:val="bullet"/>
      <w:lvlText w:val="o"/>
      <w:lvlJc w:val="left"/>
      <w:pPr>
        <w:ind w:left="3600" w:hanging="360"/>
      </w:pPr>
      <w:rPr>
        <w:rFonts w:hint="default" w:ascii="Courier New" w:hAnsi="Courier New"/>
      </w:rPr>
    </w:lvl>
    <w:lvl w:ilvl="5" w:tplc="CD3C130A">
      <w:start w:val="1"/>
      <w:numFmt w:val="bullet"/>
      <w:lvlText w:val=""/>
      <w:lvlJc w:val="left"/>
      <w:pPr>
        <w:ind w:left="4320" w:hanging="360"/>
      </w:pPr>
      <w:rPr>
        <w:rFonts w:hint="default" w:ascii="Wingdings" w:hAnsi="Wingdings"/>
      </w:rPr>
    </w:lvl>
    <w:lvl w:ilvl="6" w:tplc="E6CEFBD4">
      <w:start w:val="1"/>
      <w:numFmt w:val="bullet"/>
      <w:lvlText w:val=""/>
      <w:lvlJc w:val="left"/>
      <w:pPr>
        <w:ind w:left="5040" w:hanging="360"/>
      </w:pPr>
      <w:rPr>
        <w:rFonts w:hint="default" w:ascii="Symbol" w:hAnsi="Symbol"/>
      </w:rPr>
    </w:lvl>
    <w:lvl w:ilvl="7" w:tplc="99782EEE">
      <w:start w:val="1"/>
      <w:numFmt w:val="bullet"/>
      <w:lvlText w:val="o"/>
      <w:lvlJc w:val="left"/>
      <w:pPr>
        <w:ind w:left="5760" w:hanging="360"/>
      </w:pPr>
      <w:rPr>
        <w:rFonts w:hint="default" w:ascii="Courier New" w:hAnsi="Courier New"/>
      </w:rPr>
    </w:lvl>
    <w:lvl w:ilvl="8" w:tplc="EF52BD44">
      <w:start w:val="1"/>
      <w:numFmt w:val="bullet"/>
      <w:lvlText w:val=""/>
      <w:lvlJc w:val="left"/>
      <w:pPr>
        <w:ind w:left="6480" w:hanging="360"/>
      </w:pPr>
      <w:rPr>
        <w:rFonts w:hint="default" w:ascii="Wingdings" w:hAnsi="Wingdings"/>
      </w:rPr>
    </w:lvl>
  </w:abstractNum>
  <w:abstractNum w:abstractNumId="9" w15:restartNumberingAfterBreak="0">
    <w:nsid w:val="50824C57"/>
    <w:multiLevelType w:val="hybridMultilevel"/>
    <w:tmpl w:val="C67E4AAA"/>
    <w:lvl w:ilvl="0" w:tplc="ECBEF58E">
      <w:start w:val="1"/>
      <w:numFmt w:val="bullet"/>
      <w:lvlText w:val=""/>
      <w:lvlJc w:val="left"/>
      <w:pPr>
        <w:ind w:left="720" w:hanging="360"/>
      </w:pPr>
      <w:rPr>
        <w:rFonts w:hint="default" w:ascii="Symbol" w:hAnsi="Symbol"/>
      </w:rPr>
    </w:lvl>
    <w:lvl w:ilvl="1" w:tplc="0494DCD8">
      <w:start w:val="1"/>
      <w:numFmt w:val="bullet"/>
      <w:lvlText w:val="o"/>
      <w:lvlJc w:val="left"/>
      <w:pPr>
        <w:ind w:left="1440" w:hanging="360"/>
      </w:pPr>
      <w:rPr>
        <w:rFonts w:hint="default" w:ascii="Courier New" w:hAnsi="Courier New"/>
      </w:rPr>
    </w:lvl>
    <w:lvl w:ilvl="2" w:tplc="C51A2838">
      <w:start w:val="1"/>
      <w:numFmt w:val="bullet"/>
      <w:lvlText w:val=""/>
      <w:lvlJc w:val="left"/>
      <w:pPr>
        <w:ind w:left="2160" w:hanging="360"/>
      </w:pPr>
      <w:rPr>
        <w:rFonts w:hint="default" w:ascii="Wingdings" w:hAnsi="Wingdings"/>
      </w:rPr>
    </w:lvl>
    <w:lvl w:ilvl="3" w:tplc="77FA55D8">
      <w:start w:val="1"/>
      <w:numFmt w:val="bullet"/>
      <w:lvlText w:val=""/>
      <w:lvlJc w:val="left"/>
      <w:pPr>
        <w:ind w:left="2880" w:hanging="360"/>
      </w:pPr>
      <w:rPr>
        <w:rFonts w:hint="default" w:ascii="Symbol" w:hAnsi="Symbol"/>
      </w:rPr>
    </w:lvl>
    <w:lvl w:ilvl="4" w:tplc="B458390C">
      <w:start w:val="1"/>
      <w:numFmt w:val="bullet"/>
      <w:lvlText w:val="o"/>
      <w:lvlJc w:val="left"/>
      <w:pPr>
        <w:ind w:left="3600" w:hanging="360"/>
      </w:pPr>
      <w:rPr>
        <w:rFonts w:hint="default" w:ascii="Courier New" w:hAnsi="Courier New"/>
      </w:rPr>
    </w:lvl>
    <w:lvl w:ilvl="5" w:tplc="D3C48626">
      <w:start w:val="1"/>
      <w:numFmt w:val="bullet"/>
      <w:lvlText w:val=""/>
      <w:lvlJc w:val="left"/>
      <w:pPr>
        <w:ind w:left="4320" w:hanging="360"/>
      </w:pPr>
      <w:rPr>
        <w:rFonts w:hint="default" w:ascii="Wingdings" w:hAnsi="Wingdings"/>
      </w:rPr>
    </w:lvl>
    <w:lvl w:ilvl="6" w:tplc="E61E9F1C">
      <w:start w:val="1"/>
      <w:numFmt w:val="bullet"/>
      <w:lvlText w:val=""/>
      <w:lvlJc w:val="left"/>
      <w:pPr>
        <w:ind w:left="5040" w:hanging="360"/>
      </w:pPr>
      <w:rPr>
        <w:rFonts w:hint="default" w:ascii="Symbol" w:hAnsi="Symbol"/>
      </w:rPr>
    </w:lvl>
    <w:lvl w:ilvl="7" w:tplc="6E286DAA">
      <w:start w:val="1"/>
      <w:numFmt w:val="bullet"/>
      <w:lvlText w:val="o"/>
      <w:lvlJc w:val="left"/>
      <w:pPr>
        <w:ind w:left="5760" w:hanging="360"/>
      </w:pPr>
      <w:rPr>
        <w:rFonts w:hint="default" w:ascii="Courier New" w:hAnsi="Courier New"/>
      </w:rPr>
    </w:lvl>
    <w:lvl w:ilvl="8" w:tplc="7794E3AE">
      <w:start w:val="1"/>
      <w:numFmt w:val="bullet"/>
      <w:lvlText w:val=""/>
      <w:lvlJc w:val="left"/>
      <w:pPr>
        <w:ind w:left="6480" w:hanging="360"/>
      </w:pPr>
      <w:rPr>
        <w:rFonts w:hint="default" w:ascii="Wingdings" w:hAnsi="Wingdings"/>
      </w:rPr>
    </w:lvl>
  </w:abstractNum>
  <w:abstractNum w:abstractNumId="10" w15:restartNumberingAfterBreak="0">
    <w:nsid w:val="535FDC42"/>
    <w:multiLevelType w:val="hybridMultilevel"/>
    <w:tmpl w:val="9EB403CE"/>
    <w:lvl w:ilvl="0" w:tplc="6BD67CE0">
      <w:start w:val="1"/>
      <w:numFmt w:val="bullet"/>
      <w:lvlText w:val=""/>
      <w:lvlJc w:val="left"/>
      <w:pPr>
        <w:ind w:left="720" w:hanging="360"/>
      </w:pPr>
      <w:rPr>
        <w:rFonts w:hint="default" w:ascii="Symbol" w:hAnsi="Symbol"/>
      </w:rPr>
    </w:lvl>
    <w:lvl w:ilvl="1" w:tplc="3DDEC25A">
      <w:start w:val="1"/>
      <w:numFmt w:val="bullet"/>
      <w:lvlText w:val="o"/>
      <w:lvlJc w:val="left"/>
      <w:pPr>
        <w:ind w:left="1440" w:hanging="360"/>
      </w:pPr>
      <w:rPr>
        <w:rFonts w:hint="default" w:ascii="Courier New" w:hAnsi="Courier New"/>
      </w:rPr>
    </w:lvl>
    <w:lvl w:ilvl="2" w:tplc="92125174">
      <w:start w:val="1"/>
      <w:numFmt w:val="bullet"/>
      <w:lvlText w:val=""/>
      <w:lvlJc w:val="left"/>
      <w:pPr>
        <w:ind w:left="2160" w:hanging="360"/>
      </w:pPr>
      <w:rPr>
        <w:rFonts w:hint="default" w:ascii="Wingdings" w:hAnsi="Wingdings"/>
      </w:rPr>
    </w:lvl>
    <w:lvl w:ilvl="3" w:tplc="5DAADE16">
      <w:start w:val="1"/>
      <w:numFmt w:val="bullet"/>
      <w:lvlText w:val=""/>
      <w:lvlJc w:val="left"/>
      <w:pPr>
        <w:ind w:left="2880" w:hanging="360"/>
      </w:pPr>
      <w:rPr>
        <w:rFonts w:hint="default" w:ascii="Symbol" w:hAnsi="Symbol"/>
      </w:rPr>
    </w:lvl>
    <w:lvl w:ilvl="4" w:tplc="766470B8">
      <w:start w:val="1"/>
      <w:numFmt w:val="bullet"/>
      <w:lvlText w:val="o"/>
      <w:lvlJc w:val="left"/>
      <w:pPr>
        <w:ind w:left="3600" w:hanging="360"/>
      </w:pPr>
      <w:rPr>
        <w:rFonts w:hint="default" w:ascii="Courier New" w:hAnsi="Courier New"/>
      </w:rPr>
    </w:lvl>
    <w:lvl w:ilvl="5" w:tplc="B42A3CB0">
      <w:start w:val="1"/>
      <w:numFmt w:val="bullet"/>
      <w:lvlText w:val=""/>
      <w:lvlJc w:val="left"/>
      <w:pPr>
        <w:ind w:left="4320" w:hanging="360"/>
      </w:pPr>
      <w:rPr>
        <w:rFonts w:hint="default" w:ascii="Wingdings" w:hAnsi="Wingdings"/>
      </w:rPr>
    </w:lvl>
    <w:lvl w:ilvl="6" w:tplc="AD203A78">
      <w:start w:val="1"/>
      <w:numFmt w:val="bullet"/>
      <w:lvlText w:val=""/>
      <w:lvlJc w:val="left"/>
      <w:pPr>
        <w:ind w:left="5040" w:hanging="360"/>
      </w:pPr>
      <w:rPr>
        <w:rFonts w:hint="default" w:ascii="Symbol" w:hAnsi="Symbol"/>
      </w:rPr>
    </w:lvl>
    <w:lvl w:ilvl="7" w:tplc="93B62F2E">
      <w:start w:val="1"/>
      <w:numFmt w:val="bullet"/>
      <w:lvlText w:val="o"/>
      <w:lvlJc w:val="left"/>
      <w:pPr>
        <w:ind w:left="5760" w:hanging="360"/>
      </w:pPr>
      <w:rPr>
        <w:rFonts w:hint="default" w:ascii="Courier New" w:hAnsi="Courier New"/>
      </w:rPr>
    </w:lvl>
    <w:lvl w:ilvl="8" w:tplc="84E245B4">
      <w:start w:val="1"/>
      <w:numFmt w:val="bullet"/>
      <w:lvlText w:val=""/>
      <w:lvlJc w:val="left"/>
      <w:pPr>
        <w:ind w:left="6480" w:hanging="360"/>
      </w:pPr>
      <w:rPr>
        <w:rFonts w:hint="default" w:ascii="Wingdings" w:hAnsi="Wingdings"/>
      </w:rPr>
    </w:lvl>
  </w:abstractNum>
  <w:abstractNum w:abstractNumId="11" w15:restartNumberingAfterBreak="0">
    <w:nsid w:val="5B7E9ADC"/>
    <w:multiLevelType w:val="hybridMultilevel"/>
    <w:tmpl w:val="7174FA5A"/>
    <w:lvl w:ilvl="0" w:tplc="DBDC4610">
      <w:start w:val="1"/>
      <w:numFmt w:val="bullet"/>
      <w:lvlText w:val="•"/>
      <w:lvlJc w:val="left"/>
      <w:pPr>
        <w:ind w:left="720" w:hanging="360"/>
      </w:pPr>
      <w:rPr>
        <w:rFonts w:hint="default" w:ascii="Symbol" w:hAnsi="Symbol"/>
      </w:rPr>
    </w:lvl>
    <w:lvl w:ilvl="1" w:tplc="200EFD16">
      <w:start w:val="1"/>
      <w:numFmt w:val="bullet"/>
      <w:lvlText w:val="o"/>
      <w:lvlJc w:val="left"/>
      <w:pPr>
        <w:ind w:left="1440" w:hanging="360"/>
      </w:pPr>
      <w:rPr>
        <w:rFonts w:hint="default" w:ascii="Courier New" w:hAnsi="Courier New"/>
      </w:rPr>
    </w:lvl>
    <w:lvl w:ilvl="2" w:tplc="BDE6A976">
      <w:start w:val="1"/>
      <w:numFmt w:val="bullet"/>
      <w:lvlText w:val=""/>
      <w:lvlJc w:val="left"/>
      <w:pPr>
        <w:ind w:left="2160" w:hanging="360"/>
      </w:pPr>
      <w:rPr>
        <w:rFonts w:hint="default" w:ascii="Wingdings" w:hAnsi="Wingdings"/>
      </w:rPr>
    </w:lvl>
    <w:lvl w:ilvl="3" w:tplc="910264CA">
      <w:start w:val="1"/>
      <w:numFmt w:val="bullet"/>
      <w:lvlText w:val=""/>
      <w:lvlJc w:val="left"/>
      <w:pPr>
        <w:ind w:left="2880" w:hanging="360"/>
      </w:pPr>
      <w:rPr>
        <w:rFonts w:hint="default" w:ascii="Symbol" w:hAnsi="Symbol"/>
      </w:rPr>
    </w:lvl>
    <w:lvl w:ilvl="4" w:tplc="21A6392C">
      <w:start w:val="1"/>
      <w:numFmt w:val="bullet"/>
      <w:lvlText w:val="o"/>
      <w:lvlJc w:val="left"/>
      <w:pPr>
        <w:ind w:left="3600" w:hanging="360"/>
      </w:pPr>
      <w:rPr>
        <w:rFonts w:hint="default" w:ascii="Courier New" w:hAnsi="Courier New"/>
      </w:rPr>
    </w:lvl>
    <w:lvl w:ilvl="5" w:tplc="9D9630E8">
      <w:start w:val="1"/>
      <w:numFmt w:val="bullet"/>
      <w:lvlText w:val=""/>
      <w:lvlJc w:val="left"/>
      <w:pPr>
        <w:ind w:left="4320" w:hanging="360"/>
      </w:pPr>
      <w:rPr>
        <w:rFonts w:hint="default" w:ascii="Wingdings" w:hAnsi="Wingdings"/>
      </w:rPr>
    </w:lvl>
    <w:lvl w:ilvl="6" w:tplc="B5620888">
      <w:start w:val="1"/>
      <w:numFmt w:val="bullet"/>
      <w:lvlText w:val=""/>
      <w:lvlJc w:val="left"/>
      <w:pPr>
        <w:ind w:left="5040" w:hanging="360"/>
      </w:pPr>
      <w:rPr>
        <w:rFonts w:hint="default" w:ascii="Symbol" w:hAnsi="Symbol"/>
      </w:rPr>
    </w:lvl>
    <w:lvl w:ilvl="7" w:tplc="91501D74">
      <w:start w:val="1"/>
      <w:numFmt w:val="bullet"/>
      <w:lvlText w:val="o"/>
      <w:lvlJc w:val="left"/>
      <w:pPr>
        <w:ind w:left="5760" w:hanging="360"/>
      </w:pPr>
      <w:rPr>
        <w:rFonts w:hint="default" w:ascii="Courier New" w:hAnsi="Courier New"/>
      </w:rPr>
    </w:lvl>
    <w:lvl w:ilvl="8" w:tplc="5FD27FC8">
      <w:start w:val="1"/>
      <w:numFmt w:val="bullet"/>
      <w:lvlText w:val=""/>
      <w:lvlJc w:val="left"/>
      <w:pPr>
        <w:ind w:left="6480" w:hanging="360"/>
      </w:pPr>
      <w:rPr>
        <w:rFonts w:hint="default" w:ascii="Wingdings" w:hAnsi="Wingdings"/>
      </w:rPr>
    </w:lvl>
  </w:abstractNum>
  <w:abstractNum w:abstractNumId="12" w15:restartNumberingAfterBreak="0">
    <w:nsid w:val="5B9EC4EA"/>
    <w:multiLevelType w:val="hybridMultilevel"/>
    <w:tmpl w:val="E392DEFE"/>
    <w:lvl w:ilvl="0" w:tplc="3348BC62">
      <w:start w:val="1"/>
      <w:numFmt w:val="bullet"/>
      <w:lvlText w:val=""/>
      <w:lvlJc w:val="left"/>
      <w:pPr>
        <w:ind w:left="720" w:hanging="360"/>
      </w:pPr>
      <w:rPr>
        <w:rFonts w:hint="default" w:ascii="Wingdings" w:hAnsi="Wingdings"/>
      </w:rPr>
    </w:lvl>
    <w:lvl w:ilvl="1" w:tplc="6DE41F94">
      <w:start w:val="1"/>
      <w:numFmt w:val="bullet"/>
      <w:lvlText w:val="o"/>
      <w:lvlJc w:val="left"/>
      <w:pPr>
        <w:ind w:left="1440" w:hanging="360"/>
      </w:pPr>
      <w:rPr>
        <w:rFonts w:hint="default" w:ascii="Courier New" w:hAnsi="Courier New"/>
      </w:rPr>
    </w:lvl>
    <w:lvl w:ilvl="2" w:tplc="BFA48B5A">
      <w:start w:val="1"/>
      <w:numFmt w:val="bullet"/>
      <w:lvlText w:val=""/>
      <w:lvlJc w:val="left"/>
      <w:pPr>
        <w:ind w:left="2160" w:hanging="360"/>
      </w:pPr>
      <w:rPr>
        <w:rFonts w:hint="default" w:ascii="Wingdings" w:hAnsi="Wingdings"/>
      </w:rPr>
    </w:lvl>
    <w:lvl w:ilvl="3" w:tplc="69904F16">
      <w:start w:val="1"/>
      <w:numFmt w:val="bullet"/>
      <w:lvlText w:val=""/>
      <w:lvlJc w:val="left"/>
      <w:pPr>
        <w:ind w:left="2880" w:hanging="360"/>
      </w:pPr>
      <w:rPr>
        <w:rFonts w:hint="default" w:ascii="Symbol" w:hAnsi="Symbol"/>
      </w:rPr>
    </w:lvl>
    <w:lvl w:ilvl="4" w:tplc="562AEBDE">
      <w:start w:val="1"/>
      <w:numFmt w:val="bullet"/>
      <w:lvlText w:val="o"/>
      <w:lvlJc w:val="left"/>
      <w:pPr>
        <w:ind w:left="3600" w:hanging="360"/>
      </w:pPr>
      <w:rPr>
        <w:rFonts w:hint="default" w:ascii="Courier New" w:hAnsi="Courier New"/>
      </w:rPr>
    </w:lvl>
    <w:lvl w:ilvl="5" w:tplc="4132678C">
      <w:start w:val="1"/>
      <w:numFmt w:val="bullet"/>
      <w:lvlText w:val=""/>
      <w:lvlJc w:val="left"/>
      <w:pPr>
        <w:ind w:left="4320" w:hanging="360"/>
      </w:pPr>
      <w:rPr>
        <w:rFonts w:hint="default" w:ascii="Wingdings" w:hAnsi="Wingdings"/>
      </w:rPr>
    </w:lvl>
    <w:lvl w:ilvl="6" w:tplc="DBE0ADA6">
      <w:start w:val="1"/>
      <w:numFmt w:val="bullet"/>
      <w:lvlText w:val=""/>
      <w:lvlJc w:val="left"/>
      <w:pPr>
        <w:ind w:left="5040" w:hanging="360"/>
      </w:pPr>
      <w:rPr>
        <w:rFonts w:hint="default" w:ascii="Symbol" w:hAnsi="Symbol"/>
      </w:rPr>
    </w:lvl>
    <w:lvl w:ilvl="7" w:tplc="5B82FBD2">
      <w:start w:val="1"/>
      <w:numFmt w:val="bullet"/>
      <w:lvlText w:val="o"/>
      <w:lvlJc w:val="left"/>
      <w:pPr>
        <w:ind w:left="5760" w:hanging="360"/>
      </w:pPr>
      <w:rPr>
        <w:rFonts w:hint="default" w:ascii="Courier New" w:hAnsi="Courier New"/>
      </w:rPr>
    </w:lvl>
    <w:lvl w:ilvl="8" w:tplc="4AE24852">
      <w:start w:val="1"/>
      <w:numFmt w:val="bullet"/>
      <w:lvlText w:val=""/>
      <w:lvlJc w:val="left"/>
      <w:pPr>
        <w:ind w:left="6480" w:hanging="360"/>
      </w:pPr>
      <w:rPr>
        <w:rFonts w:hint="default" w:ascii="Wingdings" w:hAnsi="Wingdings"/>
      </w:rPr>
    </w:lvl>
  </w:abstractNum>
  <w:abstractNum w:abstractNumId="13" w15:restartNumberingAfterBreak="0">
    <w:nsid w:val="5D289B9C"/>
    <w:multiLevelType w:val="hybridMultilevel"/>
    <w:tmpl w:val="FFFFFFFF"/>
    <w:lvl w:ilvl="0" w:tplc="E5021594">
      <w:start w:val="1"/>
      <w:numFmt w:val="bullet"/>
      <w:lvlText w:val=""/>
      <w:lvlJc w:val="left"/>
      <w:pPr>
        <w:ind w:left="720" w:hanging="360"/>
      </w:pPr>
      <w:rPr>
        <w:rFonts w:hint="default" w:ascii="Symbol" w:hAnsi="Symbol"/>
      </w:rPr>
    </w:lvl>
    <w:lvl w:ilvl="1" w:tplc="2D826424">
      <w:start w:val="1"/>
      <w:numFmt w:val="bullet"/>
      <w:lvlText w:val="o"/>
      <w:lvlJc w:val="left"/>
      <w:pPr>
        <w:ind w:left="1440" w:hanging="360"/>
      </w:pPr>
      <w:rPr>
        <w:rFonts w:hint="default" w:ascii="Courier New" w:hAnsi="Courier New"/>
      </w:rPr>
    </w:lvl>
    <w:lvl w:ilvl="2" w:tplc="393291F8">
      <w:start w:val="1"/>
      <w:numFmt w:val="bullet"/>
      <w:lvlText w:val=""/>
      <w:lvlJc w:val="left"/>
      <w:pPr>
        <w:ind w:left="2160" w:hanging="360"/>
      </w:pPr>
      <w:rPr>
        <w:rFonts w:hint="default" w:ascii="Wingdings" w:hAnsi="Wingdings"/>
      </w:rPr>
    </w:lvl>
    <w:lvl w:ilvl="3" w:tplc="761A5504">
      <w:start w:val="1"/>
      <w:numFmt w:val="bullet"/>
      <w:lvlText w:val=""/>
      <w:lvlJc w:val="left"/>
      <w:pPr>
        <w:ind w:left="2880" w:hanging="360"/>
      </w:pPr>
      <w:rPr>
        <w:rFonts w:hint="default" w:ascii="Symbol" w:hAnsi="Symbol"/>
      </w:rPr>
    </w:lvl>
    <w:lvl w:ilvl="4" w:tplc="CE7AA9B0">
      <w:start w:val="1"/>
      <w:numFmt w:val="bullet"/>
      <w:lvlText w:val="o"/>
      <w:lvlJc w:val="left"/>
      <w:pPr>
        <w:ind w:left="3600" w:hanging="360"/>
      </w:pPr>
      <w:rPr>
        <w:rFonts w:hint="default" w:ascii="Courier New" w:hAnsi="Courier New"/>
      </w:rPr>
    </w:lvl>
    <w:lvl w:ilvl="5" w:tplc="651C4672">
      <w:start w:val="1"/>
      <w:numFmt w:val="bullet"/>
      <w:lvlText w:val=""/>
      <w:lvlJc w:val="left"/>
      <w:pPr>
        <w:ind w:left="4320" w:hanging="360"/>
      </w:pPr>
      <w:rPr>
        <w:rFonts w:hint="default" w:ascii="Wingdings" w:hAnsi="Wingdings"/>
      </w:rPr>
    </w:lvl>
    <w:lvl w:ilvl="6" w:tplc="F3AEEE3E">
      <w:start w:val="1"/>
      <w:numFmt w:val="bullet"/>
      <w:lvlText w:val=""/>
      <w:lvlJc w:val="left"/>
      <w:pPr>
        <w:ind w:left="5040" w:hanging="360"/>
      </w:pPr>
      <w:rPr>
        <w:rFonts w:hint="default" w:ascii="Symbol" w:hAnsi="Symbol"/>
      </w:rPr>
    </w:lvl>
    <w:lvl w:ilvl="7" w:tplc="53CE9BD4">
      <w:start w:val="1"/>
      <w:numFmt w:val="bullet"/>
      <w:lvlText w:val="o"/>
      <w:lvlJc w:val="left"/>
      <w:pPr>
        <w:ind w:left="5760" w:hanging="360"/>
      </w:pPr>
      <w:rPr>
        <w:rFonts w:hint="default" w:ascii="Courier New" w:hAnsi="Courier New"/>
      </w:rPr>
    </w:lvl>
    <w:lvl w:ilvl="8" w:tplc="9796D894">
      <w:start w:val="1"/>
      <w:numFmt w:val="bullet"/>
      <w:lvlText w:val=""/>
      <w:lvlJc w:val="left"/>
      <w:pPr>
        <w:ind w:left="6480" w:hanging="360"/>
      </w:pPr>
      <w:rPr>
        <w:rFonts w:hint="default" w:ascii="Wingdings" w:hAnsi="Wingdings"/>
      </w:rPr>
    </w:lvl>
  </w:abstractNum>
  <w:abstractNum w:abstractNumId="14" w15:restartNumberingAfterBreak="0">
    <w:nsid w:val="5E5B1536"/>
    <w:multiLevelType w:val="hybridMultilevel"/>
    <w:tmpl w:val="081EA6A2"/>
    <w:lvl w:ilvl="0" w:tplc="23C0FCBA">
      <w:start w:val="1"/>
      <w:numFmt w:val="bullet"/>
      <w:lvlText w:val="•"/>
      <w:lvlJc w:val="left"/>
      <w:pPr>
        <w:ind w:left="360" w:hanging="360"/>
      </w:pPr>
      <w:rPr>
        <w:rFonts w:hint="default" w:ascii="Symbol" w:hAnsi="Symbol"/>
      </w:rPr>
    </w:lvl>
    <w:lvl w:ilvl="1" w:tplc="0E16B7B8">
      <w:start w:val="1"/>
      <w:numFmt w:val="bullet"/>
      <w:lvlText w:val="o"/>
      <w:lvlJc w:val="left"/>
      <w:pPr>
        <w:ind w:left="1080" w:hanging="360"/>
      </w:pPr>
      <w:rPr>
        <w:rFonts w:hint="default" w:ascii="Courier New" w:hAnsi="Courier New"/>
      </w:rPr>
    </w:lvl>
    <w:lvl w:ilvl="2" w:tplc="9B5A4084">
      <w:start w:val="1"/>
      <w:numFmt w:val="bullet"/>
      <w:lvlText w:val=""/>
      <w:lvlJc w:val="left"/>
      <w:pPr>
        <w:ind w:left="1800" w:hanging="360"/>
      </w:pPr>
      <w:rPr>
        <w:rFonts w:hint="default" w:ascii="Wingdings" w:hAnsi="Wingdings"/>
      </w:rPr>
    </w:lvl>
    <w:lvl w:ilvl="3" w:tplc="5C14BFD2">
      <w:start w:val="1"/>
      <w:numFmt w:val="bullet"/>
      <w:lvlText w:val=""/>
      <w:lvlJc w:val="left"/>
      <w:pPr>
        <w:ind w:left="2520" w:hanging="360"/>
      </w:pPr>
      <w:rPr>
        <w:rFonts w:hint="default" w:ascii="Symbol" w:hAnsi="Symbol"/>
      </w:rPr>
    </w:lvl>
    <w:lvl w:ilvl="4" w:tplc="75549556">
      <w:start w:val="1"/>
      <w:numFmt w:val="bullet"/>
      <w:lvlText w:val="o"/>
      <w:lvlJc w:val="left"/>
      <w:pPr>
        <w:ind w:left="3240" w:hanging="360"/>
      </w:pPr>
      <w:rPr>
        <w:rFonts w:hint="default" w:ascii="Courier New" w:hAnsi="Courier New"/>
      </w:rPr>
    </w:lvl>
    <w:lvl w:ilvl="5" w:tplc="95D0DC46">
      <w:start w:val="1"/>
      <w:numFmt w:val="bullet"/>
      <w:lvlText w:val=""/>
      <w:lvlJc w:val="left"/>
      <w:pPr>
        <w:ind w:left="3960" w:hanging="360"/>
      </w:pPr>
      <w:rPr>
        <w:rFonts w:hint="default" w:ascii="Wingdings" w:hAnsi="Wingdings"/>
      </w:rPr>
    </w:lvl>
    <w:lvl w:ilvl="6" w:tplc="140C85C8">
      <w:start w:val="1"/>
      <w:numFmt w:val="bullet"/>
      <w:lvlText w:val=""/>
      <w:lvlJc w:val="left"/>
      <w:pPr>
        <w:ind w:left="4680" w:hanging="360"/>
      </w:pPr>
      <w:rPr>
        <w:rFonts w:hint="default" w:ascii="Symbol" w:hAnsi="Symbol"/>
      </w:rPr>
    </w:lvl>
    <w:lvl w:ilvl="7" w:tplc="E500E528">
      <w:start w:val="1"/>
      <w:numFmt w:val="bullet"/>
      <w:lvlText w:val="o"/>
      <w:lvlJc w:val="left"/>
      <w:pPr>
        <w:ind w:left="5400" w:hanging="360"/>
      </w:pPr>
      <w:rPr>
        <w:rFonts w:hint="default" w:ascii="Courier New" w:hAnsi="Courier New"/>
      </w:rPr>
    </w:lvl>
    <w:lvl w:ilvl="8" w:tplc="EA426496">
      <w:start w:val="1"/>
      <w:numFmt w:val="bullet"/>
      <w:lvlText w:val=""/>
      <w:lvlJc w:val="left"/>
      <w:pPr>
        <w:ind w:left="6120" w:hanging="360"/>
      </w:pPr>
      <w:rPr>
        <w:rFonts w:hint="default" w:ascii="Wingdings" w:hAnsi="Wingdings"/>
      </w:rPr>
    </w:lvl>
  </w:abstractNum>
  <w:abstractNum w:abstractNumId="15" w15:restartNumberingAfterBreak="0">
    <w:nsid w:val="6CAF4C8A"/>
    <w:multiLevelType w:val="hybridMultilevel"/>
    <w:tmpl w:val="35EADD82"/>
    <w:lvl w:ilvl="0" w:tplc="6F323786">
      <w:start w:val="1"/>
      <w:numFmt w:val="bullet"/>
      <w:lvlText w:val="•"/>
      <w:lvlJc w:val="left"/>
      <w:pPr>
        <w:ind w:left="360" w:hanging="360"/>
      </w:pPr>
      <w:rPr>
        <w:rFonts w:hint="default" w:ascii="Symbol" w:hAnsi="Symbol"/>
      </w:rPr>
    </w:lvl>
    <w:lvl w:ilvl="1" w:tplc="6B4842B0">
      <w:start w:val="1"/>
      <w:numFmt w:val="bullet"/>
      <w:lvlText w:val="o"/>
      <w:lvlJc w:val="left"/>
      <w:pPr>
        <w:ind w:left="1080" w:hanging="360"/>
      </w:pPr>
      <w:rPr>
        <w:rFonts w:hint="default" w:ascii="Courier New" w:hAnsi="Courier New"/>
      </w:rPr>
    </w:lvl>
    <w:lvl w:ilvl="2" w:tplc="EDE63A6C">
      <w:start w:val="1"/>
      <w:numFmt w:val="bullet"/>
      <w:lvlText w:val=""/>
      <w:lvlJc w:val="left"/>
      <w:pPr>
        <w:ind w:left="1800" w:hanging="360"/>
      </w:pPr>
      <w:rPr>
        <w:rFonts w:hint="default" w:ascii="Wingdings" w:hAnsi="Wingdings"/>
      </w:rPr>
    </w:lvl>
    <w:lvl w:ilvl="3" w:tplc="8C8080EA">
      <w:start w:val="1"/>
      <w:numFmt w:val="bullet"/>
      <w:lvlText w:val=""/>
      <w:lvlJc w:val="left"/>
      <w:pPr>
        <w:ind w:left="2520" w:hanging="360"/>
      </w:pPr>
      <w:rPr>
        <w:rFonts w:hint="default" w:ascii="Symbol" w:hAnsi="Symbol"/>
      </w:rPr>
    </w:lvl>
    <w:lvl w:ilvl="4" w:tplc="35F2D5F2">
      <w:start w:val="1"/>
      <w:numFmt w:val="bullet"/>
      <w:lvlText w:val="o"/>
      <w:lvlJc w:val="left"/>
      <w:pPr>
        <w:ind w:left="3240" w:hanging="360"/>
      </w:pPr>
      <w:rPr>
        <w:rFonts w:hint="default" w:ascii="Courier New" w:hAnsi="Courier New"/>
      </w:rPr>
    </w:lvl>
    <w:lvl w:ilvl="5" w:tplc="2C727964">
      <w:start w:val="1"/>
      <w:numFmt w:val="bullet"/>
      <w:lvlText w:val=""/>
      <w:lvlJc w:val="left"/>
      <w:pPr>
        <w:ind w:left="3960" w:hanging="360"/>
      </w:pPr>
      <w:rPr>
        <w:rFonts w:hint="default" w:ascii="Wingdings" w:hAnsi="Wingdings"/>
      </w:rPr>
    </w:lvl>
    <w:lvl w:ilvl="6" w:tplc="6FB047A6">
      <w:start w:val="1"/>
      <w:numFmt w:val="bullet"/>
      <w:lvlText w:val=""/>
      <w:lvlJc w:val="left"/>
      <w:pPr>
        <w:ind w:left="4680" w:hanging="360"/>
      </w:pPr>
      <w:rPr>
        <w:rFonts w:hint="default" w:ascii="Symbol" w:hAnsi="Symbol"/>
      </w:rPr>
    </w:lvl>
    <w:lvl w:ilvl="7" w:tplc="FE76BD2C">
      <w:start w:val="1"/>
      <w:numFmt w:val="bullet"/>
      <w:lvlText w:val="o"/>
      <w:lvlJc w:val="left"/>
      <w:pPr>
        <w:ind w:left="5400" w:hanging="360"/>
      </w:pPr>
      <w:rPr>
        <w:rFonts w:hint="default" w:ascii="Courier New" w:hAnsi="Courier New"/>
      </w:rPr>
    </w:lvl>
    <w:lvl w:ilvl="8" w:tplc="FB34BF0A">
      <w:start w:val="1"/>
      <w:numFmt w:val="bullet"/>
      <w:lvlText w:val=""/>
      <w:lvlJc w:val="left"/>
      <w:pPr>
        <w:ind w:left="6120" w:hanging="360"/>
      </w:pPr>
      <w:rPr>
        <w:rFonts w:hint="default" w:ascii="Wingdings" w:hAnsi="Wingdings"/>
      </w:rPr>
    </w:lvl>
  </w:abstractNum>
  <w:abstractNum w:abstractNumId="16" w15:restartNumberingAfterBreak="0">
    <w:nsid w:val="71315DCA"/>
    <w:multiLevelType w:val="multilevel"/>
    <w:tmpl w:val="D2A6C294"/>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1" w16cid:durableId="1623875953">
    <w:abstractNumId w:val="13"/>
  </w:num>
  <w:num w:numId="2" w16cid:durableId="1824616525">
    <w:abstractNumId w:val="2"/>
  </w:num>
  <w:num w:numId="3" w16cid:durableId="2143645447">
    <w:abstractNumId w:val="12"/>
  </w:num>
  <w:num w:numId="4" w16cid:durableId="1064765813">
    <w:abstractNumId w:val="3"/>
  </w:num>
  <w:num w:numId="5" w16cid:durableId="854274179">
    <w:abstractNumId w:val="10"/>
  </w:num>
  <w:num w:numId="6" w16cid:durableId="253712195">
    <w:abstractNumId w:val="4"/>
  </w:num>
  <w:num w:numId="7" w16cid:durableId="1695496025">
    <w:abstractNumId w:val="6"/>
  </w:num>
  <w:num w:numId="8" w16cid:durableId="1825394086">
    <w:abstractNumId w:val="8"/>
  </w:num>
  <w:num w:numId="9" w16cid:durableId="664359825">
    <w:abstractNumId w:val="9"/>
  </w:num>
  <w:num w:numId="10" w16cid:durableId="652106054">
    <w:abstractNumId w:val="15"/>
  </w:num>
  <w:num w:numId="11" w16cid:durableId="526482135">
    <w:abstractNumId w:val="7"/>
  </w:num>
  <w:num w:numId="12" w16cid:durableId="1825274181">
    <w:abstractNumId w:val="1"/>
  </w:num>
  <w:num w:numId="13" w16cid:durableId="1548178888">
    <w:abstractNumId w:val="11"/>
  </w:num>
  <w:num w:numId="14" w16cid:durableId="2049404080">
    <w:abstractNumId w:val="14"/>
  </w:num>
  <w:num w:numId="15" w16cid:durableId="1265189115">
    <w:abstractNumId w:val="5"/>
  </w:num>
  <w:num w:numId="16" w16cid:durableId="1099790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0334251">
    <w:abstractNumId w:val="16"/>
  </w:num>
  <w:num w:numId="18" w16cid:durableId="975179409">
    <w:abstractNumId w:val="16"/>
  </w:num>
  <w:num w:numId="19" w16cid:durableId="425423251">
    <w:abstractNumId w:val="16"/>
  </w:num>
  <w:num w:numId="20" w16cid:durableId="849760312">
    <w:abstractNumId w:val="16"/>
  </w:num>
</w:numbering>
</file>

<file path=word/people.xml><?xml version="1.0" encoding="utf-8"?>
<w15:people xmlns:mc="http://schemas.openxmlformats.org/markup-compatibility/2006" xmlns:w15="http://schemas.microsoft.com/office/word/2012/wordml" mc:Ignorable="w15">
  <w15:person w15:author="Scharf, Jason">
    <w15:presenceInfo w15:providerId="AD" w15:userId="S::jscharf@syr.gov::a2955c1a-834d-45f4-a24b-1ce392e94d5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32B8"/>
    <w:rsid w:val="000D3A4D"/>
    <w:rsid w:val="002ED2C7"/>
    <w:rsid w:val="002F12AC"/>
    <w:rsid w:val="00496215"/>
    <w:rsid w:val="004B5A3E"/>
    <w:rsid w:val="004E29B3"/>
    <w:rsid w:val="004F6F73"/>
    <w:rsid w:val="0051DFC3"/>
    <w:rsid w:val="00542467"/>
    <w:rsid w:val="00590D07"/>
    <w:rsid w:val="0077B636"/>
    <w:rsid w:val="00784D58"/>
    <w:rsid w:val="007A76BE"/>
    <w:rsid w:val="00861EB9"/>
    <w:rsid w:val="008D6863"/>
    <w:rsid w:val="00908627"/>
    <w:rsid w:val="00AC6545"/>
    <w:rsid w:val="00B86B75"/>
    <w:rsid w:val="00BC48D5"/>
    <w:rsid w:val="00C16CAF"/>
    <w:rsid w:val="00C36279"/>
    <w:rsid w:val="00C40627"/>
    <w:rsid w:val="00C838AC"/>
    <w:rsid w:val="00D054B6"/>
    <w:rsid w:val="00D323DC"/>
    <w:rsid w:val="00D44D5B"/>
    <w:rsid w:val="00D6B740"/>
    <w:rsid w:val="00D80AC2"/>
    <w:rsid w:val="00D9454D"/>
    <w:rsid w:val="00DCEDC0"/>
    <w:rsid w:val="00E315A3"/>
    <w:rsid w:val="00E922A3"/>
    <w:rsid w:val="00EE7B87"/>
    <w:rsid w:val="00F05BAB"/>
    <w:rsid w:val="01148174"/>
    <w:rsid w:val="0116C6AE"/>
    <w:rsid w:val="0123961F"/>
    <w:rsid w:val="0134B618"/>
    <w:rsid w:val="0145F0EF"/>
    <w:rsid w:val="014F3CDF"/>
    <w:rsid w:val="017A4491"/>
    <w:rsid w:val="017D7666"/>
    <w:rsid w:val="0186424B"/>
    <w:rsid w:val="0186425C"/>
    <w:rsid w:val="0190E3C8"/>
    <w:rsid w:val="01B99A43"/>
    <w:rsid w:val="01CBBBA2"/>
    <w:rsid w:val="01DF2D66"/>
    <w:rsid w:val="020FFE94"/>
    <w:rsid w:val="0215E8DB"/>
    <w:rsid w:val="021A3681"/>
    <w:rsid w:val="0221FE38"/>
    <w:rsid w:val="02227DBF"/>
    <w:rsid w:val="0230A3AD"/>
    <w:rsid w:val="0243A8B0"/>
    <w:rsid w:val="028C6DCA"/>
    <w:rsid w:val="0291FEA9"/>
    <w:rsid w:val="029BF349"/>
    <w:rsid w:val="02A565A6"/>
    <w:rsid w:val="02AC4768"/>
    <w:rsid w:val="02B2AF2D"/>
    <w:rsid w:val="02C1D60C"/>
    <w:rsid w:val="02DF1E93"/>
    <w:rsid w:val="02F23FA2"/>
    <w:rsid w:val="02F8238F"/>
    <w:rsid w:val="02FDC270"/>
    <w:rsid w:val="031AE4AD"/>
    <w:rsid w:val="033A805A"/>
    <w:rsid w:val="03534682"/>
    <w:rsid w:val="0362255B"/>
    <w:rsid w:val="036ABAAC"/>
    <w:rsid w:val="03A2E1E5"/>
    <w:rsid w:val="03C9D2EA"/>
    <w:rsid w:val="03E14F46"/>
    <w:rsid w:val="04149AD0"/>
    <w:rsid w:val="0461ABE5"/>
    <w:rsid w:val="04639BCB"/>
    <w:rsid w:val="047AEEF4"/>
    <w:rsid w:val="0482F623"/>
    <w:rsid w:val="04A2AA45"/>
    <w:rsid w:val="04B1E7DA"/>
    <w:rsid w:val="04BBE9DC"/>
    <w:rsid w:val="04BDE30D"/>
    <w:rsid w:val="04C41C37"/>
    <w:rsid w:val="04CCA47F"/>
    <w:rsid w:val="04CFE993"/>
    <w:rsid w:val="04DAD36D"/>
    <w:rsid w:val="0507BD3E"/>
    <w:rsid w:val="05266D58"/>
    <w:rsid w:val="052F947F"/>
    <w:rsid w:val="05328BFF"/>
    <w:rsid w:val="0563F74A"/>
    <w:rsid w:val="05F0C886"/>
    <w:rsid w:val="0616AB8B"/>
    <w:rsid w:val="0616BF55"/>
    <w:rsid w:val="06196212"/>
    <w:rsid w:val="063D96B4"/>
    <w:rsid w:val="0652E700"/>
    <w:rsid w:val="06796F03"/>
    <w:rsid w:val="06948D0C"/>
    <w:rsid w:val="06B9BD63"/>
    <w:rsid w:val="06C12147"/>
    <w:rsid w:val="06D6AAD3"/>
    <w:rsid w:val="070605B8"/>
    <w:rsid w:val="073EFE52"/>
    <w:rsid w:val="0741DD68"/>
    <w:rsid w:val="0747B613"/>
    <w:rsid w:val="0753AFFE"/>
    <w:rsid w:val="077A4F01"/>
    <w:rsid w:val="077C4CAF"/>
    <w:rsid w:val="079DA298"/>
    <w:rsid w:val="07BD1FF9"/>
    <w:rsid w:val="07BD3E88"/>
    <w:rsid w:val="082B87A7"/>
    <w:rsid w:val="0843B10A"/>
    <w:rsid w:val="085E0E1A"/>
    <w:rsid w:val="08CA4564"/>
    <w:rsid w:val="09165E1A"/>
    <w:rsid w:val="092F9E37"/>
    <w:rsid w:val="095617B4"/>
    <w:rsid w:val="097F93B6"/>
    <w:rsid w:val="09999D65"/>
    <w:rsid w:val="09B277CC"/>
    <w:rsid w:val="09C85BB7"/>
    <w:rsid w:val="0A044587"/>
    <w:rsid w:val="0A164E7A"/>
    <w:rsid w:val="0A297112"/>
    <w:rsid w:val="0A7EBB16"/>
    <w:rsid w:val="0AB3045D"/>
    <w:rsid w:val="0ACB0B6D"/>
    <w:rsid w:val="0AD18A2F"/>
    <w:rsid w:val="0AD2974F"/>
    <w:rsid w:val="0B17DA21"/>
    <w:rsid w:val="0B4CA939"/>
    <w:rsid w:val="0B4FECF4"/>
    <w:rsid w:val="0B54BE85"/>
    <w:rsid w:val="0B71415A"/>
    <w:rsid w:val="0B7CA560"/>
    <w:rsid w:val="0BA1F0C3"/>
    <w:rsid w:val="0BE7298A"/>
    <w:rsid w:val="0C23E860"/>
    <w:rsid w:val="0C29D15B"/>
    <w:rsid w:val="0C382AAF"/>
    <w:rsid w:val="0C392150"/>
    <w:rsid w:val="0C40F1BD"/>
    <w:rsid w:val="0C647313"/>
    <w:rsid w:val="0C8600D9"/>
    <w:rsid w:val="0CD0B504"/>
    <w:rsid w:val="0CF881EA"/>
    <w:rsid w:val="0CFDBB18"/>
    <w:rsid w:val="0CFF6501"/>
    <w:rsid w:val="0D2B03DB"/>
    <w:rsid w:val="0D3803A5"/>
    <w:rsid w:val="0D562D65"/>
    <w:rsid w:val="0D5B9B0A"/>
    <w:rsid w:val="0D5DED2D"/>
    <w:rsid w:val="0D762F41"/>
    <w:rsid w:val="0D81C430"/>
    <w:rsid w:val="0D83B428"/>
    <w:rsid w:val="0D917C71"/>
    <w:rsid w:val="0D99EF07"/>
    <w:rsid w:val="0DC12710"/>
    <w:rsid w:val="0DCDB151"/>
    <w:rsid w:val="0DD2D97B"/>
    <w:rsid w:val="0DE3BA09"/>
    <w:rsid w:val="0DE7A218"/>
    <w:rsid w:val="0E11DFF7"/>
    <w:rsid w:val="0E133920"/>
    <w:rsid w:val="0E2C76AD"/>
    <w:rsid w:val="0E752DAA"/>
    <w:rsid w:val="0E8058A4"/>
    <w:rsid w:val="0E8B368A"/>
    <w:rsid w:val="0EA48A71"/>
    <w:rsid w:val="0EAD2BAA"/>
    <w:rsid w:val="0ECE128A"/>
    <w:rsid w:val="0ED73D91"/>
    <w:rsid w:val="0EDF7EBA"/>
    <w:rsid w:val="0F3CE1E8"/>
    <w:rsid w:val="0F615836"/>
    <w:rsid w:val="0F7D21A9"/>
    <w:rsid w:val="0F7E826F"/>
    <w:rsid w:val="0FA397C3"/>
    <w:rsid w:val="0FBDA19B"/>
    <w:rsid w:val="0FE65DA0"/>
    <w:rsid w:val="0FE708E4"/>
    <w:rsid w:val="0FEEEBDF"/>
    <w:rsid w:val="0FFE9C83"/>
    <w:rsid w:val="1015F6F1"/>
    <w:rsid w:val="101D3C7E"/>
    <w:rsid w:val="101DB2AE"/>
    <w:rsid w:val="103EF631"/>
    <w:rsid w:val="1074BA89"/>
    <w:rsid w:val="10858138"/>
    <w:rsid w:val="10BB54EA"/>
    <w:rsid w:val="10C4662A"/>
    <w:rsid w:val="10C91E90"/>
    <w:rsid w:val="10FA91D1"/>
    <w:rsid w:val="11171A09"/>
    <w:rsid w:val="11391C85"/>
    <w:rsid w:val="115C14B9"/>
    <w:rsid w:val="118F9A69"/>
    <w:rsid w:val="119163F1"/>
    <w:rsid w:val="11B6E142"/>
    <w:rsid w:val="11BBC016"/>
    <w:rsid w:val="11C3FA79"/>
    <w:rsid w:val="11DC5EB0"/>
    <w:rsid w:val="12117005"/>
    <w:rsid w:val="1230084C"/>
    <w:rsid w:val="124325F7"/>
    <w:rsid w:val="124BA65A"/>
    <w:rsid w:val="128157E7"/>
    <w:rsid w:val="128820CD"/>
    <w:rsid w:val="128A2FF3"/>
    <w:rsid w:val="12B00FF9"/>
    <w:rsid w:val="12EAA40D"/>
    <w:rsid w:val="12FF83C6"/>
    <w:rsid w:val="13033DD9"/>
    <w:rsid w:val="130E6ABA"/>
    <w:rsid w:val="132B6ACA"/>
    <w:rsid w:val="137709C3"/>
    <w:rsid w:val="13905811"/>
    <w:rsid w:val="13980D92"/>
    <w:rsid w:val="13C9E403"/>
    <w:rsid w:val="13D0406E"/>
    <w:rsid w:val="13D7E39F"/>
    <w:rsid w:val="14164EA3"/>
    <w:rsid w:val="141B0824"/>
    <w:rsid w:val="14301DAF"/>
    <w:rsid w:val="148A682A"/>
    <w:rsid w:val="148E3D68"/>
    <w:rsid w:val="1496BB51"/>
    <w:rsid w:val="14A88F57"/>
    <w:rsid w:val="14D01C16"/>
    <w:rsid w:val="150B20D5"/>
    <w:rsid w:val="15451C1F"/>
    <w:rsid w:val="156AC73A"/>
    <w:rsid w:val="156DD0EE"/>
    <w:rsid w:val="15888C8A"/>
    <w:rsid w:val="1589AA54"/>
    <w:rsid w:val="15B74658"/>
    <w:rsid w:val="162DEAD1"/>
    <w:rsid w:val="1645120F"/>
    <w:rsid w:val="164D9F48"/>
    <w:rsid w:val="164E0D53"/>
    <w:rsid w:val="16541A45"/>
    <w:rsid w:val="165FE814"/>
    <w:rsid w:val="16701DE8"/>
    <w:rsid w:val="167C33E9"/>
    <w:rsid w:val="167DFDE8"/>
    <w:rsid w:val="16A1B4BB"/>
    <w:rsid w:val="16B05AC4"/>
    <w:rsid w:val="16B0B979"/>
    <w:rsid w:val="16D8304B"/>
    <w:rsid w:val="16DE2B5C"/>
    <w:rsid w:val="16E8B405"/>
    <w:rsid w:val="16F21FAD"/>
    <w:rsid w:val="170DA763"/>
    <w:rsid w:val="170E8359"/>
    <w:rsid w:val="170FA372"/>
    <w:rsid w:val="1715376B"/>
    <w:rsid w:val="175BCCFB"/>
    <w:rsid w:val="179B7CBA"/>
    <w:rsid w:val="17A62333"/>
    <w:rsid w:val="17B17FB9"/>
    <w:rsid w:val="17B98E45"/>
    <w:rsid w:val="17D343C3"/>
    <w:rsid w:val="17E7F99F"/>
    <w:rsid w:val="181203E4"/>
    <w:rsid w:val="18434197"/>
    <w:rsid w:val="1846AAC5"/>
    <w:rsid w:val="1862E36D"/>
    <w:rsid w:val="18792D91"/>
    <w:rsid w:val="18BDF601"/>
    <w:rsid w:val="18BF1930"/>
    <w:rsid w:val="18DFFE45"/>
    <w:rsid w:val="18E6422F"/>
    <w:rsid w:val="1902780A"/>
    <w:rsid w:val="1902F7C7"/>
    <w:rsid w:val="19032FDD"/>
    <w:rsid w:val="192A4878"/>
    <w:rsid w:val="19441E16"/>
    <w:rsid w:val="19458D6E"/>
    <w:rsid w:val="194BCF71"/>
    <w:rsid w:val="1959F3FF"/>
    <w:rsid w:val="1965051A"/>
    <w:rsid w:val="199AAC4E"/>
    <w:rsid w:val="19B8552E"/>
    <w:rsid w:val="19DF1EDF"/>
    <w:rsid w:val="19E3496D"/>
    <w:rsid w:val="1A052062"/>
    <w:rsid w:val="1A0FE317"/>
    <w:rsid w:val="1A2A3159"/>
    <w:rsid w:val="1A38217D"/>
    <w:rsid w:val="1A5DC8E5"/>
    <w:rsid w:val="1A6F8F18"/>
    <w:rsid w:val="1A88A8ED"/>
    <w:rsid w:val="1AA1F981"/>
    <w:rsid w:val="1AC6E384"/>
    <w:rsid w:val="1AE98069"/>
    <w:rsid w:val="1AF1BC28"/>
    <w:rsid w:val="1B05F934"/>
    <w:rsid w:val="1B0746B3"/>
    <w:rsid w:val="1B12F09A"/>
    <w:rsid w:val="1B3A8855"/>
    <w:rsid w:val="1B49A4A6"/>
    <w:rsid w:val="1B6609BD"/>
    <w:rsid w:val="1B9A842F"/>
    <w:rsid w:val="1BB593C5"/>
    <w:rsid w:val="1BE77B46"/>
    <w:rsid w:val="1BF49A38"/>
    <w:rsid w:val="1C379FC9"/>
    <w:rsid w:val="1C3A94C8"/>
    <w:rsid w:val="1C6CF144"/>
    <w:rsid w:val="1C93D5C4"/>
    <w:rsid w:val="1CA57686"/>
    <w:rsid w:val="1CA6EE86"/>
    <w:rsid w:val="1CC37B4D"/>
    <w:rsid w:val="1CEE2252"/>
    <w:rsid w:val="1D06E308"/>
    <w:rsid w:val="1D24FE35"/>
    <w:rsid w:val="1D29D248"/>
    <w:rsid w:val="1D4838D4"/>
    <w:rsid w:val="1D99EAB8"/>
    <w:rsid w:val="1DA392A5"/>
    <w:rsid w:val="1DB5DE81"/>
    <w:rsid w:val="1DE7CCC3"/>
    <w:rsid w:val="1E3D2AB7"/>
    <w:rsid w:val="1E3EB743"/>
    <w:rsid w:val="1E3EF86B"/>
    <w:rsid w:val="1E422D17"/>
    <w:rsid w:val="1E428547"/>
    <w:rsid w:val="1E4A915C"/>
    <w:rsid w:val="1E821BF4"/>
    <w:rsid w:val="1F20494C"/>
    <w:rsid w:val="1F756AA4"/>
    <w:rsid w:val="1F8226F8"/>
    <w:rsid w:val="1FDBB2EB"/>
    <w:rsid w:val="1FE82568"/>
    <w:rsid w:val="1FEE6084"/>
    <w:rsid w:val="2014C04D"/>
    <w:rsid w:val="202DA93A"/>
    <w:rsid w:val="203E83CA"/>
    <w:rsid w:val="2080A587"/>
    <w:rsid w:val="2094E49A"/>
    <w:rsid w:val="20AD69AE"/>
    <w:rsid w:val="20C56126"/>
    <w:rsid w:val="20DCD5EB"/>
    <w:rsid w:val="20E4AFB5"/>
    <w:rsid w:val="20E57306"/>
    <w:rsid w:val="20E655A7"/>
    <w:rsid w:val="20F15414"/>
    <w:rsid w:val="20F52E08"/>
    <w:rsid w:val="211C4FB9"/>
    <w:rsid w:val="214F960B"/>
    <w:rsid w:val="216F95C6"/>
    <w:rsid w:val="216FF1C9"/>
    <w:rsid w:val="218228BF"/>
    <w:rsid w:val="21C0D3B0"/>
    <w:rsid w:val="21F2F19A"/>
    <w:rsid w:val="21FEA9D4"/>
    <w:rsid w:val="224585D0"/>
    <w:rsid w:val="224C24F2"/>
    <w:rsid w:val="224D6126"/>
    <w:rsid w:val="2250BB0A"/>
    <w:rsid w:val="2274F7F7"/>
    <w:rsid w:val="22854D36"/>
    <w:rsid w:val="229380C0"/>
    <w:rsid w:val="22998126"/>
    <w:rsid w:val="229A04D7"/>
    <w:rsid w:val="22A17679"/>
    <w:rsid w:val="22B93B24"/>
    <w:rsid w:val="22CE9703"/>
    <w:rsid w:val="22D00B26"/>
    <w:rsid w:val="22DB51B0"/>
    <w:rsid w:val="2304DA22"/>
    <w:rsid w:val="230B6627"/>
    <w:rsid w:val="23191728"/>
    <w:rsid w:val="2364F0CD"/>
    <w:rsid w:val="23B147BC"/>
    <w:rsid w:val="23BF79B8"/>
    <w:rsid w:val="23EC94AB"/>
    <w:rsid w:val="2410C858"/>
    <w:rsid w:val="242F03C7"/>
    <w:rsid w:val="242F5121"/>
    <w:rsid w:val="2430BE00"/>
    <w:rsid w:val="24555184"/>
    <w:rsid w:val="245E415B"/>
    <w:rsid w:val="2461766A"/>
    <w:rsid w:val="246A6764"/>
    <w:rsid w:val="24ACB42A"/>
    <w:rsid w:val="24C5287D"/>
    <w:rsid w:val="24D5BF6A"/>
    <w:rsid w:val="24DF98C8"/>
    <w:rsid w:val="24FBB82D"/>
    <w:rsid w:val="24FD7BA5"/>
    <w:rsid w:val="2543CE23"/>
    <w:rsid w:val="257C137F"/>
    <w:rsid w:val="25AC8051"/>
    <w:rsid w:val="25B6A3E5"/>
    <w:rsid w:val="25D121E8"/>
    <w:rsid w:val="25D2800E"/>
    <w:rsid w:val="25EFC0DC"/>
    <w:rsid w:val="2601E369"/>
    <w:rsid w:val="26101FA4"/>
    <w:rsid w:val="2612F272"/>
    <w:rsid w:val="264ADCE7"/>
    <w:rsid w:val="264AF46F"/>
    <w:rsid w:val="2691B08B"/>
    <w:rsid w:val="26C002A7"/>
    <w:rsid w:val="26C4FA2E"/>
    <w:rsid w:val="26EF8C04"/>
    <w:rsid w:val="26F04309"/>
    <w:rsid w:val="270D03AE"/>
    <w:rsid w:val="272BE12F"/>
    <w:rsid w:val="2738AF19"/>
    <w:rsid w:val="277586AC"/>
    <w:rsid w:val="27801A40"/>
    <w:rsid w:val="27A20826"/>
    <w:rsid w:val="27C90948"/>
    <w:rsid w:val="27E6C4D0"/>
    <w:rsid w:val="27FFADEB"/>
    <w:rsid w:val="2807B17F"/>
    <w:rsid w:val="281B54CE"/>
    <w:rsid w:val="2863BB08"/>
    <w:rsid w:val="2868B227"/>
    <w:rsid w:val="286DF5F6"/>
    <w:rsid w:val="28937F6E"/>
    <w:rsid w:val="28B3B441"/>
    <w:rsid w:val="28BAC076"/>
    <w:rsid w:val="28BD5B20"/>
    <w:rsid w:val="28E7D574"/>
    <w:rsid w:val="28EF848B"/>
    <w:rsid w:val="29042F23"/>
    <w:rsid w:val="2905139B"/>
    <w:rsid w:val="290F3CD4"/>
    <w:rsid w:val="290F69E0"/>
    <w:rsid w:val="292BF2F1"/>
    <w:rsid w:val="296E4E2D"/>
    <w:rsid w:val="29A381E0"/>
    <w:rsid w:val="29B4E4B0"/>
    <w:rsid w:val="29B7DAAD"/>
    <w:rsid w:val="29BADA36"/>
    <w:rsid w:val="29C1360E"/>
    <w:rsid w:val="29F3A254"/>
    <w:rsid w:val="2A1763FF"/>
    <w:rsid w:val="2A3489C9"/>
    <w:rsid w:val="2A3E5627"/>
    <w:rsid w:val="2A405523"/>
    <w:rsid w:val="2A836219"/>
    <w:rsid w:val="2AA8CF9D"/>
    <w:rsid w:val="2AB36FEE"/>
    <w:rsid w:val="2ABCCFBD"/>
    <w:rsid w:val="2AC7725C"/>
    <w:rsid w:val="2AC8D500"/>
    <w:rsid w:val="2AC98921"/>
    <w:rsid w:val="2AEFDF11"/>
    <w:rsid w:val="2B548DFF"/>
    <w:rsid w:val="2B61FE9D"/>
    <w:rsid w:val="2B901D93"/>
    <w:rsid w:val="2BB8C53A"/>
    <w:rsid w:val="2BCC90C2"/>
    <w:rsid w:val="2BE447AB"/>
    <w:rsid w:val="2BE83EBB"/>
    <w:rsid w:val="2BEC531A"/>
    <w:rsid w:val="2C3E6EC5"/>
    <w:rsid w:val="2C472D36"/>
    <w:rsid w:val="2C4DA234"/>
    <w:rsid w:val="2C79C0DC"/>
    <w:rsid w:val="2C805EA5"/>
    <w:rsid w:val="2CA0F569"/>
    <w:rsid w:val="2CAD34AD"/>
    <w:rsid w:val="2CBA35F3"/>
    <w:rsid w:val="2CBBCC85"/>
    <w:rsid w:val="2D3DAD98"/>
    <w:rsid w:val="2D54265C"/>
    <w:rsid w:val="2D686123"/>
    <w:rsid w:val="2D7E426B"/>
    <w:rsid w:val="2D8EDB39"/>
    <w:rsid w:val="2D9F1170"/>
    <w:rsid w:val="2DFC5E05"/>
    <w:rsid w:val="2E576145"/>
    <w:rsid w:val="2E61CC56"/>
    <w:rsid w:val="2E67E91D"/>
    <w:rsid w:val="2E720DDC"/>
    <w:rsid w:val="2E806895"/>
    <w:rsid w:val="2E80A5F6"/>
    <w:rsid w:val="2E900F1F"/>
    <w:rsid w:val="2E914770"/>
    <w:rsid w:val="2EC30D2F"/>
    <w:rsid w:val="2EC4D367"/>
    <w:rsid w:val="2EFA46D6"/>
    <w:rsid w:val="2EFB54EE"/>
    <w:rsid w:val="2F020189"/>
    <w:rsid w:val="2F29FF19"/>
    <w:rsid w:val="2F37A68E"/>
    <w:rsid w:val="2F393F91"/>
    <w:rsid w:val="2F4F44C7"/>
    <w:rsid w:val="2F7370A7"/>
    <w:rsid w:val="2F9307C4"/>
    <w:rsid w:val="2FA34E62"/>
    <w:rsid w:val="2FB5654D"/>
    <w:rsid w:val="2FB69C3E"/>
    <w:rsid w:val="2FE9E8E1"/>
    <w:rsid w:val="2FEEC8C9"/>
    <w:rsid w:val="2FF6F1BE"/>
    <w:rsid w:val="301C38F6"/>
    <w:rsid w:val="304ADE73"/>
    <w:rsid w:val="3056DC16"/>
    <w:rsid w:val="3064947C"/>
    <w:rsid w:val="308E2119"/>
    <w:rsid w:val="30B32E3C"/>
    <w:rsid w:val="30C2AA64"/>
    <w:rsid w:val="30C6D849"/>
    <w:rsid w:val="310F4108"/>
    <w:rsid w:val="31173EEE"/>
    <w:rsid w:val="31286965"/>
    <w:rsid w:val="314D3384"/>
    <w:rsid w:val="31855F09"/>
    <w:rsid w:val="31A623FF"/>
    <w:rsid w:val="31CEC9FD"/>
    <w:rsid w:val="31DA4544"/>
    <w:rsid w:val="31E9CCE9"/>
    <w:rsid w:val="31F2AC77"/>
    <w:rsid w:val="320B4DC5"/>
    <w:rsid w:val="320F946D"/>
    <w:rsid w:val="321DE4B6"/>
    <w:rsid w:val="32226942"/>
    <w:rsid w:val="3251BC0C"/>
    <w:rsid w:val="32527A36"/>
    <w:rsid w:val="3262A8AA"/>
    <w:rsid w:val="327C42E7"/>
    <w:rsid w:val="32936044"/>
    <w:rsid w:val="32AB1169"/>
    <w:rsid w:val="32AFA4F0"/>
    <w:rsid w:val="32B5FA07"/>
    <w:rsid w:val="32BC9CED"/>
    <w:rsid w:val="33021638"/>
    <w:rsid w:val="3312A39E"/>
    <w:rsid w:val="3319A01A"/>
    <w:rsid w:val="331F181D"/>
    <w:rsid w:val="333B2D4A"/>
    <w:rsid w:val="3341CA80"/>
    <w:rsid w:val="3358240A"/>
    <w:rsid w:val="33834F70"/>
    <w:rsid w:val="339A80BD"/>
    <w:rsid w:val="33A83874"/>
    <w:rsid w:val="33C62266"/>
    <w:rsid w:val="33E026D4"/>
    <w:rsid w:val="33F0749A"/>
    <w:rsid w:val="34046BDC"/>
    <w:rsid w:val="3407C8E6"/>
    <w:rsid w:val="340EC476"/>
    <w:rsid w:val="341530FE"/>
    <w:rsid w:val="3446E1CA"/>
    <w:rsid w:val="3449E283"/>
    <w:rsid w:val="344A1FBF"/>
    <w:rsid w:val="344EACDF"/>
    <w:rsid w:val="3474B76D"/>
    <w:rsid w:val="3483A27F"/>
    <w:rsid w:val="3484ECF9"/>
    <w:rsid w:val="3497C712"/>
    <w:rsid w:val="349CC108"/>
    <w:rsid w:val="34E9A4BA"/>
    <w:rsid w:val="35280B65"/>
    <w:rsid w:val="35439A08"/>
    <w:rsid w:val="35534688"/>
    <w:rsid w:val="35628518"/>
    <w:rsid w:val="357BF735"/>
    <w:rsid w:val="35895CCE"/>
    <w:rsid w:val="3597223E"/>
    <w:rsid w:val="359B37E2"/>
    <w:rsid w:val="35A2852B"/>
    <w:rsid w:val="35CE1D55"/>
    <w:rsid w:val="35F030B8"/>
    <w:rsid w:val="35F1E352"/>
    <w:rsid w:val="36389169"/>
    <w:rsid w:val="367A3F5B"/>
    <w:rsid w:val="3688EAC4"/>
    <w:rsid w:val="368C11AA"/>
    <w:rsid w:val="369D9FB8"/>
    <w:rsid w:val="36CFBB1A"/>
    <w:rsid w:val="36EF16E9"/>
    <w:rsid w:val="36FD33B1"/>
    <w:rsid w:val="3702C792"/>
    <w:rsid w:val="3706F2D1"/>
    <w:rsid w:val="371F5896"/>
    <w:rsid w:val="3721A042"/>
    <w:rsid w:val="3732F29F"/>
    <w:rsid w:val="3737F3DA"/>
    <w:rsid w:val="373BB2CF"/>
    <w:rsid w:val="373C321A"/>
    <w:rsid w:val="373E83E7"/>
    <w:rsid w:val="37424EFA"/>
    <w:rsid w:val="37867012"/>
    <w:rsid w:val="378C70BA"/>
    <w:rsid w:val="37A6230F"/>
    <w:rsid w:val="37F6602C"/>
    <w:rsid w:val="380449A4"/>
    <w:rsid w:val="381035B7"/>
    <w:rsid w:val="3825F038"/>
    <w:rsid w:val="3838ADF2"/>
    <w:rsid w:val="3869CA44"/>
    <w:rsid w:val="386B8B7B"/>
    <w:rsid w:val="38ADDA3B"/>
    <w:rsid w:val="38C0FD90"/>
    <w:rsid w:val="38C3A9BD"/>
    <w:rsid w:val="38CEC300"/>
    <w:rsid w:val="38DA0083"/>
    <w:rsid w:val="38F5A5CA"/>
    <w:rsid w:val="38F5E0F0"/>
    <w:rsid w:val="38FC718F"/>
    <w:rsid w:val="391815FA"/>
    <w:rsid w:val="3931084B"/>
    <w:rsid w:val="394526A3"/>
    <w:rsid w:val="398B24F7"/>
    <w:rsid w:val="399D4B84"/>
    <w:rsid w:val="39A2DBC4"/>
    <w:rsid w:val="39A860E4"/>
    <w:rsid w:val="39B0B708"/>
    <w:rsid w:val="39CF7545"/>
    <w:rsid w:val="39E2085B"/>
    <w:rsid w:val="39E35B9D"/>
    <w:rsid w:val="39EDE570"/>
    <w:rsid w:val="3A075BDC"/>
    <w:rsid w:val="3A0A8D70"/>
    <w:rsid w:val="3A198107"/>
    <w:rsid w:val="3A1BC879"/>
    <w:rsid w:val="3A38C1B1"/>
    <w:rsid w:val="3A3BD75A"/>
    <w:rsid w:val="3A492C64"/>
    <w:rsid w:val="3A6BBB20"/>
    <w:rsid w:val="3A9220E0"/>
    <w:rsid w:val="3B0C0639"/>
    <w:rsid w:val="3B4DB07E"/>
    <w:rsid w:val="3B90E240"/>
    <w:rsid w:val="3B9E2BD6"/>
    <w:rsid w:val="3BA97F11"/>
    <w:rsid w:val="3BAB3BCE"/>
    <w:rsid w:val="3BB3F05F"/>
    <w:rsid w:val="3BB798DA"/>
    <w:rsid w:val="3BBC787F"/>
    <w:rsid w:val="3BD004C6"/>
    <w:rsid w:val="3BD89DF9"/>
    <w:rsid w:val="3BE75777"/>
    <w:rsid w:val="3C0658BB"/>
    <w:rsid w:val="3C068B00"/>
    <w:rsid w:val="3C096653"/>
    <w:rsid w:val="3C0F23F2"/>
    <w:rsid w:val="3C22600A"/>
    <w:rsid w:val="3C2DF141"/>
    <w:rsid w:val="3C3D5ED9"/>
    <w:rsid w:val="3C502D1D"/>
    <w:rsid w:val="3C546CF6"/>
    <w:rsid w:val="3C587456"/>
    <w:rsid w:val="3C5A01C0"/>
    <w:rsid w:val="3C68A90D"/>
    <w:rsid w:val="3C9A0450"/>
    <w:rsid w:val="3CA2FD20"/>
    <w:rsid w:val="3CC2656F"/>
    <w:rsid w:val="3CC68E9D"/>
    <w:rsid w:val="3CD48F89"/>
    <w:rsid w:val="3D1CEDDC"/>
    <w:rsid w:val="3D2D72BD"/>
    <w:rsid w:val="3D3EFC9E"/>
    <w:rsid w:val="3D6EAA47"/>
    <w:rsid w:val="3D7CDED8"/>
    <w:rsid w:val="3D7F517D"/>
    <w:rsid w:val="3D937FE0"/>
    <w:rsid w:val="3D9C5C39"/>
    <w:rsid w:val="3DA8357F"/>
    <w:rsid w:val="3DA95A39"/>
    <w:rsid w:val="3DAFDEEC"/>
    <w:rsid w:val="3DC41CB0"/>
    <w:rsid w:val="3DC601ED"/>
    <w:rsid w:val="3DCD6E93"/>
    <w:rsid w:val="3DE11CC0"/>
    <w:rsid w:val="3DE4228C"/>
    <w:rsid w:val="3E22A59D"/>
    <w:rsid w:val="3E5B06F1"/>
    <w:rsid w:val="3E5E35D0"/>
    <w:rsid w:val="3E5E7C58"/>
    <w:rsid w:val="3EB60744"/>
    <w:rsid w:val="3EC9431E"/>
    <w:rsid w:val="3EEDAA26"/>
    <w:rsid w:val="3F0C1E20"/>
    <w:rsid w:val="3F3F4B1B"/>
    <w:rsid w:val="3F4E7395"/>
    <w:rsid w:val="3F50B510"/>
    <w:rsid w:val="3F61D24E"/>
    <w:rsid w:val="3F7FF2ED"/>
    <w:rsid w:val="3F901518"/>
    <w:rsid w:val="3F99CF0C"/>
    <w:rsid w:val="3FAD7A0F"/>
    <w:rsid w:val="3FDC5257"/>
    <w:rsid w:val="3FF798C8"/>
    <w:rsid w:val="3FFD5BD3"/>
    <w:rsid w:val="40097228"/>
    <w:rsid w:val="402747AC"/>
    <w:rsid w:val="404EA27A"/>
    <w:rsid w:val="4050E5DB"/>
    <w:rsid w:val="40548E9E"/>
    <w:rsid w:val="4065137F"/>
    <w:rsid w:val="408073AC"/>
    <w:rsid w:val="40B09166"/>
    <w:rsid w:val="40B7D7E1"/>
    <w:rsid w:val="40C59EB4"/>
    <w:rsid w:val="40D48E27"/>
    <w:rsid w:val="40E1E9C4"/>
    <w:rsid w:val="41050F55"/>
    <w:rsid w:val="41113DE5"/>
    <w:rsid w:val="412BE579"/>
    <w:rsid w:val="41358780"/>
    <w:rsid w:val="413D5BF8"/>
    <w:rsid w:val="413E7EFB"/>
    <w:rsid w:val="414D0C19"/>
    <w:rsid w:val="41E04864"/>
    <w:rsid w:val="41F05EFF"/>
    <w:rsid w:val="420492EF"/>
    <w:rsid w:val="42070A8C"/>
    <w:rsid w:val="422250A6"/>
    <w:rsid w:val="423DF15D"/>
    <w:rsid w:val="42466379"/>
    <w:rsid w:val="425DAB96"/>
    <w:rsid w:val="426FCD5C"/>
    <w:rsid w:val="427BC82B"/>
    <w:rsid w:val="427E6576"/>
    <w:rsid w:val="42AA57AD"/>
    <w:rsid w:val="42BDF405"/>
    <w:rsid w:val="42C80DF8"/>
    <w:rsid w:val="42CDAAAB"/>
    <w:rsid w:val="42D052D3"/>
    <w:rsid w:val="42E42C01"/>
    <w:rsid w:val="42FD7FBC"/>
    <w:rsid w:val="43242FA8"/>
    <w:rsid w:val="4331A6F3"/>
    <w:rsid w:val="4354FBC6"/>
    <w:rsid w:val="436C0CA6"/>
    <w:rsid w:val="43942AEE"/>
    <w:rsid w:val="43ADA218"/>
    <w:rsid w:val="43B8A9BD"/>
    <w:rsid w:val="43B95E0D"/>
    <w:rsid w:val="43C9761E"/>
    <w:rsid w:val="440B109C"/>
    <w:rsid w:val="440B9DBD"/>
    <w:rsid w:val="44126E7F"/>
    <w:rsid w:val="441A35D7"/>
    <w:rsid w:val="44420862"/>
    <w:rsid w:val="44986B86"/>
    <w:rsid w:val="44AC5DE2"/>
    <w:rsid w:val="44BADECF"/>
    <w:rsid w:val="44EEC91F"/>
    <w:rsid w:val="44F30CA9"/>
    <w:rsid w:val="44F99C4C"/>
    <w:rsid w:val="4517E926"/>
    <w:rsid w:val="453022B4"/>
    <w:rsid w:val="4586DAB1"/>
    <w:rsid w:val="45973CD5"/>
    <w:rsid w:val="45D68652"/>
    <w:rsid w:val="45D7FAB5"/>
    <w:rsid w:val="45DDD8C3"/>
    <w:rsid w:val="45FFAEBA"/>
    <w:rsid w:val="46083293"/>
    <w:rsid w:val="4637F38F"/>
    <w:rsid w:val="4645113D"/>
    <w:rsid w:val="4656A2B9"/>
    <w:rsid w:val="466EAC2D"/>
    <w:rsid w:val="466FC26A"/>
    <w:rsid w:val="468A9980"/>
    <w:rsid w:val="468EDD0A"/>
    <w:rsid w:val="469EF335"/>
    <w:rsid w:val="46A947AB"/>
    <w:rsid w:val="46AD43B4"/>
    <w:rsid w:val="46DFC3F6"/>
    <w:rsid w:val="46E3EA0B"/>
    <w:rsid w:val="46EC98E8"/>
    <w:rsid w:val="46EC98E8"/>
    <w:rsid w:val="46F463FD"/>
    <w:rsid w:val="47107E86"/>
    <w:rsid w:val="478119CE"/>
    <w:rsid w:val="47B3E41C"/>
    <w:rsid w:val="47D496EC"/>
    <w:rsid w:val="47EA193C"/>
    <w:rsid w:val="4853488E"/>
    <w:rsid w:val="48770C01"/>
    <w:rsid w:val="48A4B45F"/>
    <w:rsid w:val="48CCED1A"/>
    <w:rsid w:val="48E0ACB3"/>
    <w:rsid w:val="48F870DD"/>
    <w:rsid w:val="4916B807"/>
    <w:rsid w:val="493FD355"/>
    <w:rsid w:val="494E70E8"/>
    <w:rsid w:val="49E45E0A"/>
    <w:rsid w:val="49EF18EF"/>
    <w:rsid w:val="4A032D6E"/>
    <w:rsid w:val="4A0EE6BA"/>
    <w:rsid w:val="4A2498F3"/>
    <w:rsid w:val="4A2B1C9A"/>
    <w:rsid w:val="4A5A7BC2"/>
    <w:rsid w:val="4A89775B"/>
    <w:rsid w:val="4A89D091"/>
    <w:rsid w:val="4A8F1C4D"/>
    <w:rsid w:val="4A9BD7C6"/>
    <w:rsid w:val="4AD2C7BF"/>
    <w:rsid w:val="4AE98EA5"/>
    <w:rsid w:val="4AEAE9FC"/>
    <w:rsid w:val="4AF83709"/>
    <w:rsid w:val="4B2CE176"/>
    <w:rsid w:val="4B37A28B"/>
    <w:rsid w:val="4B46D653"/>
    <w:rsid w:val="4B565D04"/>
    <w:rsid w:val="4B6EC0C3"/>
    <w:rsid w:val="4B7D16ED"/>
    <w:rsid w:val="4B8DDDAD"/>
    <w:rsid w:val="4B9D1F53"/>
    <w:rsid w:val="4BAEACC3"/>
    <w:rsid w:val="4BB0EBCC"/>
    <w:rsid w:val="4BD65C5F"/>
    <w:rsid w:val="4BE3A263"/>
    <w:rsid w:val="4C0574CB"/>
    <w:rsid w:val="4C094A09"/>
    <w:rsid w:val="4C0A048C"/>
    <w:rsid w:val="4C16AFA2"/>
    <w:rsid w:val="4C1C5387"/>
    <w:rsid w:val="4C3E6EDE"/>
    <w:rsid w:val="4C86BA5D"/>
    <w:rsid w:val="4C893029"/>
    <w:rsid w:val="4CA0EE2D"/>
    <w:rsid w:val="4CD15BED"/>
    <w:rsid w:val="4CD283DC"/>
    <w:rsid w:val="4CEA822F"/>
    <w:rsid w:val="4CEF0097"/>
    <w:rsid w:val="4D028740"/>
    <w:rsid w:val="4D283C7E"/>
    <w:rsid w:val="4D42498B"/>
    <w:rsid w:val="4D42D66B"/>
    <w:rsid w:val="4D6EED1A"/>
    <w:rsid w:val="4D71E8FD"/>
    <w:rsid w:val="4D72E96D"/>
    <w:rsid w:val="4D851850"/>
    <w:rsid w:val="4DC1181D"/>
    <w:rsid w:val="4DC969E4"/>
    <w:rsid w:val="4DE177C0"/>
    <w:rsid w:val="4DE858F1"/>
    <w:rsid w:val="4DEE5CAD"/>
    <w:rsid w:val="4E00AD9E"/>
    <w:rsid w:val="4E031AAF"/>
    <w:rsid w:val="4E13FA19"/>
    <w:rsid w:val="4E19D959"/>
    <w:rsid w:val="4E347ABC"/>
    <w:rsid w:val="4E4C9ED7"/>
    <w:rsid w:val="4E75BBE4"/>
    <w:rsid w:val="4E829862"/>
    <w:rsid w:val="4EA961B5"/>
    <w:rsid w:val="4EC57E6F"/>
    <w:rsid w:val="4EC58CB7"/>
    <w:rsid w:val="4EDACFF9"/>
    <w:rsid w:val="4EE64D85"/>
    <w:rsid w:val="4EECB20C"/>
    <w:rsid w:val="4EF0AD52"/>
    <w:rsid w:val="4F07E568"/>
    <w:rsid w:val="4F3DCE15"/>
    <w:rsid w:val="4F44340E"/>
    <w:rsid w:val="4F59675D"/>
    <w:rsid w:val="4F5A53F2"/>
    <w:rsid w:val="4FB6B19E"/>
    <w:rsid w:val="4FBD488B"/>
    <w:rsid w:val="4FDB39A0"/>
    <w:rsid w:val="4FF32D59"/>
    <w:rsid w:val="500BD1A9"/>
    <w:rsid w:val="50181781"/>
    <w:rsid w:val="5027FA4A"/>
    <w:rsid w:val="5028EAFA"/>
    <w:rsid w:val="5037DCE3"/>
    <w:rsid w:val="50453216"/>
    <w:rsid w:val="50614ED0"/>
    <w:rsid w:val="50746FF3"/>
    <w:rsid w:val="507E9B73"/>
    <w:rsid w:val="508DC322"/>
    <w:rsid w:val="508E29B6"/>
    <w:rsid w:val="50A6D3DB"/>
    <w:rsid w:val="50C59F9E"/>
    <w:rsid w:val="50CD96F4"/>
    <w:rsid w:val="50D298C8"/>
    <w:rsid w:val="510CA25B"/>
    <w:rsid w:val="5129A6E5"/>
    <w:rsid w:val="5139D49E"/>
    <w:rsid w:val="516DA016"/>
    <w:rsid w:val="5172C9C1"/>
    <w:rsid w:val="5191967C"/>
    <w:rsid w:val="519B5178"/>
    <w:rsid w:val="51B94095"/>
    <w:rsid w:val="51C4BB5B"/>
    <w:rsid w:val="51C6EEE2"/>
    <w:rsid w:val="51D3AD44"/>
    <w:rsid w:val="51D44DD7"/>
    <w:rsid w:val="51DB0352"/>
    <w:rsid w:val="51F9FBB6"/>
    <w:rsid w:val="520E1032"/>
    <w:rsid w:val="520EDA4B"/>
    <w:rsid w:val="521A6BD4"/>
    <w:rsid w:val="521BEEF4"/>
    <w:rsid w:val="52446447"/>
    <w:rsid w:val="526C9237"/>
    <w:rsid w:val="5296D8B1"/>
    <w:rsid w:val="52A2777A"/>
    <w:rsid w:val="52B9372B"/>
    <w:rsid w:val="52D4964C"/>
    <w:rsid w:val="52EE1EAA"/>
    <w:rsid w:val="53023D51"/>
    <w:rsid w:val="530F357E"/>
    <w:rsid w:val="53608BBC"/>
    <w:rsid w:val="536F7DA5"/>
    <w:rsid w:val="53828D99"/>
    <w:rsid w:val="53B217EF"/>
    <w:rsid w:val="53B79BC2"/>
    <w:rsid w:val="53D1FEE0"/>
    <w:rsid w:val="53DE749D"/>
    <w:rsid w:val="53E7EE27"/>
    <w:rsid w:val="53E9B1EE"/>
    <w:rsid w:val="540179DD"/>
    <w:rsid w:val="5417A075"/>
    <w:rsid w:val="543A28E1"/>
    <w:rsid w:val="54582C2C"/>
    <w:rsid w:val="5466820E"/>
    <w:rsid w:val="547ADF43"/>
    <w:rsid w:val="5484DB46"/>
    <w:rsid w:val="549EF866"/>
    <w:rsid w:val="54A8C464"/>
    <w:rsid w:val="54DBBD08"/>
    <w:rsid w:val="54E14761"/>
    <w:rsid w:val="54E9220D"/>
    <w:rsid w:val="550184F7"/>
    <w:rsid w:val="5504CD45"/>
    <w:rsid w:val="550B4E06"/>
    <w:rsid w:val="550D96F4"/>
    <w:rsid w:val="550E22BC"/>
    <w:rsid w:val="55494F44"/>
    <w:rsid w:val="5555B17A"/>
    <w:rsid w:val="55747F49"/>
    <w:rsid w:val="557D7548"/>
    <w:rsid w:val="559C2DCC"/>
    <w:rsid w:val="55B16E80"/>
    <w:rsid w:val="55DF95DD"/>
    <w:rsid w:val="5620ABA7"/>
    <w:rsid w:val="564B9105"/>
    <w:rsid w:val="56669D98"/>
    <w:rsid w:val="56A12FEC"/>
    <w:rsid w:val="56A838A8"/>
    <w:rsid w:val="56AD9CD7"/>
    <w:rsid w:val="56B225C6"/>
    <w:rsid w:val="56B4739A"/>
    <w:rsid w:val="56BB8621"/>
    <w:rsid w:val="56E51FA5"/>
    <w:rsid w:val="56E9B8B1"/>
    <w:rsid w:val="5703542A"/>
    <w:rsid w:val="57157010"/>
    <w:rsid w:val="572FD5BE"/>
    <w:rsid w:val="573F861A"/>
    <w:rsid w:val="578FCCEE"/>
    <w:rsid w:val="5794803D"/>
    <w:rsid w:val="5798226A"/>
    <w:rsid w:val="579DB1DC"/>
    <w:rsid w:val="57CA30A6"/>
    <w:rsid w:val="57CECD10"/>
    <w:rsid w:val="57E0FE5B"/>
    <w:rsid w:val="58147F7E"/>
    <w:rsid w:val="58239441"/>
    <w:rsid w:val="5833FCDF"/>
    <w:rsid w:val="5838B55A"/>
    <w:rsid w:val="583CD75A"/>
    <w:rsid w:val="5841CACD"/>
    <w:rsid w:val="587E673B"/>
    <w:rsid w:val="58856CA0"/>
    <w:rsid w:val="588D523C"/>
    <w:rsid w:val="58967A40"/>
    <w:rsid w:val="58975C5A"/>
    <w:rsid w:val="58B410CF"/>
    <w:rsid w:val="58D199E0"/>
    <w:rsid w:val="58D4EB00"/>
    <w:rsid w:val="58DED471"/>
    <w:rsid w:val="58E90DF1"/>
    <w:rsid w:val="58EAFE6A"/>
    <w:rsid w:val="5914A752"/>
    <w:rsid w:val="592527E7"/>
    <w:rsid w:val="59404848"/>
    <w:rsid w:val="5943F959"/>
    <w:rsid w:val="5943FD4F"/>
    <w:rsid w:val="59A0E9B5"/>
    <w:rsid w:val="59AC2BE4"/>
    <w:rsid w:val="59F972F4"/>
    <w:rsid w:val="5A1AA7F7"/>
    <w:rsid w:val="5A1DF3E9"/>
    <w:rsid w:val="5A29229D"/>
    <w:rsid w:val="5A40BDB5"/>
    <w:rsid w:val="5A49A3A4"/>
    <w:rsid w:val="5A635C4F"/>
    <w:rsid w:val="5A6F9EEF"/>
    <w:rsid w:val="5A743150"/>
    <w:rsid w:val="5A7D2CEB"/>
    <w:rsid w:val="5A7EF92F"/>
    <w:rsid w:val="5AA0280C"/>
    <w:rsid w:val="5AA6364A"/>
    <w:rsid w:val="5AAC5860"/>
    <w:rsid w:val="5AC76ACD"/>
    <w:rsid w:val="5AC8755A"/>
    <w:rsid w:val="5ACC39D1"/>
    <w:rsid w:val="5AD099B8"/>
    <w:rsid w:val="5ADFA831"/>
    <w:rsid w:val="5AF7675B"/>
    <w:rsid w:val="5AFB5C4E"/>
    <w:rsid w:val="5B25D9A4"/>
    <w:rsid w:val="5B3EF168"/>
    <w:rsid w:val="5B4CBB65"/>
    <w:rsid w:val="5B5C3D77"/>
    <w:rsid w:val="5B63B24C"/>
    <w:rsid w:val="5B65489D"/>
    <w:rsid w:val="5B930783"/>
    <w:rsid w:val="5BBA378A"/>
    <w:rsid w:val="5BC0C1C3"/>
    <w:rsid w:val="5BC4F2FE"/>
    <w:rsid w:val="5C229F2C"/>
    <w:rsid w:val="5C292CEC"/>
    <w:rsid w:val="5C3F7249"/>
    <w:rsid w:val="5C6B4E6B"/>
    <w:rsid w:val="5C77D927"/>
    <w:rsid w:val="5CB041D9"/>
    <w:rsid w:val="5CBA2B07"/>
    <w:rsid w:val="5CC877C5"/>
    <w:rsid w:val="5CE7F0A1"/>
    <w:rsid w:val="5CFDB8C0"/>
    <w:rsid w:val="5CFF82AD"/>
    <w:rsid w:val="5D094720"/>
    <w:rsid w:val="5D1279BD"/>
    <w:rsid w:val="5D31F4DD"/>
    <w:rsid w:val="5D3FD1D8"/>
    <w:rsid w:val="5D519235"/>
    <w:rsid w:val="5D6C8F0F"/>
    <w:rsid w:val="5D80161E"/>
    <w:rsid w:val="5D8D1166"/>
    <w:rsid w:val="5DAF2D37"/>
    <w:rsid w:val="5DBD4D53"/>
    <w:rsid w:val="5DC1C822"/>
    <w:rsid w:val="5E22052F"/>
    <w:rsid w:val="5E30056D"/>
    <w:rsid w:val="5E74B0E4"/>
    <w:rsid w:val="5E825332"/>
    <w:rsid w:val="5E83C102"/>
    <w:rsid w:val="5EA33E63"/>
    <w:rsid w:val="5ED699A2"/>
    <w:rsid w:val="5F045ED5"/>
    <w:rsid w:val="5F431012"/>
    <w:rsid w:val="5F4AFD98"/>
    <w:rsid w:val="5F77C708"/>
    <w:rsid w:val="5FA26100"/>
    <w:rsid w:val="5FA40ADB"/>
    <w:rsid w:val="60009902"/>
    <w:rsid w:val="6018370E"/>
    <w:rsid w:val="6018A4A4"/>
    <w:rsid w:val="601F9163"/>
    <w:rsid w:val="6044B2A9"/>
    <w:rsid w:val="604DA6DE"/>
    <w:rsid w:val="6053F9AB"/>
    <w:rsid w:val="609FD339"/>
    <w:rsid w:val="60A92AA1"/>
    <w:rsid w:val="60B154DD"/>
    <w:rsid w:val="60D717E8"/>
    <w:rsid w:val="60E08FB7"/>
    <w:rsid w:val="60E30082"/>
    <w:rsid w:val="60E3FF19"/>
    <w:rsid w:val="60E81D51"/>
    <w:rsid w:val="6101F4F3"/>
    <w:rsid w:val="610A887D"/>
    <w:rsid w:val="610F8D04"/>
    <w:rsid w:val="61280B25"/>
    <w:rsid w:val="61614FD1"/>
    <w:rsid w:val="6163685D"/>
    <w:rsid w:val="6163C6FB"/>
    <w:rsid w:val="617A3A7D"/>
    <w:rsid w:val="61831645"/>
    <w:rsid w:val="61A4BC55"/>
    <w:rsid w:val="61B6A39C"/>
    <w:rsid w:val="61BB61C4"/>
    <w:rsid w:val="61BCD239"/>
    <w:rsid w:val="61E8A773"/>
    <w:rsid w:val="61EB5D77"/>
    <w:rsid w:val="61F05A07"/>
    <w:rsid w:val="622E0477"/>
    <w:rsid w:val="623E3EA0"/>
    <w:rsid w:val="624B3B57"/>
    <w:rsid w:val="6279D78F"/>
    <w:rsid w:val="62829E5A"/>
    <w:rsid w:val="628A0B14"/>
    <w:rsid w:val="62AC1222"/>
    <w:rsid w:val="62B5A575"/>
    <w:rsid w:val="62FA620F"/>
    <w:rsid w:val="62FD2032"/>
    <w:rsid w:val="63486E23"/>
    <w:rsid w:val="637C536B"/>
    <w:rsid w:val="637F689E"/>
    <w:rsid w:val="6381C67F"/>
    <w:rsid w:val="63872DD8"/>
    <w:rsid w:val="638A7D53"/>
    <w:rsid w:val="63DEC34B"/>
    <w:rsid w:val="63E8F59F"/>
    <w:rsid w:val="6409BCCF"/>
    <w:rsid w:val="641F1717"/>
    <w:rsid w:val="64265F20"/>
    <w:rsid w:val="6436B11E"/>
    <w:rsid w:val="6447E283"/>
    <w:rsid w:val="64567E5A"/>
    <w:rsid w:val="6459DAE8"/>
    <w:rsid w:val="6460A53E"/>
    <w:rsid w:val="6470143B"/>
    <w:rsid w:val="64852051"/>
    <w:rsid w:val="64B65C19"/>
    <w:rsid w:val="64CB81E9"/>
    <w:rsid w:val="64CFAE6B"/>
    <w:rsid w:val="64F30286"/>
    <w:rsid w:val="65238CE2"/>
    <w:rsid w:val="652EC78C"/>
    <w:rsid w:val="6557406E"/>
    <w:rsid w:val="65635F36"/>
    <w:rsid w:val="656BD544"/>
    <w:rsid w:val="657599A6"/>
    <w:rsid w:val="65867460"/>
    <w:rsid w:val="65969942"/>
    <w:rsid w:val="65A0602F"/>
    <w:rsid w:val="65B035F6"/>
    <w:rsid w:val="65B3BDBB"/>
    <w:rsid w:val="65BA3F1C"/>
    <w:rsid w:val="65C1B482"/>
    <w:rsid w:val="65CDDE32"/>
    <w:rsid w:val="65DE653E"/>
    <w:rsid w:val="65FCC95A"/>
    <w:rsid w:val="66141999"/>
    <w:rsid w:val="663704DE"/>
    <w:rsid w:val="666D4AD0"/>
    <w:rsid w:val="6688D4B4"/>
    <w:rsid w:val="669D23F9"/>
    <w:rsid w:val="66B96741"/>
    <w:rsid w:val="66BCD86B"/>
    <w:rsid w:val="66C28D54"/>
    <w:rsid w:val="66CB74B8"/>
    <w:rsid w:val="66D284EA"/>
    <w:rsid w:val="66E4BAED"/>
    <w:rsid w:val="672058B0"/>
    <w:rsid w:val="676565AE"/>
    <w:rsid w:val="676569BD"/>
    <w:rsid w:val="676F3381"/>
    <w:rsid w:val="677F8345"/>
    <w:rsid w:val="6789FBEF"/>
    <w:rsid w:val="679F32D5"/>
    <w:rsid w:val="67A49583"/>
    <w:rsid w:val="67D2A9E1"/>
    <w:rsid w:val="67DB86BB"/>
    <w:rsid w:val="67E2403B"/>
    <w:rsid w:val="67E510B5"/>
    <w:rsid w:val="67FA5E02"/>
    <w:rsid w:val="68071343"/>
    <w:rsid w:val="682E3ADD"/>
    <w:rsid w:val="6836656B"/>
    <w:rsid w:val="68477DEC"/>
    <w:rsid w:val="6852FECE"/>
    <w:rsid w:val="6874598B"/>
    <w:rsid w:val="68963AF6"/>
    <w:rsid w:val="68A37606"/>
    <w:rsid w:val="68A88A4C"/>
    <w:rsid w:val="68A8B9DB"/>
    <w:rsid w:val="68AB411B"/>
    <w:rsid w:val="692D4C0B"/>
    <w:rsid w:val="6947085D"/>
    <w:rsid w:val="69744D02"/>
    <w:rsid w:val="69B772BC"/>
    <w:rsid w:val="69CA19F2"/>
    <w:rsid w:val="69D017D1"/>
    <w:rsid w:val="69FBEB92"/>
    <w:rsid w:val="6A126C3C"/>
    <w:rsid w:val="6A244935"/>
    <w:rsid w:val="6A490AC9"/>
    <w:rsid w:val="6A8ECCB1"/>
    <w:rsid w:val="6AA99B40"/>
    <w:rsid w:val="6AB01871"/>
    <w:rsid w:val="6ACACE64"/>
    <w:rsid w:val="6AD32FD5"/>
    <w:rsid w:val="6B07B560"/>
    <w:rsid w:val="6B31FEC4"/>
    <w:rsid w:val="6B783E2A"/>
    <w:rsid w:val="6B9AE9C8"/>
    <w:rsid w:val="6BDB2351"/>
    <w:rsid w:val="6BE51285"/>
    <w:rsid w:val="6C335CBF"/>
    <w:rsid w:val="6C5181BB"/>
    <w:rsid w:val="6C64ECCD"/>
    <w:rsid w:val="6C6D9909"/>
    <w:rsid w:val="6C72A3F8"/>
    <w:rsid w:val="6C7A9CDF"/>
    <w:rsid w:val="6C9C7A4C"/>
    <w:rsid w:val="6CA365E9"/>
    <w:rsid w:val="6CB20C7A"/>
    <w:rsid w:val="6CB5B15E"/>
    <w:rsid w:val="6CBEE7B3"/>
    <w:rsid w:val="6CBF2CD7"/>
    <w:rsid w:val="6CC8A1D9"/>
    <w:rsid w:val="6CC8B260"/>
    <w:rsid w:val="6CCE5329"/>
    <w:rsid w:val="6D164483"/>
    <w:rsid w:val="6D5BE9F7"/>
    <w:rsid w:val="6D770888"/>
    <w:rsid w:val="6D840451"/>
    <w:rsid w:val="6D900152"/>
    <w:rsid w:val="6DA6E912"/>
    <w:rsid w:val="6DAAA8DF"/>
    <w:rsid w:val="6DB604C3"/>
    <w:rsid w:val="6DBA2896"/>
    <w:rsid w:val="6DE758E9"/>
    <w:rsid w:val="6E366CF8"/>
    <w:rsid w:val="6E467422"/>
    <w:rsid w:val="6E4E3CD9"/>
    <w:rsid w:val="6E699F86"/>
    <w:rsid w:val="6E7ADE18"/>
    <w:rsid w:val="6EA4F32B"/>
    <w:rsid w:val="6EB3CACE"/>
    <w:rsid w:val="6EDC8C89"/>
    <w:rsid w:val="6EDD96CF"/>
    <w:rsid w:val="6EF6726D"/>
    <w:rsid w:val="6EF7BA58"/>
    <w:rsid w:val="6EFE22B4"/>
    <w:rsid w:val="6F276A31"/>
    <w:rsid w:val="6F74F7EE"/>
    <w:rsid w:val="6F83294A"/>
    <w:rsid w:val="6F8C116E"/>
    <w:rsid w:val="6FAA0DC9"/>
    <w:rsid w:val="6FD0B677"/>
    <w:rsid w:val="6FEB5B7C"/>
    <w:rsid w:val="6FF61EC0"/>
    <w:rsid w:val="6FF87748"/>
    <w:rsid w:val="70186D46"/>
    <w:rsid w:val="701A4F7A"/>
    <w:rsid w:val="7039DB61"/>
    <w:rsid w:val="705F7CF9"/>
    <w:rsid w:val="706567F9"/>
    <w:rsid w:val="708AFF1C"/>
    <w:rsid w:val="7098060B"/>
    <w:rsid w:val="70C92179"/>
    <w:rsid w:val="70D26D89"/>
    <w:rsid w:val="70E826EF"/>
    <w:rsid w:val="710396F0"/>
    <w:rsid w:val="7125B0CE"/>
    <w:rsid w:val="7125FFE9"/>
    <w:rsid w:val="715941C8"/>
    <w:rsid w:val="7168F211"/>
    <w:rsid w:val="718A06F9"/>
    <w:rsid w:val="718B9A90"/>
    <w:rsid w:val="71CF8692"/>
    <w:rsid w:val="71D50186"/>
    <w:rsid w:val="71E8A293"/>
    <w:rsid w:val="7201584F"/>
    <w:rsid w:val="7214E61A"/>
    <w:rsid w:val="725415AD"/>
    <w:rsid w:val="72701BEE"/>
    <w:rsid w:val="728975E6"/>
    <w:rsid w:val="728FA20A"/>
    <w:rsid w:val="72B87E67"/>
    <w:rsid w:val="72C02E84"/>
    <w:rsid w:val="72C1D04A"/>
    <w:rsid w:val="72C3B230"/>
    <w:rsid w:val="7330180A"/>
    <w:rsid w:val="734BB175"/>
    <w:rsid w:val="73D6C4B2"/>
    <w:rsid w:val="73D8F889"/>
    <w:rsid w:val="740119BE"/>
    <w:rsid w:val="7412924E"/>
    <w:rsid w:val="74164089"/>
    <w:rsid w:val="743DD25A"/>
    <w:rsid w:val="7481367C"/>
    <w:rsid w:val="74957B8E"/>
    <w:rsid w:val="749DD88B"/>
    <w:rsid w:val="749DD93E"/>
    <w:rsid w:val="749FD1BC"/>
    <w:rsid w:val="74A01F5E"/>
    <w:rsid w:val="74A76948"/>
    <w:rsid w:val="74A93B06"/>
    <w:rsid w:val="74E1822B"/>
    <w:rsid w:val="7515897A"/>
    <w:rsid w:val="753C27E2"/>
    <w:rsid w:val="754AA7A6"/>
    <w:rsid w:val="7573B94F"/>
    <w:rsid w:val="7583C8E9"/>
    <w:rsid w:val="75A0B5C7"/>
    <w:rsid w:val="75ED5481"/>
    <w:rsid w:val="75FB0288"/>
    <w:rsid w:val="7603E41A"/>
    <w:rsid w:val="7613BC99"/>
    <w:rsid w:val="761CFA2F"/>
    <w:rsid w:val="7635E061"/>
    <w:rsid w:val="76438FA3"/>
    <w:rsid w:val="764D28A8"/>
    <w:rsid w:val="766B2F15"/>
    <w:rsid w:val="76758460"/>
    <w:rsid w:val="76775565"/>
    <w:rsid w:val="76A118DD"/>
    <w:rsid w:val="76A6A52F"/>
    <w:rsid w:val="76ADC0F6"/>
    <w:rsid w:val="76C83BFE"/>
    <w:rsid w:val="76CA55B4"/>
    <w:rsid w:val="76D607DE"/>
    <w:rsid w:val="76E29EEB"/>
    <w:rsid w:val="770B21B9"/>
    <w:rsid w:val="7714DBAD"/>
    <w:rsid w:val="771EFC4A"/>
    <w:rsid w:val="771F1487"/>
    <w:rsid w:val="774E8387"/>
    <w:rsid w:val="77600E03"/>
    <w:rsid w:val="776A2D54"/>
    <w:rsid w:val="776E8289"/>
    <w:rsid w:val="7778EF86"/>
    <w:rsid w:val="7779E007"/>
    <w:rsid w:val="778CC262"/>
    <w:rsid w:val="77951E76"/>
    <w:rsid w:val="77A6FC2E"/>
    <w:rsid w:val="77B063CC"/>
    <w:rsid w:val="77B5EE17"/>
    <w:rsid w:val="77BFEE8D"/>
    <w:rsid w:val="77FB71E3"/>
    <w:rsid w:val="781154C1"/>
    <w:rsid w:val="7818E50C"/>
    <w:rsid w:val="781D21C4"/>
    <w:rsid w:val="781E1D5A"/>
    <w:rsid w:val="7835E13F"/>
    <w:rsid w:val="78559C39"/>
    <w:rsid w:val="788FF135"/>
    <w:rsid w:val="789B6267"/>
    <w:rsid w:val="789E9C9E"/>
    <w:rsid w:val="78CF7DFA"/>
    <w:rsid w:val="792C6E56"/>
    <w:rsid w:val="7932435C"/>
    <w:rsid w:val="7951BE78"/>
    <w:rsid w:val="79540766"/>
    <w:rsid w:val="79551B82"/>
    <w:rsid w:val="797342DF"/>
    <w:rsid w:val="797BC8D6"/>
    <w:rsid w:val="79840046"/>
    <w:rsid w:val="7985033C"/>
    <w:rsid w:val="798A9415"/>
    <w:rsid w:val="79D8B99F"/>
    <w:rsid w:val="79E29E3E"/>
    <w:rsid w:val="79F7E666"/>
    <w:rsid w:val="79FD3CF2"/>
    <w:rsid w:val="7A228324"/>
    <w:rsid w:val="7A30B454"/>
    <w:rsid w:val="7A3FDCD3"/>
    <w:rsid w:val="7A46C5A6"/>
    <w:rsid w:val="7A5F2792"/>
    <w:rsid w:val="7A795271"/>
    <w:rsid w:val="7AAFAAC7"/>
    <w:rsid w:val="7AAFD7B4"/>
    <w:rsid w:val="7AB447C6"/>
    <w:rsid w:val="7ACEC415"/>
    <w:rsid w:val="7ADA708F"/>
    <w:rsid w:val="7AF735AB"/>
    <w:rsid w:val="7B013645"/>
    <w:rsid w:val="7B1700C6"/>
    <w:rsid w:val="7B189106"/>
    <w:rsid w:val="7B39C228"/>
    <w:rsid w:val="7B54D3A3"/>
    <w:rsid w:val="7B6619BF"/>
    <w:rsid w:val="7B704F54"/>
    <w:rsid w:val="7BC6D5EE"/>
    <w:rsid w:val="7BCB01EB"/>
    <w:rsid w:val="7BD0CE91"/>
    <w:rsid w:val="7BDE92DC"/>
    <w:rsid w:val="7C02D633"/>
    <w:rsid w:val="7C312D0D"/>
    <w:rsid w:val="7C44EFE6"/>
    <w:rsid w:val="7C6865D0"/>
    <w:rsid w:val="7C6B3255"/>
    <w:rsid w:val="7CB25EA8"/>
    <w:rsid w:val="7CB61284"/>
    <w:rsid w:val="7CBB288D"/>
    <w:rsid w:val="7CCBD528"/>
    <w:rsid w:val="7CFC2BA7"/>
    <w:rsid w:val="7D2ABB69"/>
    <w:rsid w:val="7D5D3448"/>
    <w:rsid w:val="7D94210A"/>
    <w:rsid w:val="7D96D964"/>
    <w:rsid w:val="7DA252CF"/>
    <w:rsid w:val="7DACFEC3"/>
    <w:rsid w:val="7DAE94BC"/>
    <w:rsid w:val="7DC98ED4"/>
    <w:rsid w:val="7DE05E28"/>
    <w:rsid w:val="7DF6307A"/>
    <w:rsid w:val="7E10553F"/>
    <w:rsid w:val="7E391D2B"/>
    <w:rsid w:val="7E4B5175"/>
    <w:rsid w:val="7E6F709E"/>
    <w:rsid w:val="7E803156"/>
    <w:rsid w:val="7EBE1FEC"/>
    <w:rsid w:val="7ECDEAEC"/>
    <w:rsid w:val="7EFF32B9"/>
    <w:rsid w:val="7F086F53"/>
    <w:rsid w:val="7F0C7ED8"/>
    <w:rsid w:val="7F0DDE22"/>
    <w:rsid w:val="7F32A9C5"/>
    <w:rsid w:val="7F6B81FE"/>
    <w:rsid w:val="7F825D4E"/>
    <w:rsid w:val="7FB5E4B1"/>
    <w:rsid w:val="7FB96FF0"/>
    <w:rsid w:val="7FBCEC89"/>
    <w:rsid w:val="7FD245A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8E80C"/>
  <w15:docId w15:val="{CBD29FFE-720A-4326-B9AA-3B08C215FB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pPr>
      <w:ind w:left="720"/>
      <w:contextualSpacing/>
    </w:pPr>
  </w:style>
  <w:style w:type="paragraph" w:styleId="Header">
    <w:name w:val="header"/>
    <w:basedOn w:val="Normal"/>
    <w:link w:val="HeaderChar"/>
    <w:semiHidden/>
    <w:unhideWhenUsed/>
    <w:rsid w:val="00EE7B87"/>
    <w:pPr>
      <w:tabs>
        <w:tab w:val="center" w:pos="4680"/>
        <w:tab w:val="right" w:pos="9360"/>
      </w:tabs>
      <w:spacing w:after="0"/>
    </w:pPr>
  </w:style>
  <w:style w:type="character" w:styleId="HeaderChar" w:customStyle="1">
    <w:name w:val="Header Char"/>
    <w:basedOn w:val="DefaultParagraphFont"/>
    <w:link w:val="Header"/>
    <w:semiHidden/>
    <w:rsid w:val="00EE7B87"/>
  </w:style>
  <w:style w:type="paragraph" w:styleId="Footer">
    <w:name w:val="footer"/>
    <w:basedOn w:val="Normal"/>
    <w:link w:val="FooterChar"/>
    <w:semiHidden/>
    <w:unhideWhenUsed/>
    <w:rsid w:val="00EE7B87"/>
    <w:pPr>
      <w:tabs>
        <w:tab w:val="center" w:pos="4680"/>
        <w:tab w:val="right" w:pos="9360"/>
      </w:tabs>
      <w:spacing w:after="0"/>
    </w:pPr>
  </w:style>
  <w:style w:type="character" w:styleId="FooterChar" w:customStyle="1">
    <w:name w:val="Footer Char"/>
    <w:basedOn w:val="DefaultParagraphFont"/>
    <w:link w:val="Footer"/>
    <w:semiHidden/>
    <w:rsid w:val="00EE7B87"/>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11/relationships/people" Target="people.xml" Id="Rc8dd65115eba40b9" /><Relationship Type="http://schemas.microsoft.com/office/2011/relationships/commentsExtended" Target="commentsExtended.xml" Id="R0fdd539eefa34a3e" /><Relationship Type="http://schemas.microsoft.com/office/2016/09/relationships/commentsIds" Target="commentsIds.xml" Id="R4a031af157c84844" /><Relationship Type="http://schemas.openxmlformats.org/officeDocument/2006/relationships/comments" Target="comments.xml" Id="R0496465eed874c40" /><Relationship Type="http://schemas.microsoft.com/office/2018/08/relationships/commentsExtensible" Target="commentsExtensible.xml" Id="Rc6d61c789d0345b0" /><Relationship Type="http://schemas.microsoft.com/office/2020/10/relationships/intelligence" Target="intelligence2.xml" Id="R8c875b0dd3bc49a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4" ma:contentTypeDescription="Create a new document." ma:contentTypeScope="" ma:versionID="57b116487c9dfe110208bc7ffae96be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f7071e5086a0e1f84b46e649b2362ef0"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8015F92-5787-4642-AF7C-29C436160154}">
  <ds:schemaRefs>
    <ds:schemaRef ds:uri="http://schemas.microsoft.com/sharepoint/v3/contenttype/forms"/>
  </ds:schemaRefs>
</ds:datastoreItem>
</file>

<file path=customXml/itemProps2.xml><?xml version="1.0" encoding="utf-8"?>
<ds:datastoreItem xmlns:ds="http://schemas.openxmlformats.org/officeDocument/2006/customXml" ds:itemID="{DCC058AC-FAE0-44E4-8231-CD60089C0B51}"/>
</file>

<file path=customXml/itemProps3.xml><?xml version="1.0" encoding="utf-8"?>
<ds:datastoreItem xmlns:ds="http://schemas.openxmlformats.org/officeDocument/2006/customXml" ds:itemID="{5196D3D3-5CAF-41BA-9464-7E6333313101}">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grams : ST Meeting #32 - 9.13.22</dc:title>
  <dc:subject/>
  <dc:creator>Scharf, Jason</dc:creator>
  <keywords/>
  <lastModifiedBy>Scharf, Jason</lastModifiedBy>
  <revision>54</revision>
  <lastPrinted>2022-10-18T16:40:00.0000000Z</lastPrinted>
  <dcterms:created xsi:type="dcterms:W3CDTF">2022-10-20T19:21:00.0000000Z</dcterms:created>
  <dcterms:modified xsi:type="dcterms:W3CDTF">2023-07-26T14:50:05.07003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MediaServiceImageTags">
    <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ies>
</file>